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67E0FE1"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 xml:space="preserve">טיפול </w:t>
                </w:r>
                <w:proofErr w:type="spellStart"/>
                <w:r w:rsidR="00955169" w:rsidRPr="00A32654">
                  <w:rPr>
                    <w:rFonts w:ascii="David" w:hAnsi="David" w:cs="David"/>
                    <w:b/>
                    <w:bCs/>
                    <w:sz w:val="36"/>
                    <w:szCs w:val="36"/>
                    <w:rtl/>
                    <w:lang w:eastAsia="en-US"/>
                  </w:rPr>
                  <w:t>בסיפריות</w:t>
                </w:r>
                <w:proofErr w:type="spellEnd"/>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76A01771" w:rsidR="00EB2B41" w:rsidRPr="00A32654" w:rsidRDefault="00037A3B" w:rsidP="00A32654">
            <w:pPr>
              <w:bidi/>
              <w:spacing w:line="360" w:lineRule="auto"/>
              <w:jc w:val="center"/>
              <w:rPr>
                <w:rFonts w:ascii="David" w:hAnsi="David" w:cs="David"/>
                <w:rtl/>
                <w:lang w:eastAsia="en-US"/>
              </w:rPr>
            </w:pPr>
            <w:r w:rsidRPr="00A32654">
              <w:rPr>
                <w:rFonts w:ascii="David" w:hAnsi="David" w:cs="David"/>
                <w:lang w:eastAsia="en-US"/>
              </w:rPr>
              <w:t>ע</w:t>
            </w:r>
            <w:r w:rsidRPr="00A32654">
              <w:rPr>
                <w:rFonts w:ascii="David" w:hAnsi="David" w:cs="David"/>
                <w:rtl/>
                <w:lang w:eastAsia="en-US"/>
              </w:rPr>
              <w:t>בודה מסכמת</w:t>
            </w:r>
            <w:r w:rsidR="00955169" w:rsidRPr="00A32654">
              <w:rPr>
                <w:rFonts w:ascii="David" w:hAnsi="David" w:cs="David"/>
                <w:rtl/>
                <w:lang w:eastAsia="en-US"/>
              </w:rPr>
              <w:t xml:space="preserve"> – 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7657E2" w:rsidRPr="00A32654" w14:paraId="3CF0F15D" w14:textId="77777777" w:rsidTr="00A32654">
        <w:tc>
          <w:tcPr>
            <w:tcW w:w="2840" w:type="dxa"/>
          </w:tcPr>
          <w:p w14:paraId="69E5D774" w14:textId="6ECE7B2F"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1</w:t>
            </w:r>
            <w:r w:rsidRPr="00A32654">
              <w:rPr>
                <w:rFonts w:ascii="David" w:hAnsi="David" w:cs="David"/>
                <w:smallCaps/>
                <w:rtl/>
              </w:rPr>
              <w:fldChar w:fldCharType="end"/>
            </w:r>
          </w:p>
        </w:tc>
        <w:tc>
          <w:tcPr>
            <w:tcW w:w="4354" w:type="dxa"/>
          </w:tcPr>
          <w:p w14:paraId="31876884" w14:textId="775A9E2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קדמה</w:t>
            </w:r>
            <w:r w:rsidRPr="00A32654">
              <w:rPr>
                <w:rFonts w:ascii="David" w:hAnsi="David" w:cs="David"/>
                <w:smallCaps/>
                <w:rtl/>
              </w:rPr>
              <w:fldChar w:fldCharType="end"/>
            </w:r>
          </w:p>
        </w:tc>
        <w:tc>
          <w:tcPr>
            <w:tcW w:w="1876" w:type="dxa"/>
          </w:tcPr>
          <w:p w14:paraId="32C14E98" w14:textId="3110B01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4</w:t>
            </w:r>
            <w:r w:rsidRPr="00A32654">
              <w:rPr>
                <w:rFonts w:ascii="David" w:hAnsi="David" w:cs="David"/>
                <w:smallCaps/>
                <w:rtl/>
              </w:rPr>
              <w:fldChar w:fldCharType="end"/>
            </w:r>
          </w:p>
        </w:tc>
      </w:tr>
      <w:tr w:rsidR="007657E2" w:rsidRPr="00A32654" w14:paraId="2E1531D4" w14:textId="77777777" w:rsidTr="00A32654">
        <w:tc>
          <w:tcPr>
            <w:tcW w:w="2840" w:type="dxa"/>
          </w:tcPr>
          <w:p w14:paraId="026855F4" w14:textId="0FB4AD3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w:t>
            </w:r>
            <w:r w:rsidRPr="00A32654">
              <w:rPr>
                <w:rFonts w:ascii="David" w:hAnsi="David" w:cs="David"/>
                <w:smallCaps/>
                <w:rtl/>
              </w:rPr>
              <w:fldChar w:fldCharType="end"/>
            </w:r>
          </w:p>
        </w:tc>
        <w:tc>
          <w:tcPr>
            <w:tcW w:w="4354" w:type="dxa"/>
          </w:tcPr>
          <w:p w14:paraId="77B62AF5" w14:textId="199EAD1A" w:rsidR="007657E2" w:rsidRPr="00A32654" w:rsidRDefault="007657E2" w:rsidP="00A32654">
            <w:pPr>
              <w:bidi/>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רקע</w:t>
            </w:r>
            <w:r w:rsidRPr="00A32654">
              <w:rPr>
                <w:rFonts w:ascii="David" w:hAnsi="David" w:cs="David"/>
                <w:smallCaps/>
                <w:rtl/>
              </w:rPr>
              <w:fldChar w:fldCharType="end"/>
            </w:r>
          </w:p>
        </w:tc>
        <w:tc>
          <w:tcPr>
            <w:tcW w:w="1876" w:type="dxa"/>
          </w:tcPr>
          <w:p w14:paraId="229AF77D" w14:textId="3D55799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77F1E314" w14:textId="77777777" w:rsidTr="00A32654">
        <w:tc>
          <w:tcPr>
            <w:tcW w:w="2840" w:type="dxa"/>
          </w:tcPr>
          <w:p w14:paraId="7E256D6D" w14:textId="1A31B9AC"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1</w:t>
            </w:r>
            <w:r w:rsidRPr="00A32654">
              <w:rPr>
                <w:rFonts w:ascii="David" w:hAnsi="David" w:cs="David"/>
                <w:smallCaps/>
                <w:rtl/>
              </w:rPr>
              <w:fldChar w:fldCharType="end"/>
            </w:r>
          </w:p>
        </w:tc>
        <w:tc>
          <w:tcPr>
            <w:tcW w:w="4354" w:type="dxa"/>
          </w:tcPr>
          <w:p w14:paraId="7CE3DF83" w14:textId="0A9941B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413380" w:rsidRPr="00A32654">
              <w:rPr>
                <w:rFonts w:ascii="David" w:hAnsi="David" w:cs="David"/>
                <w:rtl/>
              </w:rPr>
              <w:t>פייתון</w:t>
            </w:r>
            <w:proofErr w:type="spellEnd"/>
            <w:r w:rsidR="00413380" w:rsidRPr="00A32654">
              <w:rPr>
                <w:rFonts w:ascii="David" w:hAnsi="David" w:cs="David"/>
                <w:rtl/>
              </w:rPr>
              <w:t xml:space="preserve"> – </w:t>
            </w:r>
            <w:r w:rsidR="00413380" w:rsidRPr="00A32654">
              <w:rPr>
                <w:rFonts w:ascii="David" w:hAnsi="David" w:cs="David"/>
              </w:rPr>
              <w:t>Python</w:t>
            </w:r>
            <w:r w:rsidRPr="00A32654">
              <w:rPr>
                <w:rFonts w:ascii="David" w:hAnsi="David" w:cs="David"/>
                <w:smallCaps/>
                <w:rtl/>
              </w:rPr>
              <w:fldChar w:fldCharType="end"/>
            </w:r>
          </w:p>
        </w:tc>
        <w:tc>
          <w:tcPr>
            <w:tcW w:w="1876" w:type="dxa"/>
          </w:tcPr>
          <w:p w14:paraId="4D029A9A" w14:textId="40FDA44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45D298F0" w14:textId="77777777" w:rsidTr="00A32654">
        <w:tc>
          <w:tcPr>
            <w:tcW w:w="2840" w:type="dxa"/>
          </w:tcPr>
          <w:p w14:paraId="1DD13DF9" w14:textId="2B0141D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2</w:t>
            </w:r>
            <w:r w:rsidRPr="00A32654">
              <w:rPr>
                <w:rFonts w:ascii="David" w:hAnsi="David" w:cs="David"/>
                <w:smallCaps/>
                <w:rtl/>
              </w:rPr>
              <w:fldChar w:fldCharType="end"/>
            </w:r>
          </w:p>
        </w:tc>
        <w:tc>
          <w:tcPr>
            <w:tcW w:w="4354" w:type="dxa"/>
          </w:tcPr>
          <w:p w14:paraId="7F4339AB" w14:textId="3C9C0C1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ממשק תכנות יישומים - </w:t>
            </w:r>
            <w:r w:rsidR="00413380" w:rsidRPr="00A32654">
              <w:rPr>
                <w:rFonts w:ascii="David" w:hAnsi="David" w:cs="David"/>
              </w:rPr>
              <w:t>API</w:t>
            </w:r>
            <w:r w:rsidRPr="00A32654">
              <w:rPr>
                <w:rFonts w:ascii="David" w:hAnsi="David" w:cs="David"/>
                <w:smallCaps/>
                <w:rtl/>
              </w:rPr>
              <w:fldChar w:fldCharType="end"/>
            </w:r>
          </w:p>
        </w:tc>
        <w:tc>
          <w:tcPr>
            <w:tcW w:w="1876" w:type="dxa"/>
          </w:tcPr>
          <w:p w14:paraId="51084883" w14:textId="3E7AFB4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35D735D8" w14:textId="77777777" w:rsidTr="00A32654">
        <w:tc>
          <w:tcPr>
            <w:tcW w:w="2840" w:type="dxa"/>
          </w:tcPr>
          <w:p w14:paraId="3B4216BD" w14:textId="1B64FB6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2.3</w:t>
            </w:r>
            <w:r w:rsidRPr="00A32654">
              <w:rPr>
                <w:rFonts w:ascii="David" w:hAnsi="David" w:cs="David"/>
                <w:smallCaps/>
                <w:rtl/>
              </w:rPr>
              <w:fldChar w:fldCharType="end"/>
            </w:r>
          </w:p>
        </w:tc>
        <w:tc>
          <w:tcPr>
            <w:tcW w:w="4354" w:type="dxa"/>
          </w:tcPr>
          <w:p w14:paraId="716F2B8C" w14:textId="7E62304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7E8883B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5</w:t>
            </w:r>
            <w:r w:rsidRPr="00A32654">
              <w:rPr>
                <w:rFonts w:ascii="David" w:hAnsi="David" w:cs="David"/>
                <w:smallCaps/>
                <w:rtl/>
              </w:rPr>
              <w:fldChar w:fldCharType="end"/>
            </w:r>
          </w:p>
        </w:tc>
      </w:tr>
      <w:tr w:rsidR="007657E2" w:rsidRPr="00A32654" w14:paraId="61D8B0E8" w14:textId="77777777" w:rsidTr="00A32654">
        <w:tc>
          <w:tcPr>
            <w:tcW w:w="2840" w:type="dxa"/>
          </w:tcPr>
          <w:p w14:paraId="1C3972F1" w14:textId="2D162DF7" w:rsidR="007657E2" w:rsidRPr="00A32654" w:rsidRDefault="008521B5"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6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w:t>
            </w:r>
            <w:r>
              <w:rPr>
                <w:rFonts w:ascii="David" w:hAnsi="David" w:cs="David"/>
                <w:smallCaps/>
                <w:rtl/>
              </w:rPr>
              <w:fldChar w:fldCharType="end"/>
            </w:r>
          </w:p>
        </w:tc>
        <w:tc>
          <w:tcPr>
            <w:tcW w:w="4354" w:type="dxa"/>
          </w:tcPr>
          <w:p w14:paraId="62FB485D" w14:textId="031BE4F0"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7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t>שאלות מחקר</w:t>
            </w:r>
            <w:r w:rsidRPr="00A32654">
              <w:rPr>
                <w:rFonts w:ascii="David" w:hAnsi="David" w:cs="David"/>
                <w:smallCaps/>
                <w:rtl/>
              </w:rPr>
              <w:fldChar w:fldCharType="end"/>
            </w:r>
          </w:p>
        </w:tc>
        <w:tc>
          <w:tcPr>
            <w:tcW w:w="1876" w:type="dxa"/>
          </w:tcPr>
          <w:p w14:paraId="5D13F631" w14:textId="114C93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4962176C" w14:textId="77777777" w:rsidTr="00A32654">
        <w:tc>
          <w:tcPr>
            <w:tcW w:w="2840" w:type="dxa"/>
          </w:tcPr>
          <w:p w14:paraId="51079ED4" w14:textId="1C1995FF"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1</w:t>
            </w:r>
            <w:r w:rsidRPr="00A32654">
              <w:rPr>
                <w:rFonts w:ascii="David" w:hAnsi="David" w:cs="David"/>
                <w:smallCaps/>
                <w:rtl/>
              </w:rPr>
              <w:fldChar w:fldCharType="end"/>
            </w:r>
          </w:p>
        </w:tc>
        <w:tc>
          <w:tcPr>
            <w:tcW w:w="4354" w:type="dxa"/>
          </w:tcPr>
          <w:p w14:paraId="2C651018" w14:textId="5DC942E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ך </w:t>
            </w:r>
            <w:proofErr w:type="spellStart"/>
            <w:r w:rsidR="00413380" w:rsidRPr="00A32654">
              <w:rPr>
                <w:rFonts w:ascii="David" w:hAnsi="David" w:cs="David"/>
                <w:rtl/>
              </w:rPr>
              <w:t>סיפריות</w:t>
            </w:r>
            <w:proofErr w:type="spellEnd"/>
            <w:r w:rsidR="00413380" w:rsidRPr="00A32654">
              <w:rPr>
                <w:rFonts w:ascii="David" w:hAnsi="David" w:cs="David"/>
                <w:rtl/>
              </w:rPr>
              <w:t xml:space="preserve"> מבצעות </w:t>
            </w:r>
            <w:proofErr w:type="spellStart"/>
            <w:r w:rsidR="00413380" w:rsidRPr="00A32654">
              <w:rPr>
                <w:rFonts w:ascii="David" w:hAnsi="David" w:cs="David"/>
                <w:rtl/>
              </w:rPr>
              <w:t>דפרקציה</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3C2743D5" w14:textId="228B6A2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2E9DEB29" w14:textId="77777777" w:rsidTr="00A32654">
        <w:tc>
          <w:tcPr>
            <w:tcW w:w="2840" w:type="dxa"/>
          </w:tcPr>
          <w:p w14:paraId="03551B1C" w14:textId="2F81CBA4"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2</w:t>
            </w:r>
            <w:r w:rsidRPr="00A32654">
              <w:rPr>
                <w:rFonts w:ascii="David" w:hAnsi="David" w:cs="David"/>
                <w:smallCaps/>
                <w:rtl/>
              </w:rPr>
              <w:fldChar w:fldCharType="end"/>
            </w:r>
          </w:p>
        </w:tc>
        <w:tc>
          <w:tcPr>
            <w:tcW w:w="4354" w:type="dxa"/>
          </w:tcPr>
          <w:p w14:paraId="72FDA908" w14:textId="0056DFC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זה השפעות יכולות להיות </w:t>
            </w:r>
            <w:proofErr w:type="spellStart"/>
            <w:r w:rsidR="00413380" w:rsidRPr="00A32654">
              <w:rPr>
                <w:rFonts w:ascii="David" w:hAnsi="David" w:cs="David"/>
                <w:rtl/>
              </w:rPr>
              <w:t>לדפרקציות</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084A8A07" w14:textId="2AE0B77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8</w:t>
            </w:r>
            <w:r w:rsidRPr="00A32654">
              <w:rPr>
                <w:rFonts w:ascii="David" w:hAnsi="David" w:cs="David"/>
                <w:smallCaps/>
                <w:rtl/>
              </w:rPr>
              <w:fldChar w:fldCharType="end"/>
            </w:r>
          </w:p>
        </w:tc>
      </w:tr>
      <w:tr w:rsidR="007657E2" w:rsidRPr="00A32654" w14:paraId="013C82CF" w14:textId="77777777" w:rsidTr="00A32654">
        <w:tc>
          <w:tcPr>
            <w:tcW w:w="2840" w:type="dxa"/>
          </w:tcPr>
          <w:p w14:paraId="18F35AAC" w14:textId="27703659"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3</w:t>
            </w:r>
            <w:r w:rsidRPr="00A32654">
              <w:rPr>
                <w:rFonts w:ascii="David" w:hAnsi="David" w:cs="David"/>
                <w:smallCaps/>
                <w:rtl/>
              </w:rPr>
              <w:fldChar w:fldCharType="end"/>
            </w:r>
          </w:p>
        </w:tc>
        <w:tc>
          <w:tcPr>
            <w:tcW w:w="4354" w:type="dxa"/>
          </w:tcPr>
          <w:p w14:paraId="4AEA2C1C" w14:textId="0ABB31B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472D795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9</w:t>
            </w:r>
            <w:r w:rsidRPr="00A32654">
              <w:rPr>
                <w:rFonts w:ascii="David" w:hAnsi="David" w:cs="David"/>
                <w:smallCaps/>
                <w:rtl/>
              </w:rPr>
              <w:fldChar w:fldCharType="end"/>
            </w:r>
          </w:p>
        </w:tc>
      </w:tr>
      <w:tr w:rsidR="007657E2" w:rsidRPr="00A32654" w14:paraId="2FCA97EC" w14:textId="77777777" w:rsidTr="00A32654">
        <w:tc>
          <w:tcPr>
            <w:tcW w:w="2840" w:type="dxa"/>
          </w:tcPr>
          <w:p w14:paraId="1719EFBB" w14:textId="2EE076B2"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4</w:t>
            </w:r>
            <w:r>
              <w:rPr>
                <w:rFonts w:ascii="David" w:hAnsi="David" w:cs="David"/>
                <w:smallCaps/>
                <w:rtl/>
              </w:rPr>
              <w:fldChar w:fldCharType="end"/>
            </w:r>
          </w:p>
        </w:tc>
        <w:tc>
          <w:tcPr>
            <w:tcW w:w="4354" w:type="dxa"/>
          </w:tcPr>
          <w:p w14:paraId="590E8AA6" w14:textId="6DA4F9B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br w:type="page"/>
              <w:t>מהו אופן הדוקומנטציה?</w:t>
            </w:r>
            <w:r w:rsidRPr="00A32654">
              <w:rPr>
                <w:rFonts w:ascii="David" w:hAnsi="David" w:cs="David"/>
                <w:smallCaps/>
                <w:rtl/>
              </w:rPr>
              <w:fldChar w:fldCharType="end"/>
            </w:r>
          </w:p>
        </w:tc>
        <w:tc>
          <w:tcPr>
            <w:tcW w:w="1876" w:type="dxa"/>
          </w:tcPr>
          <w:p w14:paraId="1DE9DCDC" w14:textId="5311B10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1</w:t>
            </w:r>
            <w:r w:rsidRPr="00A32654">
              <w:rPr>
                <w:rFonts w:ascii="David" w:hAnsi="David" w:cs="David"/>
                <w:smallCaps/>
                <w:rtl/>
              </w:rPr>
              <w:fldChar w:fldCharType="end"/>
            </w:r>
          </w:p>
        </w:tc>
      </w:tr>
      <w:tr w:rsidR="007657E2" w:rsidRPr="00A32654" w14:paraId="60B4CD3C" w14:textId="77777777" w:rsidTr="00A32654">
        <w:tc>
          <w:tcPr>
            <w:tcW w:w="2840" w:type="dxa"/>
          </w:tcPr>
          <w:p w14:paraId="05C9D68F" w14:textId="7079C14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5</w:t>
            </w:r>
            <w:r w:rsidRPr="00A32654">
              <w:rPr>
                <w:rFonts w:ascii="David" w:hAnsi="David" w:cs="David"/>
                <w:smallCaps/>
                <w:rtl/>
              </w:rPr>
              <w:fldChar w:fldCharType="end"/>
            </w:r>
          </w:p>
        </w:tc>
        <w:tc>
          <w:tcPr>
            <w:tcW w:w="4354" w:type="dxa"/>
          </w:tcPr>
          <w:p w14:paraId="2B38DAC8" w14:textId="7C47781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4F9216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3</w:t>
            </w:r>
            <w:r w:rsidRPr="00A32654">
              <w:rPr>
                <w:rFonts w:ascii="David" w:hAnsi="David" w:cs="David"/>
                <w:smallCaps/>
                <w:rtl/>
              </w:rPr>
              <w:fldChar w:fldCharType="end"/>
            </w:r>
          </w:p>
        </w:tc>
      </w:tr>
      <w:tr w:rsidR="007657E2" w:rsidRPr="00A32654" w14:paraId="4EBF9F7F" w14:textId="77777777" w:rsidTr="00A32654">
        <w:tc>
          <w:tcPr>
            <w:tcW w:w="2840" w:type="dxa"/>
          </w:tcPr>
          <w:p w14:paraId="3A83E050" w14:textId="13470440"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88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6</w:t>
            </w:r>
            <w:r>
              <w:rPr>
                <w:rFonts w:ascii="David" w:hAnsi="David" w:cs="David"/>
                <w:smallCaps/>
                <w:rtl/>
              </w:rPr>
              <w:fldChar w:fldCharType="end"/>
            </w:r>
          </w:p>
        </w:tc>
        <w:tc>
          <w:tcPr>
            <w:tcW w:w="4354" w:type="dxa"/>
          </w:tcPr>
          <w:p w14:paraId="7041431D" w14:textId="0A9E3E6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br w:type="page"/>
              <w:t>מהם השיטות לפתרון הבעיה?</w:t>
            </w:r>
            <w:r w:rsidRPr="00A32654">
              <w:rPr>
                <w:rFonts w:ascii="David" w:hAnsi="David" w:cs="David"/>
                <w:smallCaps/>
                <w:rtl/>
              </w:rPr>
              <w:fldChar w:fldCharType="end"/>
            </w:r>
          </w:p>
        </w:tc>
        <w:tc>
          <w:tcPr>
            <w:tcW w:w="1876" w:type="dxa"/>
          </w:tcPr>
          <w:p w14:paraId="12B89883" w14:textId="7472C31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4EBF29E2" w14:textId="77777777" w:rsidTr="00A32654">
        <w:tc>
          <w:tcPr>
            <w:tcW w:w="2840" w:type="dxa"/>
          </w:tcPr>
          <w:p w14:paraId="1DA7455A" w14:textId="6BA29597"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1</w:t>
            </w:r>
            <w:r w:rsidRPr="00A32654">
              <w:rPr>
                <w:rFonts w:ascii="David" w:hAnsi="David" w:cs="David"/>
                <w:smallCaps/>
                <w:rtl/>
              </w:rPr>
              <w:fldChar w:fldCharType="end"/>
            </w:r>
          </w:p>
        </w:tc>
        <w:tc>
          <w:tcPr>
            <w:tcW w:w="4354" w:type="dxa"/>
          </w:tcPr>
          <w:p w14:paraId="351C54BA" w14:textId="01DC78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3A42A9C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6FE40F71" w14:textId="77777777" w:rsidTr="00A32654">
        <w:tc>
          <w:tcPr>
            <w:tcW w:w="2840" w:type="dxa"/>
          </w:tcPr>
          <w:p w14:paraId="388D0DEE" w14:textId="329BBCA9"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2</w:t>
            </w:r>
            <w:r w:rsidRPr="00A32654">
              <w:rPr>
                <w:rFonts w:ascii="David" w:hAnsi="David" w:cs="David"/>
                <w:smallCaps/>
                <w:rtl/>
              </w:rPr>
              <w:fldChar w:fldCharType="end"/>
            </w:r>
          </w:p>
        </w:tc>
        <w:tc>
          <w:tcPr>
            <w:tcW w:w="4354" w:type="dxa"/>
          </w:tcPr>
          <w:p w14:paraId="165C46D2" w14:textId="17FF2F3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74E3AA6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1F56F852" w14:textId="77777777" w:rsidTr="00A32654">
        <w:tc>
          <w:tcPr>
            <w:tcW w:w="2840" w:type="dxa"/>
          </w:tcPr>
          <w:p w14:paraId="7F365245" w14:textId="6D698366"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3</w:t>
            </w:r>
            <w:r w:rsidRPr="00A32654">
              <w:rPr>
                <w:rFonts w:ascii="David" w:hAnsi="David" w:cs="David"/>
                <w:smallCaps/>
                <w:rtl/>
              </w:rPr>
              <w:fldChar w:fldCharType="end"/>
            </w:r>
          </w:p>
        </w:tc>
        <w:tc>
          <w:tcPr>
            <w:tcW w:w="4354" w:type="dxa"/>
          </w:tcPr>
          <w:p w14:paraId="61FF113B" w14:textId="3F945F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50D2AA7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7657E2" w:rsidRPr="00A32654" w14:paraId="60C9836D" w14:textId="77777777" w:rsidTr="00A32654">
        <w:tc>
          <w:tcPr>
            <w:tcW w:w="2840" w:type="dxa"/>
          </w:tcPr>
          <w:p w14:paraId="32ABF9D6" w14:textId="73FF58D0"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4</w:t>
            </w:r>
            <w:r w:rsidRPr="00A32654">
              <w:rPr>
                <w:rFonts w:ascii="David" w:hAnsi="David" w:cs="David"/>
                <w:smallCaps/>
                <w:rtl/>
              </w:rPr>
              <w:fldChar w:fldCharType="end"/>
            </w:r>
          </w:p>
        </w:tc>
        <w:tc>
          <w:tcPr>
            <w:tcW w:w="4354" w:type="dxa"/>
          </w:tcPr>
          <w:p w14:paraId="0A9C65AE" w14:textId="1205D68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בדיקת </w:t>
            </w:r>
            <w:proofErr w:type="spellStart"/>
            <w:r w:rsidR="00413380" w:rsidRPr="00A32654">
              <w:rPr>
                <w:rFonts w:ascii="David" w:hAnsi="David" w:cs="David"/>
                <w:rtl/>
              </w:rPr>
              <w:t>גרסא</w:t>
            </w:r>
            <w:proofErr w:type="spellEnd"/>
            <w:r w:rsidR="00413380" w:rsidRPr="00A32654">
              <w:rPr>
                <w:rFonts w:ascii="David" w:hAnsi="David" w:cs="David"/>
                <w:rtl/>
              </w:rPr>
              <w:t xml:space="preserve"> של </w:t>
            </w:r>
            <w:proofErr w:type="spellStart"/>
            <w:r w:rsidR="00413380" w:rsidRPr="00A32654">
              <w:rPr>
                <w:rFonts w:ascii="David" w:hAnsi="David" w:cs="David"/>
                <w:rtl/>
              </w:rPr>
              <w:t>סיפריה</w:t>
            </w:r>
            <w:proofErr w:type="spellEnd"/>
            <w:r w:rsidRPr="00A32654">
              <w:rPr>
                <w:rFonts w:ascii="David" w:hAnsi="David" w:cs="David"/>
                <w:smallCaps/>
                <w:rtl/>
              </w:rPr>
              <w:fldChar w:fldCharType="end"/>
            </w:r>
          </w:p>
        </w:tc>
        <w:tc>
          <w:tcPr>
            <w:tcW w:w="1876" w:type="dxa"/>
          </w:tcPr>
          <w:p w14:paraId="2CF57D02" w14:textId="7477D01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E6371B" w:rsidRPr="00A32654" w14:paraId="0E3453B8" w14:textId="77777777" w:rsidTr="00A32654">
        <w:tc>
          <w:tcPr>
            <w:tcW w:w="2840" w:type="dxa"/>
          </w:tcPr>
          <w:p w14:paraId="0E99E2B1" w14:textId="0A8440A3"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4</w:t>
            </w:r>
            <w:r w:rsidRPr="00A32654">
              <w:rPr>
                <w:rFonts w:ascii="David" w:hAnsi="David" w:cs="David"/>
                <w:smallCaps/>
                <w:rtl/>
              </w:rPr>
              <w:fldChar w:fldCharType="end"/>
            </w:r>
          </w:p>
        </w:tc>
        <w:tc>
          <w:tcPr>
            <w:tcW w:w="4354" w:type="dxa"/>
          </w:tcPr>
          <w:p w14:paraId="409A5BB8" w14:textId="588ED60B"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סיכום</w:t>
            </w:r>
            <w:r w:rsidRPr="00A32654">
              <w:rPr>
                <w:rFonts w:ascii="David" w:hAnsi="David" w:cs="David"/>
                <w:smallCaps/>
                <w:rtl/>
              </w:rPr>
              <w:fldChar w:fldCharType="end"/>
            </w:r>
          </w:p>
        </w:tc>
        <w:tc>
          <w:tcPr>
            <w:tcW w:w="1876" w:type="dxa"/>
          </w:tcPr>
          <w:p w14:paraId="7CBD88C1" w14:textId="3CF62656"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7</w:t>
            </w:r>
            <w:r w:rsidRPr="00A32654">
              <w:rPr>
                <w:rFonts w:ascii="David" w:hAnsi="David" w:cs="David"/>
                <w:smallCaps/>
                <w:rtl/>
              </w:rPr>
              <w:fldChar w:fldCharType="end"/>
            </w:r>
          </w:p>
        </w:tc>
      </w:tr>
      <w:tr w:rsidR="007657E2" w:rsidRPr="00A32654" w14:paraId="7F5B45C1" w14:textId="77777777" w:rsidTr="00A32654">
        <w:tc>
          <w:tcPr>
            <w:tcW w:w="2840" w:type="dxa"/>
          </w:tcPr>
          <w:p w14:paraId="5E7D914C" w14:textId="36733A2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5</w:t>
            </w:r>
            <w:r w:rsidRPr="00A32654">
              <w:rPr>
                <w:rFonts w:ascii="David" w:hAnsi="David" w:cs="David"/>
                <w:smallCaps/>
                <w:rtl/>
              </w:rPr>
              <w:fldChar w:fldCharType="end"/>
            </w:r>
          </w:p>
        </w:tc>
        <w:tc>
          <w:tcPr>
            <w:tcW w:w="4354" w:type="dxa"/>
          </w:tcPr>
          <w:p w14:paraId="123C0367" w14:textId="18ECDC5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413380"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3C34D1D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9</w:t>
            </w:r>
            <w:r w:rsidRPr="00A32654">
              <w:rPr>
                <w:rFonts w:ascii="David" w:hAnsi="David" w:cs="David"/>
                <w:smallCaps/>
                <w:rtl/>
              </w:rPr>
              <w:fldChar w:fldCharType="end"/>
            </w:r>
          </w:p>
        </w:tc>
      </w:tr>
      <w:tr w:rsidR="007657E2" w:rsidRPr="00A32654" w14:paraId="20B52B6B" w14:textId="77777777" w:rsidTr="00A32654">
        <w:tc>
          <w:tcPr>
            <w:tcW w:w="2840" w:type="dxa"/>
          </w:tcPr>
          <w:p w14:paraId="1C309AAD" w14:textId="77777777" w:rsidR="007657E2" w:rsidRPr="00A32654" w:rsidRDefault="007657E2" w:rsidP="00A32654">
            <w:pPr>
              <w:bidi/>
              <w:spacing w:line="360" w:lineRule="auto"/>
              <w:jc w:val="left"/>
              <w:rPr>
                <w:rFonts w:ascii="David" w:hAnsi="David" w:cs="David"/>
                <w:smallCaps/>
                <w:rtl/>
              </w:rPr>
            </w:pPr>
          </w:p>
        </w:tc>
        <w:tc>
          <w:tcPr>
            <w:tcW w:w="4354" w:type="dxa"/>
          </w:tcPr>
          <w:p w14:paraId="0FAA8F54" w14:textId="77777777" w:rsidR="007657E2" w:rsidRPr="00A32654" w:rsidRDefault="007657E2" w:rsidP="00A32654">
            <w:pPr>
              <w:bidi/>
              <w:spacing w:line="360" w:lineRule="auto"/>
              <w:jc w:val="left"/>
              <w:rPr>
                <w:rFonts w:ascii="David" w:hAnsi="David" w:cs="David"/>
                <w:smallCaps/>
                <w:rtl/>
              </w:rPr>
            </w:pPr>
          </w:p>
        </w:tc>
        <w:tc>
          <w:tcPr>
            <w:tcW w:w="1876" w:type="dxa"/>
          </w:tcPr>
          <w:p w14:paraId="1D495100" w14:textId="77777777" w:rsidR="007657E2" w:rsidRPr="00A32654" w:rsidRDefault="007657E2" w:rsidP="00A32654">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30E04ABE" w14:textId="0495DE1B" w:rsidR="005A04DA" w:rsidRDefault="005A04DA" w:rsidP="00A32654">
      <w:pPr>
        <w:bidi/>
        <w:spacing w:after="0" w:line="360" w:lineRule="auto"/>
        <w:rPr>
          <w:rFonts w:ascii="David" w:hAnsi="David" w:cs="David"/>
          <w:smallCaps/>
        </w:rPr>
      </w:pPr>
    </w:p>
    <w:p w14:paraId="18947A72" w14:textId="77777777" w:rsidR="00A32654" w:rsidRDefault="00A32654">
      <w:pPr>
        <w:spacing w:after="0"/>
        <w:jc w:val="left"/>
        <w:rPr>
          <w:rFonts w:ascii="David" w:hAnsi="David" w:cs="David"/>
          <w:lang w:eastAsia="en-US"/>
        </w:rPr>
      </w:pPr>
      <w:r>
        <w:rPr>
          <w:rFonts w:ascii="David" w:hAnsi="David" w:cs="David"/>
          <w:lang w:eastAsia="en-US"/>
        </w:rPr>
        <w:br w:type="page"/>
      </w:r>
    </w:p>
    <w:p w14:paraId="21BB2F62" w14:textId="74EF3A17" w:rsidR="00EB2B41" w:rsidRPr="00A32654" w:rsidRDefault="0075542E" w:rsidP="00A32654">
      <w:pPr>
        <w:bidi/>
        <w:spacing w:line="360" w:lineRule="auto"/>
        <w:rPr>
          <w:rFonts w:ascii="David" w:hAnsi="David" w:cs="David"/>
          <w:rtl/>
          <w:lang w:eastAsia="en-US"/>
        </w:rPr>
      </w:pPr>
      <w:r w:rsidRPr="00A32654">
        <w:rPr>
          <w:rFonts w:ascii="David" w:hAnsi="David" w:cs="David"/>
          <w:rtl/>
          <w:lang w:eastAsia="en-US"/>
        </w:rPr>
        <w:lastRenderedPageBreak/>
        <w:t xml:space="preserve">רשימת </w:t>
      </w:r>
      <w:r w:rsidR="003F11E7" w:rsidRPr="00A32654">
        <w:rPr>
          <w:rFonts w:ascii="David" w:hAnsi="David" w:cs="David"/>
          <w:rtl/>
          <w:lang w:eastAsia="en-US"/>
        </w:rPr>
        <w:t>איורים</w:t>
      </w:r>
    </w:p>
    <w:p w14:paraId="4D960474" w14:textId="6A98E755" w:rsidR="008721B0" w:rsidRDefault="009A1E87">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איור" </w:instrText>
      </w:r>
      <w:r w:rsidRPr="00A32654">
        <w:rPr>
          <w:rFonts w:ascii="David" w:hAnsi="David" w:cs="David"/>
          <w:rtl/>
          <w:lang w:eastAsia="en-US"/>
        </w:rPr>
        <w:fldChar w:fldCharType="separate"/>
      </w:r>
      <w:hyperlink w:anchor="_Toc153540194" w:history="1">
        <w:r w:rsidR="008721B0" w:rsidRPr="001C0FD5">
          <w:rPr>
            <w:rStyle w:val="Hyperlink"/>
            <w:rFonts w:ascii="David" w:hAnsi="David" w:cs="David"/>
            <w:noProof/>
            <w:rtl/>
          </w:rPr>
          <w:t xml:space="preserve">איור 1: תבניות שינויים של ממשקי תכנות יישומים </w:t>
        </w:r>
        <w:r w:rsidR="008721B0" w:rsidRPr="001C0FD5">
          <w:rPr>
            <w:rStyle w:val="Hyperlink"/>
            <w:rFonts w:ascii="David" w:hAnsi="David" w:cs="David"/>
            <w:noProof/>
          </w:rPr>
          <w:t>[3]</w:t>
        </w:r>
        <w:r w:rsidR="008721B0">
          <w:rPr>
            <w:noProof/>
            <w:webHidden/>
          </w:rPr>
          <w:tab/>
        </w:r>
        <w:r w:rsidR="008721B0">
          <w:rPr>
            <w:noProof/>
            <w:webHidden/>
          </w:rPr>
          <w:fldChar w:fldCharType="begin"/>
        </w:r>
        <w:r w:rsidR="008721B0">
          <w:rPr>
            <w:noProof/>
            <w:webHidden/>
          </w:rPr>
          <w:instrText xml:space="preserve"> PAGEREF _Toc153540194 \h </w:instrText>
        </w:r>
        <w:r w:rsidR="008721B0">
          <w:rPr>
            <w:noProof/>
            <w:webHidden/>
          </w:rPr>
        </w:r>
        <w:r w:rsidR="008721B0">
          <w:rPr>
            <w:noProof/>
            <w:webHidden/>
          </w:rPr>
          <w:fldChar w:fldCharType="separate"/>
        </w:r>
        <w:r w:rsidR="008721B0">
          <w:rPr>
            <w:noProof/>
            <w:webHidden/>
          </w:rPr>
          <w:t>6</w:t>
        </w:r>
        <w:r w:rsidR="008721B0">
          <w:rPr>
            <w:noProof/>
            <w:webHidden/>
          </w:rPr>
          <w:fldChar w:fldCharType="end"/>
        </w:r>
      </w:hyperlink>
    </w:p>
    <w:p w14:paraId="0F35A32C" w14:textId="4B954550"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5" w:history="1">
        <w:r w:rsidR="008721B0" w:rsidRPr="001C0FD5">
          <w:rPr>
            <w:rStyle w:val="Hyperlink"/>
            <w:rFonts w:ascii="David" w:hAnsi="David" w:cs="David"/>
            <w:noProof/>
            <w:rtl/>
          </w:rPr>
          <w:t>איור 2: שינויים של חתימות לאורך גרסאות שונות ב-</w:t>
        </w:r>
        <w:r w:rsidR="008721B0" w:rsidRPr="001C0FD5">
          <w:rPr>
            <w:rStyle w:val="Hyperlink"/>
            <w:rFonts w:ascii="David" w:hAnsi="David" w:cs="David"/>
            <w:noProof/>
          </w:rPr>
          <w:t>TensorFlow</w:t>
        </w:r>
        <w:r w:rsidR="008721B0" w:rsidRPr="001C0FD5">
          <w:rPr>
            <w:rStyle w:val="Hyperlink"/>
            <w:rFonts w:ascii="David" w:hAnsi="David" w:cs="David"/>
            <w:noProof/>
            <w:rtl/>
          </w:rPr>
          <w:t xml:space="preserve"> </w:t>
        </w:r>
        <w:r w:rsidR="008721B0" w:rsidRPr="001C0FD5">
          <w:rPr>
            <w:rStyle w:val="Hyperlink"/>
            <w:rFonts w:ascii="David" w:hAnsi="David" w:cs="David"/>
            <w:noProof/>
          </w:rPr>
          <w:t>[3]</w:t>
        </w:r>
        <w:r w:rsidR="008721B0">
          <w:rPr>
            <w:noProof/>
            <w:webHidden/>
          </w:rPr>
          <w:tab/>
        </w:r>
        <w:r w:rsidR="008721B0">
          <w:rPr>
            <w:noProof/>
            <w:webHidden/>
          </w:rPr>
          <w:fldChar w:fldCharType="begin"/>
        </w:r>
        <w:r w:rsidR="008721B0">
          <w:rPr>
            <w:noProof/>
            <w:webHidden/>
          </w:rPr>
          <w:instrText xml:space="preserve"> PAGEREF _Toc153540195 \h </w:instrText>
        </w:r>
        <w:r w:rsidR="008721B0">
          <w:rPr>
            <w:noProof/>
            <w:webHidden/>
          </w:rPr>
        </w:r>
        <w:r w:rsidR="008721B0">
          <w:rPr>
            <w:noProof/>
            <w:webHidden/>
          </w:rPr>
          <w:fldChar w:fldCharType="separate"/>
        </w:r>
        <w:r w:rsidR="008721B0">
          <w:rPr>
            <w:noProof/>
            <w:webHidden/>
          </w:rPr>
          <w:t>6</w:t>
        </w:r>
        <w:r w:rsidR="008721B0">
          <w:rPr>
            <w:noProof/>
            <w:webHidden/>
          </w:rPr>
          <w:fldChar w:fldCharType="end"/>
        </w:r>
      </w:hyperlink>
    </w:p>
    <w:p w14:paraId="17C177F9" w14:textId="11CA320C"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6" w:history="1">
        <w:r w:rsidR="008721B0" w:rsidRPr="001C0FD5">
          <w:rPr>
            <w:rStyle w:val="Hyperlink"/>
            <w:rFonts w:ascii="David" w:hAnsi="David" w:cs="David"/>
            <w:noProof/>
            <w:rtl/>
          </w:rPr>
          <w:t xml:space="preserve">איור 3: דפרקציה של חתימה של פונקציה </w:t>
        </w:r>
        <w:r w:rsidR="008721B0" w:rsidRPr="001C0FD5">
          <w:rPr>
            <w:rStyle w:val="Hyperlink"/>
            <w:rFonts w:ascii="David" w:hAnsi="David" w:cs="David"/>
            <w:noProof/>
          </w:rPr>
          <w:t>[10]</w:t>
        </w:r>
        <w:r w:rsidR="008721B0">
          <w:rPr>
            <w:noProof/>
            <w:webHidden/>
          </w:rPr>
          <w:tab/>
        </w:r>
        <w:r w:rsidR="008721B0">
          <w:rPr>
            <w:noProof/>
            <w:webHidden/>
          </w:rPr>
          <w:fldChar w:fldCharType="begin"/>
        </w:r>
        <w:r w:rsidR="008721B0">
          <w:rPr>
            <w:noProof/>
            <w:webHidden/>
          </w:rPr>
          <w:instrText xml:space="preserve"> PAGEREF _Toc153540196 \h </w:instrText>
        </w:r>
        <w:r w:rsidR="008721B0">
          <w:rPr>
            <w:noProof/>
            <w:webHidden/>
          </w:rPr>
        </w:r>
        <w:r w:rsidR="008721B0">
          <w:rPr>
            <w:noProof/>
            <w:webHidden/>
          </w:rPr>
          <w:fldChar w:fldCharType="separate"/>
        </w:r>
        <w:r w:rsidR="008721B0">
          <w:rPr>
            <w:noProof/>
            <w:webHidden/>
          </w:rPr>
          <w:t>7</w:t>
        </w:r>
        <w:r w:rsidR="008721B0">
          <w:rPr>
            <w:noProof/>
            <w:webHidden/>
          </w:rPr>
          <w:fldChar w:fldCharType="end"/>
        </w:r>
      </w:hyperlink>
    </w:p>
    <w:p w14:paraId="74244CA4" w14:textId="21C7E3D8"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7" w:history="1">
        <w:r w:rsidR="008721B0" w:rsidRPr="001C0FD5">
          <w:rPr>
            <w:rStyle w:val="Hyperlink"/>
            <w:rFonts w:ascii="David" w:hAnsi="David" w:cs="David"/>
            <w:noProof/>
            <w:rtl/>
          </w:rPr>
          <w:t xml:space="preserve">איור 4: קורלציה בין סימפטום לסיבה </w:t>
        </w:r>
        <w:r w:rsidR="008721B0" w:rsidRPr="001C0FD5">
          <w:rPr>
            <w:rStyle w:val="Hyperlink"/>
            <w:rFonts w:ascii="David" w:hAnsi="David" w:cs="David"/>
            <w:noProof/>
          </w:rPr>
          <w:t>[3]</w:t>
        </w:r>
        <w:r w:rsidR="008721B0">
          <w:rPr>
            <w:noProof/>
            <w:webHidden/>
          </w:rPr>
          <w:tab/>
        </w:r>
        <w:r w:rsidR="008721B0">
          <w:rPr>
            <w:noProof/>
            <w:webHidden/>
          </w:rPr>
          <w:fldChar w:fldCharType="begin"/>
        </w:r>
        <w:r w:rsidR="008721B0">
          <w:rPr>
            <w:noProof/>
            <w:webHidden/>
          </w:rPr>
          <w:instrText xml:space="preserve"> PAGEREF _Toc153540197 \h </w:instrText>
        </w:r>
        <w:r w:rsidR="008721B0">
          <w:rPr>
            <w:noProof/>
            <w:webHidden/>
          </w:rPr>
        </w:r>
        <w:r w:rsidR="008721B0">
          <w:rPr>
            <w:noProof/>
            <w:webHidden/>
          </w:rPr>
          <w:fldChar w:fldCharType="separate"/>
        </w:r>
        <w:r w:rsidR="008721B0">
          <w:rPr>
            <w:noProof/>
            <w:webHidden/>
          </w:rPr>
          <w:t>8</w:t>
        </w:r>
        <w:r w:rsidR="008721B0">
          <w:rPr>
            <w:noProof/>
            <w:webHidden/>
          </w:rPr>
          <w:fldChar w:fldCharType="end"/>
        </w:r>
      </w:hyperlink>
    </w:p>
    <w:p w14:paraId="2F9D30D5" w14:textId="005DD78B"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8" w:history="1">
        <w:r w:rsidR="008721B0" w:rsidRPr="001C0FD5">
          <w:rPr>
            <w:rStyle w:val="Hyperlink"/>
            <w:rFonts w:ascii="David" w:hAnsi="David" w:cs="David"/>
            <w:noProof/>
            <w:rtl/>
          </w:rPr>
          <w:t xml:space="preserve">איור 5: שימוש בממשקי תכנות יישומים שהוצאו משימוש בפרויקטי משתמשים </w:t>
        </w:r>
        <w:r w:rsidR="008721B0" w:rsidRPr="001C0FD5">
          <w:rPr>
            <w:rStyle w:val="Hyperlink"/>
            <w:rFonts w:ascii="David" w:hAnsi="David" w:cs="David"/>
            <w:noProof/>
          </w:rPr>
          <w:t>[10]</w:t>
        </w:r>
        <w:r w:rsidR="008721B0">
          <w:rPr>
            <w:noProof/>
            <w:webHidden/>
          </w:rPr>
          <w:tab/>
        </w:r>
        <w:r w:rsidR="008721B0">
          <w:rPr>
            <w:noProof/>
            <w:webHidden/>
          </w:rPr>
          <w:fldChar w:fldCharType="begin"/>
        </w:r>
        <w:r w:rsidR="008721B0">
          <w:rPr>
            <w:noProof/>
            <w:webHidden/>
          </w:rPr>
          <w:instrText xml:space="preserve"> PAGEREF _Toc153540198 \h </w:instrText>
        </w:r>
        <w:r w:rsidR="008721B0">
          <w:rPr>
            <w:noProof/>
            <w:webHidden/>
          </w:rPr>
        </w:r>
        <w:r w:rsidR="008721B0">
          <w:rPr>
            <w:noProof/>
            <w:webHidden/>
          </w:rPr>
          <w:fldChar w:fldCharType="separate"/>
        </w:r>
        <w:r w:rsidR="008721B0">
          <w:rPr>
            <w:noProof/>
            <w:webHidden/>
          </w:rPr>
          <w:t>10</w:t>
        </w:r>
        <w:r w:rsidR="008721B0">
          <w:rPr>
            <w:noProof/>
            <w:webHidden/>
          </w:rPr>
          <w:fldChar w:fldCharType="end"/>
        </w:r>
      </w:hyperlink>
    </w:p>
    <w:p w14:paraId="3C671B98" w14:textId="5CABADEB"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199" w:history="1">
        <w:r w:rsidR="008721B0" w:rsidRPr="001C0FD5">
          <w:rPr>
            <w:rStyle w:val="Hyperlink"/>
            <w:rFonts w:ascii="David" w:hAnsi="David" w:cs="David"/>
            <w:noProof/>
            <w:rtl/>
          </w:rPr>
          <w:t>איור 6: ממשקי תכנות יישומים שהוצאו משימוש ללא דוקומנטציה</w:t>
        </w:r>
        <w:r w:rsidR="008721B0">
          <w:rPr>
            <w:noProof/>
            <w:webHidden/>
          </w:rPr>
          <w:tab/>
        </w:r>
        <w:r w:rsidR="008721B0">
          <w:rPr>
            <w:noProof/>
            <w:webHidden/>
          </w:rPr>
          <w:fldChar w:fldCharType="begin"/>
        </w:r>
        <w:r w:rsidR="008721B0">
          <w:rPr>
            <w:noProof/>
            <w:webHidden/>
          </w:rPr>
          <w:instrText xml:space="preserve"> PAGEREF _Toc153540199 \h </w:instrText>
        </w:r>
        <w:r w:rsidR="008721B0">
          <w:rPr>
            <w:noProof/>
            <w:webHidden/>
          </w:rPr>
        </w:r>
        <w:r w:rsidR="008721B0">
          <w:rPr>
            <w:noProof/>
            <w:webHidden/>
          </w:rPr>
          <w:fldChar w:fldCharType="separate"/>
        </w:r>
        <w:r w:rsidR="008721B0">
          <w:rPr>
            <w:noProof/>
            <w:webHidden/>
          </w:rPr>
          <w:t>11</w:t>
        </w:r>
        <w:r w:rsidR="008721B0">
          <w:rPr>
            <w:noProof/>
            <w:webHidden/>
          </w:rPr>
          <w:fldChar w:fldCharType="end"/>
        </w:r>
      </w:hyperlink>
    </w:p>
    <w:p w14:paraId="5A9A633E" w14:textId="7467EA02"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0" w:history="1">
        <w:r w:rsidR="008721B0" w:rsidRPr="001C0FD5">
          <w:rPr>
            <w:rStyle w:val="Hyperlink"/>
            <w:rFonts w:ascii="David" w:hAnsi="David" w:cs="David"/>
            <w:noProof/>
            <w:rtl/>
          </w:rPr>
          <w:t>איור 7: ממשקי תכנות יישומים שהוצאו משימוש ללא אלטרנטיבות</w:t>
        </w:r>
        <w:r w:rsidR="008721B0">
          <w:rPr>
            <w:noProof/>
            <w:webHidden/>
          </w:rPr>
          <w:tab/>
        </w:r>
        <w:r w:rsidR="008721B0">
          <w:rPr>
            <w:noProof/>
            <w:webHidden/>
          </w:rPr>
          <w:fldChar w:fldCharType="begin"/>
        </w:r>
        <w:r w:rsidR="008721B0">
          <w:rPr>
            <w:noProof/>
            <w:webHidden/>
          </w:rPr>
          <w:instrText xml:space="preserve"> PAGEREF _Toc153540200 \h </w:instrText>
        </w:r>
        <w:r w:rsidR="008721B0">
          <w:rPr>
            <w:noProof/>
            <w:webHidden/>
          </w:rPr>
        </w:r>
        <w:r w:rsidR="008721B0">
          <w:rPr>
            <w:noProof/>
            <w:webHidden/>
          </w:rPr>
          <w:fldChar w:fldCharType="separate"/>
        </w:r>
        <w:r w:rsidR="008721B0">
          <w:rPr>
            <w:noProof/>
            <w:webHidden/>
          </w:rPr>
          <w:t>11</w:t>
        </w:r>
        <w:r w:rsidR="008721B0">
          <w:rPr>
            <w:noProof/>
            <w:webHidden/>
          </w:rPr>
          <w:fldChar w:fldCharType="end"/>
        </w:r>
      </w:hyperlink>
    </w:p>
    <w:p w14:paraId="6FDE373C" w14:textId="49AF3C3B"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1" w:history="1">
        <w:r w:rsidR="008721B0" w:rsidRPr="001C0FD5">
          <w:rPr>
            <w:rStyle w:val="Hyperlink"/>
            <w:rFonts w:ascii="David" w:hAnsi="David" w:cs="David"/>
            <w:noProof/>
            <w:rtl/>
          </w:rPr>
          <w:t>איור 8: דוגמא - ממש תכנות יישומים מוגדר בצורה לא ברורה</w:t>
        </w:r>
        <w:r w:rsidR="008721B0">
          <w:rPr>
            <w:noProof/>
            <w:webHidden/>
          </w:rPr>
          <w:tab/>
        </w:r>
        <w:r w:rsidR="008721B0">
          <w:rPr>
            <w:noProof/>
            <w:webHidden/>
          </w:rPr>
          <w:fldChar w:fldCharType="begin"/>
        </w:r>
        <w:r w:rsidR="008721B0">
          <w:rPr>
            <w:noProof/>
            <w:webHidden/>
          </w:rPr>
          <w:instrText xml:space="preserve"> PAGEREF _Toc153540201 \h </w:instrText>
        </w:r>
        <w:r w:rsidR="008721B0">
          <w:rPr>
            <w:noProof/>
            <w:webHidden/>
          </w:rPr>
        </w:r>
        <w:r w:rsidR="008721B0">
          <w:rPr>
            <w:noProof/>
            <w:webHidden/>
          </w:rPr>
          <w:fldChar w:fldCharType="separate"/>
        </w:r>
        <w:r w:rsidR="008721B0">
          <w:rPr>
            <w:noProof/>
            <w:webHidden/>
          </w:rPr>
          <w:t>12</w:t>
        </w:r>
        <w:r w:rsidR="008721B0">
          <w:rPr>
            <w:noProof/>
            <w:webHidden/>
          </w:rPr>
          <w:fldChar w:fldCharType="end"/>
        </w:r>
      </w:hyperlink>
    </w:p>
    <w:p w14:paraId="3AF9E059" w14:textId="4D1DECEE"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2" w:history="1">
        <w:r w:rsidR="008721B0" w:rsidRPr="001C0FD5">
          <w:rPr>
            <w:rStyle w:val="Hyperlink"/>
            <w:rFonts w:ascii="David" w:hAnsi="David" w:cs="David"/>
            <w:noProof/>
            <w:rtl/>
          </w:rPr>
          <w:t>איור 9: התפלגות של פסוטים שקשורים לממשקי תכנות יישומים שהוצאו משימוש לפי שפת תכנות</w:t>
        </w:r>
        <w:r w:rsidR="008721B0">
          <w:rPr>
            <w:noProof/>
            <w:webHidden/>
          </w:rPr>
          <w:tab/>
        </w:r>
        <w:r w:rsidR="008721B0">
          <w:rPr>
            <w:noProof/>
            <w:webHidden/>
          </w:rPr>
          <w:fldChar w:fldCharType="begin"/>
        </w:r>
        <w:r w:rsidR="008721B0">
          <w:rPr>
            <w:noProof/>
            <w:webHidden/>
          </w:rPr>
          <w:instrText xml:space="preserve"> PAGEREF _Toc153540202 \h </w:instrText>
        </w:r>
        <w:r w:rsidR="008721B0">
          <w:rPr>
            <w:noProof/>
            <w:webHidden/>
          </w:rPr>
        </w:r>
        <w:r w:rsidR="008721B0">
          <w:rPr>
            <w:noProof/>
            <w:webHidden/>
          </w:rPr>
          <w:fldChar w:fldCharType="separate"/>
        </w:r>
        <w:r w:rsidR="008721B0">
          <w:rPr>
            <w:noProof/>
            <w:webHidden/>
          </w:rPr>
          <w:t>13</w:t>
        </w:r>
        <w:r w:rsidR="008721B0">
          <w:rPr>
            <w:noProof/>
            <w:webHidden/>
          </w:rPr>
          <w:fldChar w:fldCharType="end"/>
        </w:r>
      </w:hyperlink>
    </w:p>
    <w:p w14:paraId="1F20915F" w14:textId="26A373C2"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3" w:history="1">
        <w:r w:rsidR="008721B0" w:rsidRPr="001C0FD5">
          <w:rPr>
            <w:rStyle w:val="Hyperlink"/>
            <w:rFonts w:ascii="David" w:hAnsi="David" w:cs="David"/>
            <w:noProof/>
            <w:rtl/>
          </w:rPr>
          <w:t>איור 10: התפלגות קוטביות של מפתחים בקרב חמשת השפות הפופולריות ביותר</w:t>
        </w:r>
        <w:r w:rsidR="008721B0">
          <w:rPr>
            <w:noProof/>
            <w:webHidden/>
          </w:rPr>
          <w:tab/>
        </w:r>
        <w:r w:rsidR="008721B0">
          <w:rPr>
            <w:noProof/>
            <w:webHidden/>
          </w:rPr>
          <w:fldChar w:fldCharType="begin"/>
        </w:r>
        <w:r w:rsidR="008721B0">
          <w:rPr>
            <w:noProof/>
            <w:webHidden/>
          </w:rPr>
          <w:instrText xml:space="preserve"> PAGEREF _Toc153540203 \h </w:instrText>
        </w:r>
        <w:r w:rsidR="008721B0">
          <w:rPr>
            <w:noProof/>
            <w:webHidden/>
          </w:rPr>
        </w:r>
        <w:r w:rsidR="008721B0">
          <w:rPr>
            <w:noProof/>
            <w:webHidden/>
          </w:rPr>
          <w:fldChar w:fldCharType="separate"/>
        </w:r>
        <w:r w:rsidR="008721B0">
          <w:rPr>
            <w:noProof/>
            <w:webHidden/>
          </w:rPr>
          <w:t>14</w:t>
        </w:r>
        <w:r w:rsidR="008721B0">
          <w:rPr>
            <w:noProof/>
            <w:webHidden/>
          </w:rPr>
          <w:fldChar w:fldCharType="end"/>
        </w:r>
      </w:hyperlink>
    </w:p>
    <w:p w14:paraId="3F75B796" w14:textId="1D611688"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4" w:history="1">
        <w:r w:rsidR="008721B0" w:rsidRPr="001C0FD5">
          <w:rPr>
            <w:rStyle w:val="Hyperlink"/>
            <w:rFonts w:ascii="David" w:hAnsi="David" w:cs="David"/>
            <w:noProof/>
            <w:rtl/>
          </w:rPr>
          <w:t>איור 11: דוגמא - מפתח שמתלונן על צורת הדוקומנטציה</w:t>
        </w:r>
        <w:r w:rsidR="008721B0">
          <w:rPr>
            <w:noProof/>
            <w:webHidden/>
          </w:rPr>
          <w:tab/>
        </w:r>
        <w:r w:rsidR="008721B0">
          <w:rPr>
            <w:noProof/>
            <w:webHidden/>
          </w:rPr>
          <w:fldChar w:fldCharType="begin"/>
        </w:r>
        <w:r w:rsidR="008721B0">
          <w:rPr>
            <w:noProof/>
            <w:webHidden/>
          </w:rPr>
          <w:instrText xml:space="preserve"> PAGEREF _Toc153540204 \h </w:instrText>
        </w:r>
        <w:r w:rsidR="008721B0">
          <w:rPr>
            <w:noProof/>
            <w:webHidden/>
          </w:rPr>
        </w:r>
        <w:r w:rsidR="008721B0">
          <w:rPr>
            <w:noProof/>
            <w:webHidden/>
          </w:rPr>
          <w:fldChar w:fldCharType="separate"/>
        </w:r>
        <w:r w:rsidR="008721B0">
          <w:rPr>
            <w:noProof/>
            <w:webHidden/>
          </w:rPr>
          <w:t>14</w:t>
        </w:r>
        <w:r w:rsidR="008721B0">
          <w:rPr>
            <w:noProof/>
            <w:webHidden/>
          </w:rPr>
          <w:fldChar w:fldCharType="end"/>
        </w:r>
      </w:hyperlink>
    </w:p>
    <w:p w14:paraId="2210D9AC" w14:textId="4C24A3C0"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5" w:history="1">
        <w:r w:rsidR="008721B0" w:rsidRPr="001C0FD5">
          <w:rPr>
            <w:rStyle w:val="Hyperlink"/>
            <w:rFonts w:ascii="David" w:hAnsi="David" w:cs="David"/>
            <w:noProof/>
            <w:rtl/>
          </w:rPr>
          <w:t>איור 12: תיקון בעיה על ידי החלפת ממשק</w:t>
        </w:r>
        <w:r w:rsidR="008721B0">
          <w:rPr>
            <w:noProof/>
            <w:webHidden/>
          </w:rPr>
          <w:tab/>
        </w:r>
        <w:r w:rsidR="008721B0">
          <w:rPr>
            <w:noProof/>
            <w:webHidden/>
          </w:rPr>
          <w:fldChar w:fldCharType="begin"/>
        </w:r>
        <w:r w:rsidR="008721B0">
          <w:rPr>
            <w:noProof/>
            <w:webHidden/>
          </w:rPr>
          <w:instrText xml:space="preserve"> PAGEREF _Toc153540205 \h </w:instrText>
        </w:r>
        <w:r w:rsidR="008721B0">
          <w:rPr>
            <w:noProof/>
            <w:webHidden/>
          </w:rPr>
        </w:r>
        <w:r w:rsidR="008721B0">
          <w:rPr>
            <w:noProof/>
            <w:webHidden/>
          </w:rPr>
          <w:fldChar w:fldCharType="separate"/>
        </w:r>
        <w:r w:rsidR="008721B0">
          <w:rPr>
            <w:noProof/>
            <w:webHidden/>
          </w:rPr>
          <w:t>15</w:t>
        </w:r>
        <w:r w:rsidR="008721B0">
          <w:rPr>
            <w:noProof/>
            <w:webHidden/>
          </w:rPr>
          <w:fldChar w:fldCharType="end"/>
        </w:r>
      </w:hyperlink>
    </w:p>
    <w:p w14:paraId="7B7B6FB3" w14:textId="2D1CE00B"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6" w:history="1">
        <w:r w:rsidR="008721B0" w:rsidRPr="001C0FD5">
          <w:rPr>
            <w:rStyle w:val="Hyperlink"/>
            <w:rFonts w:ascii="David" w:hAnsi="David" w:cs="David"/>
            <w:noProof/>
            <w:rtl/>
          </w:rPr>
          <w:t>איור 13: תפיסת שגיאות</w:t>
        </w:r>
        <w:r w:rsidR="008721B0">
          <w:rPr>
            <w:noProof/>
            <w:webHidden/>
          </w:rPr>
          <w:tab/>
        </w:r>
        <w:r w:rsidR="008721B0">
          <w:rPr>
            <w:noProof/>
            <w:webHidden/>
          </w:rPr>
          <w:fldChar w:fldCharType="begin"/>
        </w:r>
        <w:r w:rsidR="008721B0">
          <w:rPr>
            <w:noProof/>
            <w:webHidden/>
          </w:rPr>
          <w:instrText xml:space="preserve"> PAGEREF _Toc153540206 \h </w:instrText>
        </w:r>
        <w:r w:rsidR="008721B0">
          <w:rPr>
            <w:noProof/>
            <w:webHidden/>
          </w:rPr>
        </w:r>
        <w:r w:rsidR="008721B0">
          <w:rPr>
            <w:noProof/>
            <w:webHidden/>
          </w:rPr>
          <w:fldChar w:fldCharType="separate"/>
        </w:r>
        <w:r w:rsidR="008721B0">
          <w:rPr>
            <w:noProof/>
            <w:webHidden/>
          </w:rPr>
          <w:t>15</w:t>
        </w:r>
        <w:r w:rsidR="008721B0">
          <w:rPr>
            <w:noProof/>
            <w:webHidden/>
          </w:rPr>
          <w:fldChar w:fldCharType="end"/>
        </w:r>
      </w:hyperlink>
    </w:p>
    <w:p w14:paraId="49792C86" w14:textId="29231340"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7" w:history="1">
        <w:r w:rsidR="008721B0" w:rsidRPr="001C0FD5">
          <w:rPr>
            <w:rStyle w:val="Hyperlink"/>
            <w:rFonts w:ascii="David" w:hAnsi="David" w:cs="David"/>
            <w:noProof/>
            <w:rtl/>
          </w:rPr>
          <w:t xml:space="preserve">איור 14: שינוי לגישה של פרמטרים לפי </w:t>
        </w:r>
        <w:r w:rsidR="008721B0" w:rsidRPr="001C0FD5">
          <w:rPr>
            <w:rStyle w:val="Hyperlink"/>
            <w:rFonts w:ascii="David" w:hAnsi="David" w:cs="David"/>
            <w:noProof/>
          </w:rPr>
          <w:t>keyword</w:t>
        </w:r>
        <w:r w:rsidR="008721B0">
          <w:rPr>
            <w:noProof/>
            <w:webHidden/>
          </w:rPr>
          <w:tab/>
        </w:r>
        <w:r w:rsidR="008721B0">
          <w:rPr>
            <w:noProof/>
            <w:webHidden/>
          </w:rPr>
          <w:fldChar w:fldCharType="begin"/>
        </w:r>
        <w:r w:rsidR="008721B0">
          <w:rPr>
            <w:noProof/>
            <w:webHidden/>
          </w:rPr>
          <w:instrText xml:space="preserve"> PAGEREF _Toc153540207 \h </w:instrText>
        </w:r>
        <w:r w:rsidR="008721B0">
          <w:rPr>
            <w:noProof/>
            <w:webHidden/>
          </w:rPr>
        </w:r>
        <w:r w:rsidR="008721B0">
          <w:rPr>
            <w:noProof/>
            <w:webHidden/>
          </w:rPr>
          <w:fldChar w:fldCharType="separate"/>
        </w:r>
        <w:r w:rsidR="008721B0">
          <w:rPr>
            <w:noProof/>
            <w:webHidden/>
          </w:rPr>
          <w:t>16</w:t>
        </w:r>
        <w:r w:rsidR="008721B0">
          <w:rPr>
            <w:noProof/>
            <w:webHidden/>
          </w:rPr>
          <w:fldChar w:fldCharType="end"/>
        </w:r>
      </w:hyperlink>
    </w:p>
    <w:p w14:paraId="48ADEC51" w14:textId="783B13AE"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8" w:history="1">
        <w:r w:rsidR="008721B0" w:rsidRPr="001C0FD5">
          <w:rPr>
            <w:rStyle w:val="Hyperlink"/>
            <w:rFonts w:ascii="David" w:hAnsi="David" w:cs="David"/>
            <w:noProof/>
            <w:rtl/>
          </w:rPr>
          <w:t>איור 15: שינוי לגישה של פרמטרים לפי מיקום</w:t>
        </w:r>
        <w:r w:rsidR="008721B0">
          <w:rPr>
            <w:noProof/>
            <w:webHidden/>
          </w:rPr>
          <w:tab/>
        </w:r>
        <w:r w:rsidR="008721B0">
          <w:rPr>
            <w:noProof/>
            <w:webHidden/>
          </w:rPr>
          <w:fldChar w:fldCharType="begin"/>
        </w:r>
        <w:r w:rsidR="008721B0">
          <w:rPr>
            <w:noProof/>
            <w:webHidden/>
          </w:rPr>
          <w:instrText xml:space="preserve"> PAGEREF _Toc153540208 \h </w:instrText>
        </w:r>
        <w:r w:rsidR="008721B0">
          <w:rPr>
            <w:noProof/>
            <w:webHidden/>
          </w:rPr>
        </w:r>
        <w:r w:rsidR="008721B0">
          <w:rPr>
            <w:noProof/>
            <w:webHidden/>
          </w:rPr>
          <w:fldChar w:fldCharType="separate"/>
        </w:r>
        <w:r w:rsidR="008721B0">
          <w:rPr>
            <w:noProof/>
            <w:webHidden/>
          </w:rPr>
          <w:t>16</w:t>
        </w:r>
        <w:r w:rsidR="008721B0">
          <w:rPr>
            <w:noProof/>
            <w:webHidden/>
          </w:rPr>
          <w:fldChar w:fldCharType="end"/>
        </w:r>
      </w:hyperlink>
    </w:p>
    <w:p w14:paraId="534FBEE2" w14:textId="7D4A37CB"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09" w:history="1">
        <w:r w:rsidR="008721B0" w:rsidRPr="001C0FD5">
          <w:rPr>
            <w:rStyle w:val="Hyperlink"/>
            <w:rFonts w:ascii="David" w:hAnsi="David" w:cs="David"/>
            <w:noProof/>
            <w:rtl/>
          </w:rPr>
          <w:t>איור 16: בדיקת גרסא של סיפריה</w:t>
        </w:r>
        <w:r w:rsidR="008721B0">
          <w:rPr>
            <w:noProof/>
            <w:webHidden/>
          </w:rPr>
          <w:tab/>
        </w:r>
        <w:r w:rsidR="008721B0">
          <w:rPr>
            <w:noProof/>
            <w:webHidden/>
          </w:rPr>
          <w:fldChar w:fldCharType="begin"/>
        </w:r>
        <w:r w:rsidR="008721B0">
          <w:rPr>
            <w:noProof/>
            <w:webHidden/>
          </w:rPr>
          <w:instrText xml:space="preserve"> PAGEREF _Toc153540209 \h </w:instrText>
        </w:r>
        <w:r w:rsidR="008721B0">
          <w:rPr>
            <w:noProof/>
            <w:webHidden/>
          </w:rPr>
        </w:r>
        <w:r w:rsidR="008721B0">
          <w:rPr>
            <w:noProof/>
            <w:webHidden/>
          </w:rPr>
          <w:fldChar w:fldCharType="separate"/>
        </w:r>
        <w:r w:rsidR="008721B0">
          <w:rPr>
            <w:noProof/>
            <w:webHidden/>
          </w:rPr>
          <w:t>16</w:t>
        </w:r>
        <w:r w:rsidR="008721B0">
          <w:rPr>
            <w:noProof/>
            <w:webHidden/>
          </w:rPr>
          <w:fldChar w:fldCharType="end"/>
        </w:r>
      </w:hyperlink>
    </w:p>
    <w:p w14:paraId="799EDE73" w14:textId="355ACDAD" w:rsidR="009A1E87" w:rsidRPr="00A32654" w:rsidRDefault="009A1E87" w:rsidP="00A32654">
      <w:pPr>
        <w:bidi/>
        <w:spacing w:line="360" w:lineRule="auto"/>
        <w:rPr>
          <w:rFonts w:ascii="David" w:hAnsi="David" w:cs="David"/>
          <w:rtl/>
          <w:lang w:eastAsia="en-US"/>
        </w:rPr>
      </w:pPr>
      <w:r w:rsidRPr="00A32654">
        <w:rPr>
          <w:rFonts w:ascii="David" w:hAnsi="David" w:cs="David"/>
          <w:rtl/>
          <w:lang w:eastAsia="en-US"/>
        </w:rPr>
        <w:fldChar w:fldCharType="end"/>
      </w:r>
    </w:p>
    <w:p w14:paraId="7A2A3696" w14:textId="77777777" w:rsidR="007908CF" w:rsidRPr="00A32654" w:rsidRDefault="007908CF" w:rsidP="00A32654">
      <w:pPr>
        <w:pStyle w:val="ListeComatlas"/>
        <w:rPr>
          <w:rFonts w:ascii="David" w:hAnsi="David" w:cs="David"/>
          <w:rtl/>
          <w:lang w:eastAsia="en-US"/>
        </w:rPr>
      </w:pPr>
    </w:p>
    <w:p w14:paraId="1685E051" w14:textId="77777777" w:rsidR="007908CF" w:rsidRPr="00A32654" w:rsidRDefault="007908CF" w:rsidP="00A32654">
      <w:pPr>
        <w:pStyle w:val="ListeComatlas"/>
        <w:rPr>
          <w:rFonts w:ascii="David" w:hAnsi="David" w:cs="David"/>
          <w:rtl/>
          <w:lang w:eastAsia="en-US"/>
        </w:rPr>
      </w:pPr>
    </w:p>
    <w:p w14:paraId="04BCC202" w14:textId="407D006B" w:rsidR="00316D6A" w:rsidRPr="00A32654" w:rsidRDefault="00316D6A" w:rsidP="00A32654">
      <w:pPr>
        <w:pStyle w:val="ListeComatlas"/>
        <w:rPr>
          <w:rFonts w:ascii="David" w:hAnsi="David" w:cs="David"/>
          <w:lang w:eastAsia="en-US"/>
        </w:rPr>
      </w:pPr>
      <w:r w:rsidRPr="00A32654">
        <w:rPr>
          <w:rFonts w:ascii="David" w:hAnsi="David" w:cs="David"/>
          <w:rtl/>
          <w:lang w:eastAsia="en-US"/>
        </w:rPr>
        <w:t>רשימת טבלאות</w:t>
      </w:r>
    </w:p>
    <w:p w14:paraId="1F1DFE72" w14:textId="4AFD78B2" w:rsidR="008721B0" w:rsidRDefault="00316D6A">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טבלה" </w:instrText>
      </w:r>
      <w:r w:rsidRPr="00A32654">
        <w:rPr>
          <w:rFonts w:ascii="David" w:hAnsi="David" w:cs="David"/>
          <w:rtl/>
          <w:lang w:eastAsia="en-US"/>
        </w:rPr>
        <w:fldChar w:fldCharType="separate"/>
      </w:r>
      <w:hyperlink w:anchor="_Toc153540210" w:history="1">
        <w:r w:rsidR="008721B0" w:rsidRPr="00030B7B">
          <w:rPr>
            <w:rStyle w:val="Hyperlink"/>
            <w:rFonts w:ascii="David" w:hAnsi="David" w:cs="David"/>
            <w:noProof/>
            <w:rtl/>
          </w:rPr>
          <w:t>טבלה 1: סיפריות למחקר</w:t>
        </w:r>
        <w:r w:rsidR="008721B0">
          <w:rPr>
            <w:noProof/>
            <w:webHidden/>
          </w:rPr>
          <w:tab/>
        </w:r>
        <w:r w:rsidR="008721B0">
          <w:rPr>
            <w:noProof/>
            <w:webHidden/>
          </w:rPr>
          <w:fldChar w:fldCharType="begin"/>
        </w:r>
        <w:r w:rsidR="008721B0">
          <w:rPr>
            <w:noProof/>
            <w:webHidden/>
          </w:rPr>
          <w:instrText xml:space="preserve"> PAGEREF _Toc153540210 \h </w:instrText>
        </w:r>
        <w:r w:rsidR="008721B0">
          <w:rPr>
            <w:noProof/>
            <w:webHidden/>
          </w:rPr>
        </w:r>
        <w:r w:rsidR="008721B0">
          <w:rPr>
            <w:noProof/>
            <w:webHidden/>
          </w:rPr>
          <w:fldChar w:fldCharType="separate"/>
        </w:r>
        <w:r w:rsidR="008721B0">
          <w:rPr>
            <w:noProof/>
            <w:webHidden/>
          </w:rPr>
          <w:t>8</w:t>
        </w:r>
        <w:r w:rsidR="008721B0">
          <w:rPr>
            <w:noProof/>
            <w:webHidden/>
          </w:rPr>
          <w:fldChar w:fldCharType="end"/>
        </w:r>
      </w:hyperlink>
    </w:p>
    <w:p w14:paraId="5CB71E07" w14:textId="66798792" w:rsidR="008721B0" w:rsidRDefault="00000000">
      <w:pPr>
        <w:pStyle w:val="TableofFigures"/>
        <w:tabs>
          <w:tab w:val="right" w:leader="dot" w:pos="9060"/>
        </w:tabs>
        <w:rPr>
          <w:rFonts w:asciiTheme="minorHAnsi" w:eastAsiaTheme="minorEastAsia" w:hAnsiTheme="minorHAnsi" w:cstheme="minorBidi"/>
          <w:noProof/>
          <w:kern w:val="2"/>
          <w:sz w:val="22"/>
          <w:szCs w:val="22"/>
          <w:lang w:val="en-IL" w:eastAsia="en-IL"/>
          <w14:ligatures w14:val="standardContextual"/>
        </w:rPr>
      </w:pPr>
      <w:hyperlink w:anchor="_Toc153540211" w:history="1">
        <w:r w:rsidR="008721B0" w:rsidRPr="00030B7B">
          <w:rPr>
            <w:rStyle w:val="Hyperlink"/>
            <w:rFonts w:ascii="David" w:hAnsi="David" w:cs="David"/>
            <w:noProof/>
            <w:rtl/>
          </w:rPr>
          <w:t>טבלה 2: כמויות/אחוזים של שגיאות</w:t>
        </w:r>
        <w:r w:rsidR="008721B0">
          <w:rPr>
            <w:noProof/>
            <w:webHidden/>
          </w:rPr>
          <w:tab/>
        </w:r>
        <w:r w:rsidR="008721B0">
          <w:rPr>
            <w:noProof/>
            <w:webHidden/>
          </w:rPr>
          <w:fldChar w:fldCharType="begin"/>
        </w:r>
        <w:r w:rsidR="008721B0">
          <w:rPr>
            <w:noProof/>
            <w:webHidden/>
          </w:rPr>
          <w:instrText xml:space="preserve"> PAGEREF _Toc153540211 \h </w:instrText>
        </w:r>
        <w:r w:rsidR="008721B0">
          <w:rPr>
            <w:noProof/>
            <w:webHidden/>
          </w:rPr>
        </w:r>
        <w:r w:rsidR="008721B0">
          <w:rPr>
            <w:noProof/>
            <w:webHidden/>
          </w:rPr>
          <w:fldChar w:fldCharType="separate"/>
        </w:r>
        <w:r w:rsidR="008721B0">
          <w:rPr>
            <w:noProof/>
            <w:webHidden/>
          </w:rPr>
          <w:t>9</w:t>
        </w:r>
        <w:r w:rsidR="008721B0">
          <w:rPr>
            <w:noProof/>
            <w:webHidden/>
          </w:rPr>
          <w:fldChar w:fldCharType="end"/>
        </w:r>
      </w:hyperlink>
    </w:p>
    <w:p w14:paraId="409C9E13" w14:textId="7807CF60" w:rsidR="00316D6A" w:rsidRPr="00A32654" w:rsidRDefault="00316D6A" w:rsidP="00A32654">
      <w:pPr>
        <w:pStyle w:val="ListeComatlas"/>
        <w:rPr>
          <w:rFonts w:ascii="David" w:hAnsi="David" w:cs="David"/>
          <w:lang w:eastAsia="en-US"/>
        </w:rPr>
      </w:pPr>
      <w:r w:rsidRPr="00A32654">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7488BDA9" w:rsidR="00387C12" w:rsidRPr="00A32654" w:rsidRDefault="00387C12" w:rsidP="00A32654">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r w:rsidRPr="00A32654">
        <w:rPr>
          <w:rFonts w:ascii="David" w:hAnsi="David" w:cs="David"/>
          <w:sz w:val="24"/>
          <w:szCs w:val="24"/>
          <w:rtl/>
        </w:rPr>
        <w:lastRenderedPageBreak/>
        <w:t>הקדמה</w:t>
      </w:r>
      <w:bookmarkEnd w:id="0"/>
      <w:bookmarkEnd w:id="1"/>
      <w:bookmarkEnd w:id="2"/>
      <w:bookmarkEnd w:id="3"/>
      <w:bookmarkEnd w:id="4"/>
      <w:bookmarkEnd w:id="5"/>
    </w:p>
    <w:p w14:paraId="1CE89B1C" w14:textId="1DAA5648"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sdt>
        <w:sdtPr>
          <w:rPr>
            <w:rFonts w:ascii="David" w:hAnsi="David" w:cs="David"/>
            <w:rtl/>
          </w:rPr>
          <w:id w:val="-1823345220"/>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proofErr w:type="spellStart"/>
      <w:r w:rsidRPr="00A32654">
        <w:rPr>
          <w:rFonts w:ascii="David" w:hAnsi="David" w:cs="David"/>
          <w:rtl/>
        </w:rPr>
        <w:t>הסיפריות</w:t>
      </w:r>
      <w:proofErr w:type="spellEnd"/>
      <w:r w:rsidRPr="00A32654">
        <w:rPr>
          <w:rFonts w:ascii="David" w:hAnsi="David" w:cs="David"/>
          <w:rtl/>
        </w:rPr>
        <w:t xml:space="preserve"> שלה משומשות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הענק שלה של </w:t>
      </w:r>
      <w:proofErr w:type="spellStart"/>
      <w:r w:rsidR="001B3976" w:rsidRPr="00A32654">
        <w:rPr>
          <w:rFonts w:ascii="David" w:hAnsi="David" w:cs="David"/>
          <w:rtl/>
        </w:rPr>
        <w:t>סיפריות</w:t>
      </w:r>
      <w:proofErr w:type="spellEnd"/>
      <w:r w:rsidR="001B3976" w:rsidRPr="00A32654">
        <w:rPr>
          <w:rFonts w:ascii="David" w:hAnsi="David" w:cs="David"/>
          <w:rtl/>
        </w:rPr>
        <w:t xml:space="preserve">, אשר כוללים בתוכם </w:t>
      </w:r>
      <w:proofErr w:type="spellStart"/>
      <w:r w:rsidR="00ED7E4C" w:rsidRPr="00A32654">
        <w:rPr>
          <w:rFonts w:ascii="David" w:hAnsi="David" w:cs="David"/>
          <w:rtl/>
        </w:rPr>
        <w:t>סיפריות</w:t>
      </w:r>
      <w:proofErr w:type="spellEnd"/>
      <w:r w:rsidR="00ED7E4C" w:rsidRPr="00A32654">
        <w:rPr>
          <w:rFonts w:ascii="David" w:hAnsi="David" w:cs="David"/>
          <w:rtl/>
        </w:rPr>
        <w:t xml:space="preserve"> למכונות לומדות וגם לחישובים מדעיים.</w:t>
      </w:r>
      <w:r w:rsidRPr="00A32654">
        <w:rPr>
          <w:rFonts w:ascii="David" w:hAnsi="David" w:cs="David"/>
          <w:rtl/>
        </w:rPr>
        <w:t xml:space="preserve">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יוצאים מכלל שימוש בגלל </w:t>
      </w:r>
      <w:r w:rsidR="006851C9" w:rsidRPr="00A32654">
        <w:rPr>
          <w:rFonts w:ascii="David" w:hAnsi="David" w:cs="David"/>
          <w:rtl/>
        </w:rPr>
        <w:t>עדכונ</w:t>
      </w:r>
      <w:r w:rsidR="000E4E16" w:rsidRPr="00A32654">
        <w:rPr>
          <w:rFonts w:ascii="David" w:hAnsi="David" w:cs="David"/>
          <w:rtl/>
        </w:rPr>
        <w:t>י גרסאות</w:t>
      </w:r>
      <w:r w:rsidR="00B06CA2">
        <w:rPr>
          <w:rFonts w:ascii="David" w:hAnsi="David" w:cs="David"/>
        </w:rPr>
        <w:t xml:space="preserve"> </w:t>
      </w:r>
      <w:r w:rsidR="000E4E16" w:rsidRPr="00A32654">
        <w:rPr>
          <w:rFonts w:ascii="David" w:hAnsi="David" w:cs="David"/>
          <w:rtl/>
        </w:rPr>
        <w:t xml:space="preserve">של </w:t>
      </w:r>
      <w:proofErr w:type="spellStart"/>
      <w:r w:rsidR="006851C9" w:rsidRPr="00A32654">
        <w:rPr>
          <w:rFonts w:ascii="David" w:hAnsi="David" w:cs="David"/>
          <w:rtl/>
        </w:rPr>
        <w:t>הסיפריות</w:t>
      </w:r>
      <w:proofErr w:type="spellEnd"/>
      <w:r w:rsidR="000E4E16" w:rsidRPr="00A32654">
        <w:rPr>
          <w:rFonts w:ascii="David" w:hAnsi="David" w:cs="David"/>
          <w:rtl/>
        </w:rPr>
        <w:t xml:space="preserve"> עקב</w:t>
      </w:r>
      <w:r w:rsidR="006851C9" w:rsidRPr="00A32654">
        <w:rPr>
          <w:rFonts w:ascii="David" w:hAnsi="David" w:cs="David"/>
          <w:rtl/>
        </w:rPr>
        <w:t xml:space="preserve"> </w:t>
      </w:r>
      <w:r w:rsidRPr="00A32654">
        <w:rPr>
          <w:rFonts w:ascii="David" w:hAnsi="David" w:cs="David"/>
          <w:rtl/>
        </w:rPr>
        <w:t>שיפורי פיצ׳רים ותיקוני באגים</w:t>
      </w:r>
      <w:r w:rsidR="000E4E16" w:rsidRPr="00A32654">
        <w:rPr>
          <w:rFonts w:ascii="David" w:hAnsi="David" w:cs="David"/>
          <w:rtl/>
        </w:rPr>
        <w:t>,</w:t>
      </w:r>
      <w:r w:rsidRPr="00A32654">
        <w:rPr>
          <w:rFonts w:ascii="David" w:hAnsi="David" w:cs="David"/>
          <w:rtl/>
        </w:rPr>
        <w:t xml:space="preserve"> בדיוק כמו בשפות 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8721B0" w:rsidRPr="008721B0">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6B5FE98D"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גורמות 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שימושים נוספים לפיתוחי תוכנה</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ED5968" w:rsidRPr="00A32654">
            <w:rPr>
              <w:rFonts w:ascii="David" w:hAnsi="David" w:cs="David"/>
              <w:rtl/>
            </w:rPr>
            <w:instrText xml:space="preserve"> </w:instrText>
          </w:r>
          <w:r w:rsidR="00ED5968" w:rsidRPr="00A32654">
            <w:rPr>
              <w:rFonts w:ascii="David" w:hAnsi="David" w:cs="David"/>
            </w:rPr>
            <w:instrText>CITATION</w:instrText>
          </w:r>
          <w:r w:rsidR="00ED5968" w:rsidRPr="00A32654">
            <w:rPr>
              <w:rFonts w:ascii="David" w:hAnsi="David" w:cs="David"/>
              <w:rtl/>
            </w:rPr>
            <w:instrText xml:space="preserve"> </w:instrText>
          </w:r>
          <w:r w:rsidR="00ED5968" w:rsidRPr="00A32654">
            <w:rPr>
              <w:rFonts w:ascii="David" w:hAnsi="David" w:cs="David"/>
            </w:rPr>
            <w:instrText>Zha \l 1037</w:instrText>
          </w:r>
          <w:r w:rsidR="00ED5968" w:rsidRPr="00A32654">
            <w:rPr>
              <w:rFonts w:ascii="David" w:hAnsi="David" w:cs="David"/>
              <w:rtl/>
            </w:rPr>
            <w:instrText xml:space="preserve"> </w:instrText>
          </w:r>
          <w:r w:rsidR="00ED5968" w:rsidRPr="00A32654">
            <w:rPr>
              <w:rFonts w:ascii="David" w:hAnsi="David" w:cs="David"/>
              <w:rtl/>
            </w:rPr>
            <w:fldChar w:fldCharType="separate"/>
          </w:r>
          <w:r w:rsidR="008721B0" w:rsidRPr="008721B0">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r w:rsidR="0058683E" w:rsidRPr="00A32654">
        <w:rPr>
          <w:rFonts w:ascii="David" w:hAnsi="David" w:cs="David"/>
          <w:rtl/>
        </w:rPr>
        <w:t xml:space="preserve">, על מנת לאפשר למפתחים להסתגל לשינויים הללו בצורה חלקה </w:t>
      </w:r>
      <w:sdt>
        <w:sdtPr>
          <w:rPr>
            <w:rFonts w:ascii="David" w:hAnsi="David" w:cs="David"/>
            <w:rtl/>
          </w:rPr>
          <w:id w:val="1379126150"/>
          <w:citation/>
        </w:sdtPr>
        <w:sdtContent>
          <w:r w:rsidR="0058683E" w:rsidRPr="00A32654">
            <w:rPr>
              <w:rFonts w:ascii="David" w:hAnsi="David" w:cs="David"/>
              <w:rtl/>
            </w:rPr>
            <w:fldChar w:fldCharType="begin"/>
          </w:r>
          <w:r w:rsidR="00197756" w:rsidRPr="00A32654">
            <w:rPr>
              <w:rFonts w:ascii="David" w:hAnsi="David" w:cs="David"/>
            </w:rPr>
            <w:instrText>CITATION LiL18 \l 1037</w:instrText>
          </w:r>
          <w:r w:rsidR="00197756" w:rsidRPr="00A32654">
            <w:rPr>
              <w:rFonts w:ascii="David" w:hAnsi="David" w:cs="David"/>
              <w:rtl/>
            </w:rPr>
            <w:instrText xml:space="preserve"> </w:instrText>
          </w:r>
          <w:r w:rsidR="0058683E" w:rsidRPr="00A32654">
            <w:rPr>
              <w:rFonts w:ascii="David" w:hAnsi="David" w:cs="David"/>
              <w:rtl/>
            </w:rPr>
            <w:fldChar w:fldCharType="separate"/>
          </w:r>
          <w:r w:rsidR="008721B0" w:rsidRPr="008721B0">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 עם </w:t>
      </w:r>
      <w:proofErr w:type="spellStart"/>
      <w:r w:rsidR="00E56974" w:rsidRPr="00A32654">
        <w:rPr>
          <w:rFonts w:ascii="David" w:hAnsi="David" w:cs="David"/>
          <w:rtl/>
        </w:rPr>
        <w:t>תחלופות</w:t>
      </w:r>
      <w:proofErr w:type="spellEnd"/>
      <w:r w:rsidR="00E56974" w:rsidRPr="00A32654">
        <w:rPr>
          <w:rFonts w:ascii="David" w:hAnsi="David" w:cs="David"/>
          <w:rtl/>
        </w:rPr>
        <w:t xml:space="preserve"> 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8721B0" w:rsidRPr="008721B0">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59F7C34A"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היא משימה מונוטונית וצורכת זמן יקר, כאשר בכל פרויקט קיים מספר רב של קריאות ל</w:t>
      </w:r>
      <w:r w:rsidR="00455A62" w:rsidRPr="00A32654">
        <w:rPr>
          <w:rFonts w:ascii="David" w:hAnsi="David" w:cs="David"/>
          <w:rtl/>
        </w:rPr>
        <w:t>ממשקי תכנות יישומי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 ל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ה בעיה רצינית עבור מפתחים.</w:t>
      </w:r>
      <w:r w:rsidR="00085B1A" w:rsidRPr="00A32654">
        <w:rPr>
          <w:rFonts w:ascii="David" w:hAnsi="David" w:cs="David"/>
          <w:rtl/>
        </w:rPr>
        <w:t xml:space="preserve"> </w:t>
      </w:r>
    </w:p>
    <w:p w14:paraId="312FA180" w14:textId="532AFC63" w:rsidR="00052197" w:rsidRPr="00A32654" w:rsidRDefault="00E72C19" w:rsidP="00A32654">
      <w:pPr>
        <w:bidi/>
        <w:spacing w:line="360" w:lineRule="auto"/>
        <w:rPr>
          <w:rFonts w:ascii="David" w:hAnsi="David" w:cs="David"/>
          <w:rtl/>
        </w:rPr>
      </w:pPr>
      <w:r w:rsidRPr="00A32654">
        <w:rPr>
          <w:rFonts w:ascii="David" w:hAnsi="David" w:cs="David"/>
          <w:rtl/>
        </w:rPr>
        <w:t xml:space="preserve">עם התקדמות הגרסאות, ממשקי תכנות היישומים, שהוצאו משימוש, יימחקו. </w:t>
      </w:r>
      <w:proofErr w:type="spellStart"/>
      <w:r w:rsidRPr="00A32654">
        <w:rPr>
          <w:rFonts w:ascii="David" w:hAnsi="David" w:cs="David"/>
          <w:rtl/>
        </w:rPr>
        <w:t>לצערינו</w:t>
      </w:r>
      <w:proofErr w:type="spellEnd"/>
      <w:r w:rsidRPr="00A32654">
        <w:rPr>
          <w:rFonts w:ascii="David" w:hAnsi="David" w:cs="David"/>
          <w:rtl/>
        </w:rPr>
        <w:t xml:space="preserve">, 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8721B0" w:rsidRPr="008721B0">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0E2571" w:rsidRPr="00A32654">
            <w:rPr>
              <w:rFonts w:ascii="David" w:hAnsi="David" w:cs="David"/>
              <w:rtl/>
            </w:rPr>
            <w:instrText xml:space="preserve"> </w:instrText>
          </w:r>
          <w:r w:rsidR="000E2571" w:rsidRPr="00A32654">
            <w:rPr>
              <w:rFonts w:ascii="David" w:hAnsi="David" w:cs="David"/>
            </w:rPr>
            <w:instrText>CITATION</w:instrText>
          </w:r>
          <w:r w:rsidR="000E2571" w:rsidRPr="00A32654">
            <w:rPr>
              <w:rFonts w:ascii="David" w:hAnsi="David" w:cs="David"/>
              <w:rtl/>
            </w:rPr>
            <w:instrText xml:space="preserve"> </w:instrText>
          </w:r>
          <w:r w:rsidR="000E2571" w:rsidRPr="00A32654">
            <w:rPr>
              <w:rFonts w:ascii="David" w:hAnsi="David" w:cs="David"/>
            </w:rPr>
            <w:instrText>Hor15 \l 1037</w:instrText>
          </w:r>
          <w:r w:rsidR="000E2571" w:rsidRPr="00A32654">
            <w:rPr>
              <w:rFonts w:ascii="David" w:hAnsi="David" w:cs="David"/>
              <w:rtl/>
            </w:rPr>
            <w:instrText xml:space="preserve"> </w:instrText>
          </w:r>
          <w:r w:rsidR="000E2571" w:rsidRPr="00A32654">
            <w:rPr>
              <w:rFonts w:ascii="David" w:hAnsi="David" w:cs="David"/>
              <w:rtl/>
            </w:rPr>
            <w:fldChar w:fldCharType="separate"/>
          </w:r>
          <w:r w:rsidR="008721B0" w:rsidRPr="008721B0">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12AD5EA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8721B0" w:rsidRPr="008721B0">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8721B0" w:rsidRPr="008721B0">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מציגה תבניות אבולוציה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052197" w:rsidRPr="00A32654">
            <w:rPr>
              <w:rFonts w:ascii="David" w:hAnsi="David" w:cs="David"/>
              <w:rtl/>
            </w:rPr>
            <w:instrText xml:space="preserve"> </w:instrText>
          </w:r>
          <w:r w:rsidR="00052197" w:rsidRPr="00A32654">
            <w:rPr>
              <w:rFonts w:ascii="David" w:hAnsi="David" w:cs="David"/>
            </w:rPr>
            <w:instrText>CITATION</w:instrText>
          </w:r>
          <w:r w:rsidR="00052197" w:rsidRPr="00A32654">
            <w:rPr>
              <w:rFonts w:ascii="David" w:hAnsi="David" w:cs="David"/>
              <w:rtl/>
            </w:rPr>
            <w:instrText xml:space="preserve"> </w:instrText>
          </w:r>
          <w:r w:rsidR="00052197" w:rsidRPr="00A32654">
            <w:rPr>
              <w:rFonts w:ascii="David" w:hAnsi="David" w:cs="David"/>
            </w:rPr>
            <w:instrText>Zha \l 1037</w:instrText>
          </w:r>
          <w:r w:rsidR="00052197" w:rsidRPr="00A32654">
            <w:rPr>
              <w:rFonts w:ascii="David" w:hAnsi="David" w:cs="David"/>
              <w:rtl/>
            </w:rPr>
            <w:instrText xml:space="preserve"> </w:instrText>
          </w:r>
          <w:r w:rsidR="00052197" w:rsidRPr="00A32654">
            <w:rPr>
              <w:rFonts w:ascii="David" w:hAnsi="David" w:cs="David"/>
              <w:rtl/>
            </w:rPr>
            <w:fldChar w:fldCharType="separate"/>
          </w:r>
          <w:r w:rsidR="008721B0" w:rsidRPr="008721B0">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של טכניקות וגם כלים חדשים על מנת לזהות ממשקי תכנות יישומים שהוצאו משימוש.</w:t>
      </w:r>
    </w:p>
    <w:p w14:paraId="20C21448" w14:textId="2BCEDD85" w:rsidR="00DE5752" w:rsidRPr="00A32654" w:rsidRDefault="00FD1594" w:rsidP="00A32654">
      <w:pPr>
        <w:bidi/>
        <w:spacing w:line="360" w:lineRule="auto"/>
        <w:rPr>
          <w:rFonts w:ascii="David" w:hAnsi="David" w:cs="David"/>
          <w:rtl/>
        </w:rPr>
      </w:pPr>
      <w:r w:rsidRPr="00A32654">
        <w:rPr>
          <w:rFonts w:ascii="David" w:hAnsi="David" w:cs="David"/>
          <w:rtl/>
        </w:rPr>
        <w:t xml:space="preserve">ממשקי תכנות יישומים שהוצאו משימוש,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40D38FAB" w:rsidR="00237A2D" w:rsidRPr="00A32654" w:rsidRDefault="00824C98" w:rsidP="00A32654">
      <w:pPr>
        <w:bidi/>
        <w:spacing w:line="360" w:lineRule="auto"/>
        <w:rPr>
          <w:rFonts w:ascii="David" w:hAnsi="David" w:cs="David"/>
          <w:rtl/>
        </w:rPr>
      </w:pPr>
      <w:r w:rsidRPr="00A32654">
        <w:rPr>
          <w:rFonts w:ascii="David" w:hAnsi="David" w:cs="David"/>
          <w:rtl/>
        </w:rPr>
        <w:t xml:space="preserve">נמצא שמפתחים שמתחזקים את </w:t>
      </w:r>
      <w:proofErr w:type="spellStart"/>
      <w:r w:rsidRPr="00A32654">
        <w:rPr>
          <w:rFonts w:ascii="David" w:hAnsi="David" w:cs="David"/>
          <w:rtl/>
        </w:rPr>
        <w:t>הסיפריות</w:t>
      </w:r>
      <w:proofErr w:type="spellEnd"/>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 xml:space="preserve">גורם לחוסר אחידות במימוש של </w:t>
      </w:r>
      <w:proofErr w:type="spellStart"/>
      <w:r w:rsidRPr="00A32654">
        <w:rPr>
          <w:rFonts w:ascii="David" w:hAnsi="David" w:cs="David"/>
          <w:rtl/>
        </w:rPr>
        <w:t>הסיפריות</w:t>
      </w:r>
      <w:proofErr w:type="spellEnd"/>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w:t>
      </w:r>
      <w:proofErr w:type="spellStart"/>
      <w:r w:rsidR="006E4B00" w:rsidRPr="00A32654">
        <w:rPr>
          <w:rFonts w:ascii="David" w:hAnsi="David" w:cs="David"/>
          <w:rtl/>
        </w:rPr>
        <w:t>להמנע</w:t>
      </w:r>
      <w:proofErr w:type="spellEnd"/>
      <w:r w:rsidR="006E4B00" w:rsidRPr="00A32654">
        <w:rPr>
          <w:rFonts w:ascii="David" w:hAnsi="David" w:cs="David"/>
          <w:rtl/>
        </w:rPr>
        <w:t xml:space="preserve"> משימוש של ממשקי תכנות יישומים שהוצאו משימוש, במהלך פיתוח תוכנה, מפתחים צריכים להיות מודעים לממשקים הללו בתוך הפרויקט שלהם, מה שמעלה את המוטיבציה של העבודה הנוכחית. </w:t>
      </w:r>
    </w:p>
    <w:p w14:paraId="212C43FC" w14:textId="5F034C26" w:rsidR="003553C3" w:rsidRPr="00A32654" w:rsidRDefault="006E4B00" w:rsidP="00A32654">
      <w:pPr>
        <w:bidi/>
        <w:spacing w:line="360" w:lineRule="auto"/>
        <w:rPr>
          <w:rFonts w:ascii="David" w:hAnsi="David" w:cs="David"/>
          <w:b/>
          <w:bCs/>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 xml:space="preserve">כלי שבעזרתו יהיה ניתן </w:t>
      </w:r>
      <w:proofErr w:type="spellStart"/>
      <w:r w:rsidR="00085B1A" w:rsidRPr="00A32654">
        <w:rPr>
          <w:rFonts w:ascii="David" w:hAnsi="David" w:cs="David"/>
          <w:rtl/>
        </w:rPr>
        <w:t>להמנע</w:t>
      </w:r>
      <w:proofErr w:type="spellEnd"/>
      <w:r w:rsidR="00085B1A" w:rsidRPr="00A32654">
        <w:rPr>
          <w:rFonts w:ascii="David" w:hAnsi="David" w:cs="David"/>
          <w:rtl/>
        </w:rPr>
        <w:t xml:space="preserve"> מה</w:t>
      </w:r>
      <w:r w:rsidR="00450AFF" w:rsidRPr="00A32654">
        <w:rPr>
          <w:rFonts w:ascii="David" w:hAnsi="David" w:cs="David"/>
          <w:rtl/>
        </w:rPr>
        <w:t>בעיות הנ״ל</w:t>
      </w:r>
      <w:r w:rsidR="00085B1A" w:rsidRPr="00A32654">
        <w:rPr>
          <w:rFonts w:ascii="David" w:hAnsi="David" w:cs="David"/>
          <w:rtl/>
        </w:rPr>
        <w:t xml:space="preserve"> וגם לחסוך המון שעות של עבודה של מפתחים</w:t>
      </w:r>
      <w:r w:rsidRPr="00A32654">
        <w:rPr>
          <w:rFonts w:ascii="David" w:hAnsi="David" w:cs="David"/>
          <w:rtl/>
        </w:rPr>
        <w:t>.</w:t>
      </w:r>
    </w:p>
    <w:p w14:paraId="7623BD3D" w14:textId="77777777" w:rsidR="00085B1A" w:rsidRPr="00A32654" w:rsidRDefault="00085B1A" w:rsidP="00A32654">
      <w:pPr>
        <w:bidi/>
        <w:spacing w:line="360" w:lineRule="auto"/>
        <w:rPr>
          <w:rFonts w:ascii="David" w:hAnsi="David" w:cs="David"/>
          <w:b/>
          <w:bCs/>
          <w:rtl/>
        </w:rPr>
      </w:pPr>
    </w:p>
    <w:p w14:paraId="2F1AFF2B" w14:textId="45BD685E" w:rsidR="009D4387" w:rsidRPr="00A32654" w:rsidRDefault="009D4387" w:rsidP="00A32654">
      <w:pPr>
        <w:pStyle w:val="Heading1"/>
        <w:numPr>
          <w:ilvl w:val="0"/>
          <w:numId w:val="5"/>
        </w:numPr>
        <w:bidi/>
        <w:spacing w:line="360" w:lineRule="auto"/>
        <w:rPr>
          <w:rFonts w:ascii="David" w:hAnsi="David" w:cs="David"/>
          <w:sz w:val="24"/>
          <w:szCs w:val="24"/>
          <w:rtl/>
        </w:rPr>
      </w:pPr>
      <w:bookmarkStart w:id="6" w:name="_Toc145862465"/>
      <w:bookmarkStart w:id="7" w:name="_Toc145862964"/>
      <w:bookmarkStart w:id="8" w:name="_Toc145863062"/>
      <w:bookmarkStart w:id="9" w:name="_Ref145863186"/>
      <w:bookmarkStart w:id="10" w:name="_Ref145863376"/>
      <w:bookmarkStart w:id="11" w:name="_Ref145863517"/>
      <w:r w:rsidRPr="00A32654">
        <w:rPr>
          <w:rFonts w:ascii="David" w:hAnsi="David" w:cs="David"/>
          <w:sz w:val="24"/>
          <w:szCs w:val="24"/>
          <w:rtl/>
        </w:rPr>
        <w:lastRenderedPageBreak/>
        <w:t>רקע</w:t>
      </w:r>
      <w:bookmarkEnd w:id="6"/>
      <w:bookmarkEnd w:id="7"/>
      <w:bookmarkEnd w:id="8"/>
      <w:bookmarkEnd w:id="9"/>
      <w:bookmarkEnd w:id="10"/>
      <w:bookmarkEnd w:id="11"/>
    </w:p>
    <w:p w14:paraId="4278D97E" w14:textId="11AC63E2" w:rsidR="009D4387" w:rsidRPr="00A32654" w:rsidRDefault="009D4387" w:rsidP="00A32654">
      <w:pPr>
        <w:pStyle w:val="Heading2"/>
        <w:numPr>
          <w:ilvl w:val="1"/>
          <w:numId w:val="5"/>
        </w:numPr>
        <w:bidi/>
        <w:spacing w:line="360" w:lineRule="auto"/>
        <w:rPr>
          <w:rFonts w:ascii="David" w:hAnsi="David" w:cs="David"/>
          <w:sz w:val="24"/>
          <w:szCs w:val="24"/>
          <w:rtl/>
        </w:rPr>
      </w:pPr>
      <w:bookmarkStart w:id="12" w:name="_Toc145862466"/>
      <w:bookmarkStart w:id="13" w:name="_Toc145862965"/>
      <w:bookmarkStart w:id="14" w:name="_Toc145863063"/>
      <w:bookmarkStart w:id="15" w:name="_Ref145863190"/>
      <w:bookmarkStart w:id="16" w:name="_Ref145863391"/>
      <w:bookmarkStart w:id="17" w:name="_Ref145863521"/>
      <w:proofErr w:type="spellStart"/>
      <w:r w:rsidRPr="00A32654">
        <w:rPr>
          <w:rFonts w:ascii="David" w:hAnsi="David" w:cs="David"/>
          <w:sz w:val="24"/>
          <w:szCs w:val="24"/>
          <w:rtl/>
        </w:rPr>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12"/>
      <w:bookmarkEnd w:id="13"/>
      <w:bookmarkEnd w:id="14"/>
      <w:bookmarkEnd w:id="15"/>
      <w:bookmarkEnd w:id="16"/>
      <w:bookmarkEnd w:id="17"/>
    </w:p>
    <w:p w14:paraId="24EE1FD3" w14:textId="739505F4"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חינמי, ומפוענח</w:t>
      </w:r>
      <w:r w:rsidR="003F584E" w:rsidRPr="00A32654">
        <w:rPr>
          <w:rFonts w:ascii="David" w:hAnsi="David" w:cs="David"/>
          <w:rtl/>
        </w:rPr>
        <w:t>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נוסף בתכנות מונחה עצמים וגם תכנות פרוצדורלי.</w:t>
      </w:r>
    </w:p>
    <w:p w14:paraId="75932CE9" w14:textId="7E7A64C1"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מפענח (</w:t>
      </w:r>
      <w:r w:rsidRPr="00A32654">
        <w:rPr>
          <w:rFonts w:ascii="David" w:hAnsi="David" w:cs="David"/>
        </w:rPr>
        <w:t>interpreter</w:t>
      </w:r>
      <w:r w:rsidRPr="00A32654">
        <w:rPr>
          <w:rFonts w:ascii="David" w:hAnsi="David" w:cs="David"/>
          <w:rtl/>
        </w:rPr>
        <w:t xml:space="preserve">), כאשר הוא מתרגם את קבצי קוד עם סיומת </w:t>
      </w:r>
      <w:r w:rsidRPr="00A32654">
        <w:rPr>
          <w:rFonts w:ascii="David" w:hAnsi="David" w:cs="David"/>
          <w:i/>
          <w:iCs/>
        </w:rPr>
        <w:t>.</w:t>
      </w:r>
      <w:proofErr w:type="spellStart"/>
      <w:r w:rsidRPr="00A32654">
        <w:rPr>
          <w:rFonts w:ascii="David" w:hAnsi="David" w:cs="David"/>
          <w:i/>
          <w:iCs/>
        </w:rPr>
        <w:t>py</w:t>
      </w:r>
      <w:proofErr w:type="spellEnd"/>
      <w:r w:rsidRPr="00A32654">
        <w:rPr>
          <w:rFonts w:ascii="David" w:hAnsi="David" w:cs="David"/>
          <w:rtl/>
        </w:rPr>
        <w:t xml:space="preserve"> לקבצי </w:t>
      </w:r>
      <w:r w:rsidRPr="00A32654">
        <w:rPr>
          <w:rFonts w:ascii="David" w:hAnsi="David" w:cs="David"/>
          <w:i/>
          <w:iCs/>
        </w:rPr>
        <w:t>.</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 xml:space="preserve">אשר מכילים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xml:space="preserve">, קריאה לממשקי תכנות יישומים חסרים, וגם שגיאות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140141A9"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8" w:name="_Toc145862468"/>
      <w:bookmarkStart w:id="19" w:name="_Toc145862967"/>
      <w:bookmarkStart w:id="20" w:name="_Toc145863065"/>
      <w:bookmarkStart w:id="21" w:name="_Ref145863201"/>
      <w:bookmarkStart w:id="22" w:name="_Ref145863401"/>
      <w:bookmarkStart w:id="23"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8"/>
      <w:bookmarkEnd w:id="19"/>
      <w:bookmarkEnd w:id="20"/>
      <w:bookmarkEnd w:id="21"/>
      <w:bookmarkEnd w:id="22"/>
      <w:bookmarkEnd w:id="23"/>
    </w:p>
    <w:p w14:paraId="7EF486E4" w14:textId="0110E0A9" w:rsidR="005D416E" w:rsidRPr="00A32654" w:rsidRDefault="005D416E" w:rsidP="00A32654">
      <w:pPr>
        <w:bidi/>
        <w:spacing w:line="360" w:lineRule="auto"/>
        <w:rPr>
          <w:rFonts w:ascii="David" w:hAnsi="David" w:cs="David"/>
          <w:rtl/>
        </w:rPr>
      </w:pPr>
      <w:r w:rsidRPr="00A32654">
        <w:rPr>
          <w:rFonts w:ascii="David" w:hAnsi="David" w:cs="David"/>
          <w:rtl/>
        </w:rPr>
        <w:t>ממשק תכנות יישומים הוא ערכה של ספריות קוד, פקודות, פונקציות, חוקים ופרוצדורות מוכנות, בהן יכולים המתכנתים לעשות שימוש פשוט, בלי להידרש לכתוב אותן בעצמם כדי שיוכלו להשתמש במידע של היישום שבו הם רוצים להשתמש לטובת היישום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4" w:name="_Toc145862469"/>
      <w:bookmarkStart w:id="25" w:name="_Toc145862968"/>
      <w:bookmarkStart w:id="26" w:name="_Toc145863066"/>
      <w:bookmarkStart w:id="27" w:name="_Ref145863205"/>
      <w:bookmarkStart w:id="28" w:name="_Ref145863404"/>
      <w:bookmarkStart w:id="29" w:name="_Ref145863535"/>
      <w:r w:rsidRPr="00A32654">
        <w:rPr>
          <w:rFonts w:ascii="David" w:hAnsi="David" w:cs="David"/>
          <w:sz w:val="24"/>
          <w:szCs w:val="24"/>
          <w:rtl/>
        </w:rPr>
        <w:t>תכנות דינאמי מול סטטי</w:t>
      </w:r>
      <w:bookmarkEnd w:id="24"/>
      <w:bookmarkEnd w:id="25"/>
      <w:bookmarkEnd w:id="26"/>
      <w:bookmarkEnd w:id="27"/>
      <w:bookmarkEnd w:id="28"/>
      <w:bookmarkEnd w:id="29"/>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 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שרץ, ירוץ כמה שיותר מהר.</w:t>
      </w:r>
    </w:p>
    <w:p w14:paraId="3439D504" w14:textId="216C0F1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סטטיות דורשות </w:t>
      </w:r>
      <w:r w:rsidR="00371B7C" w:rsidRPr="00A32654">
        <w:rPr>
          <w:rFonts w:ascii="David" w:hAnsi="David" w:cs="David"/>
          <w:rtl/>
        </w:rPr>
        <w:t>הצהרה של טיפוסי המשתנים לפני שמשתמשים בהם, בזמן שבשפות דינאמיות אין את זה.</w:t>
      </w:r>
    </w:p>
    <w:p w14:paraId="0E32A485" w14:textId="5786B196" w:rsidR="00CC1CDC" w:rsidRPr="00A32654" w:rsidRDefault="00CC1CDC" w:rsidP="00A32654">
      <w:pPr>
        <w:spacing w:after="0" w:line="360" w:lineRule="auto"/>
        <w:jc w:val="left"/>
        <w:rPr>
          <w:rFonts w:ascii="David" w:hAnsi="David" w:cs="David"/>
          <w:b/>
          <w:bCs/>
          <w:rtl/>
        </w:rPr>
      </w:pPr>
      <w:bookmarkStart w:id="30" w:name="_Toc145862470"/>
      <w:bookmarkStart w:id="31" w:name="_Toc145862969"/>
      <w:bookmarkStart w:id="32" w:name="_Toc145863067"/>
      <w:bookmarkStart w:id="33" w:name="_Ref145863211"/>
      <w:bookmarkStart w:id="34" w:name="_Ref145863407"/>
      <w:bookmarkStart w:id="35" w:name="_Ref145863539"/>
    </w:p>
    <w:p w14:paraId="6E67A4F4" w14:textId="77777777" w:rsidR="00A215F0" w:rsidRDefault="00A215F0">
      <w:pPr>
        <w:spacing w:after="0"/>
        <w:jc w:val="left"/>
        <w:rPr>
          <w:rFonts w:ascii="David" w:hAnsi="David" w:cs="David"/>
          <w:b/>
          <w:bCs/>
          <w:rtl/>
        </w:rPr>
      </w:pPr>
      <w:bookmarkStart w:id="36"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r w:rsidRPr="00A32654">
        <w:rPr>
          <w:rFonts w:ascii="David" w:hAnsi="David" w:cs="David"/>
          <w:sz w:val="24"/>
          <w:szCs w:val="24"/>
          <w:rtl/>
        </w:rPr>
        <w:lastRenderedPageBreak/>
        <w:t>שאלות מחקר</w:t>
      </w:r>
      <w:bookmarkEnd w:id="30"/>
      <w:bookmarkEnd w:id="31"/>
      <w:bookmarkEnd w:id="32"/>
      <w:bookmarkEnd w:id="33"/>
      <w:bookmarkEnd w:id="34"/>
      <w:bookmarkEnd w:id="35"/>
      <w:bookmarkEnd w:id="36"/>
    </w:p>
    <w:p w14:paraId="55727A23" w14:textId="76BB882D" w:rsidR="00C053E0" w:rsidRPr="00A32654" w:rsidRDefault="005D40E8" w:rsidP="00A32654">
      <w:pPr>
        <w:pStyle w:val="Heading2"/>
        <w:numPr>
          <w:ilvl w:val="1"/>
          <w:numId w:val="5"/>
        </w:numPr>
        <w:bidi/>
        <w:spacing w:line="360" w:lineRule="auto"/>
        <w:rPr>
          <w:rFonts w:ascii="David" w:hAnsi="David" w:cs="David"/>
          <w:sz w:val="24"/>
          <w:szCs w:val="24"/>
        </w:rPr>
      </w:pPr>
      <w:bookmarkStart w:id="37" w:name="_Toc145862471"/>
      <w:bookmarkStart w:id="38" w:name="_Toc145862970"/>
      <w:bookmarkStart w:id="39" w:name="_Toc145863068"/>
      <w:bookmarkStart w:id="40" w:name="_Ref145863220"/>
      <w:bookmarkStart w:id="41" w:name="_Ref145863412"/>
      <w:bookmarkStart w:id="42" w:name="_Ref145863545"/>
      <w:r w:rsidRPr="00A32654">
        <w:rPr>
          <w:rFonts w:ascii="David" w:hAnsi="David" w:cs="David"/>
          <w:sz w:val="24"/>
          <w:szCs w:val="24"/>
          <w:rtl/>
        </w:rPr>
        <w:t xml:space="preserve">איך </w:t>
      </w:r>
      <w:proofErr w:type="spellStart"/>
      <w:r w:rsidRPr="00A32654">
        <w:rPr>
          <w:rFonts w:ascii="David" w:hAnsi="David" w:cs="David"/>
          <w:sz w:val="24"/>
          <w:szCs w:val="24"/>
          <w:rtl/>
        </w:rPr>
        <w:t>סיפריות</w:t>
      </w:r>
      <w:proofErr w:type="spellEnd"/>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proofErr w:type="spellStart"/>
      <w:r w:rsidR="007A7B79" w:rsidRPr="00A32654">
        <w:rPr>
          <w:rFonts w:ascii="David" w:hAnsi="David" w:cs="David"/>
          <w:sz w:val="24"/>
          <w:szCs w:val="24"/>
          <w:rtl/>
        </w:rPr>
        <w:t>דפרקציה</w:t>
      </w:r>
      <w:proofErr w:type="spellEnd"/>
      <w:r w:rsidR="00C053E0" w:rsidRPr="00A32654">
        <w:rPr>
          <w:rFonts w:ascii="David" w:hAnsi="David" w:cs="David"/>
          <w:sz w:val="24"/>
          <w:szCs w:val="24"/>
          <w:rtl/>
        </w:rPr>
        <w:t>?</w:t>
      </w:r>
      <w:bookmarkEnd w:id="37"/>
      <w:bookmarkEnd w:id="38"/>
      <w:bookmarkEnd w:id="39"/>
      <w:bookmarkEnd w:id="40"/>
      <w:bookmarkEnd w:id="41"/>
      <w:bookmarkEnd w:id="42"/>
    </w:p>
    <w:p w14:paraId="554E5054" w14:textId="1E73ED8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proofErr w:type="spellStart"/>
      <w:r w:rsidRPr="00A32654">
        <w:rPr>
          <w:rFonts w:ascii="David" w:hAnsi="David" w:cs="David"/>
          <w:rtl/>
        </w:rPr>
        <w:t>סיפריות</w:t>
      </w:r>
      <w:proofErr w:type="spellEnd"/>
      <w:r w:rsidRPr="00A32654">
        <w:rPr>
          <w:rFonts w:ascii="David" w:hAnsi="David" w:cs="David"/>
          <w:rtl/>
        </w:rPr>
        <w:t xml:space="preserve">, כל </w:t>
      </w:r>
      <w:proofErr w:type="spellStart"/>
      <w:r w:rsidRPr="00A32654">
        <w:rPr>
          <w:rFonts w:ascii="David" w:hAnsi="David" w:cs="David"/>
          <w:rtl/>
        </w:rPr>
        <w:t>ג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559DD1ED" w:rsidR="00ED2A3E" w:rsidRPr="00A32654" w:rsidRDefault="00F45FF5" w:rsidP="00A32654">
      <w:pPr>
        <w:pStyle w:val="Caption"/>
        <w:bidi/>
        <w:spacing w:line="360" w:lineRule="auto"/>
        <w:jc w:val="center"/>
        <w:rPr>
          <w:rFonts w:ascii="David" w:hAnsi="David" w:cs="David"/>
        </w:rPr>
      </w:pPr>
      <w:bookmarkStart w:id="43" w:name="_Toc15354019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bookmarkEnd w:id="43"/>
    </w:p>
    <w:p w14:paraId="3D42E3CA" w14:textId="77777777" w:rsidR="00F45FF5" w:rsidRPr="00A32654" w:rsidRDefault="00F45FF5" w:rsidP="00A32654">
      <w:pPr>
        <w:bidi/>
        <w:spacing w:line="360" w:lineRule="auto"/>
        <w:rPr>
          <w:rFonts w:ascii="David" w:hAnsi="David" w:cs="David"/>
          <w:rtl/>
        </w:rPr>
      </w:pPr>
    </w:p>
    <w:p w14:paraId="6917AD42" w14:textId="497E4AF1" w:rsidR="00ED2A3E" w:rsidRPr="00A32654" w:rsidRDefault="004E4980"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14 תבניות כאשר רק חמישה מהם לא נמצאו ב-</w:t>
      </w:r>
      <w:r w:rsidRPr="00A32654">
        <w:rPr>
          <w:rFonts w:ascii="David" w:hAnsi="David" w:cs="David"/>
        </w:rPr>
        <w:t>Java</w:t>
      </w:r>
      <w:r w:rsidRPr="00A32654">
        <w:rPr>
          <w:rFonts w:ascii="David" w:hAnsi="David" w:cs="David"/>
          <w:rtl/>
        </w:rPr>
        <w:t>.</w:t>
      </w:r>
    </w:p>
    <w:p w14:paraId="1DFF1570" w14:textId="280DA56F" w:rsidR="00E4304A" w:rsidRPr="00A32654" w:rsidRDefault="00E4304A" w:rsidP="00A32654">
      <w:pPr>
        <w:spacing w:after="0" w:line="360" w:lineRule="auto"/>
        <w:jc w:val="left"/>
        <w:rPr>
          <w:rFonts w:ascii="David" w:hAnsi="David" w:cs="David"/>
          <w:rtl/>
        </w:rPr>
      </w:pPr>
    </w:p>
    <w:p w14:paraId="695A59CC" w14:textId="4A041117"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AAE5563"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w:t>
      </w:r>
      <w:proofErr w:type="spellStart"/>
      <w:r w:rsidRPr="00A32654">
        <w:rPr>
          <w:rFonts w:ascii="David" w:hAnsi="David" w:cs="David"/>
          <w:rtl/>
        </w:rPr>
        <w:t>בסיפריה</w:t>
      </w:r>
      <w:proofErr w:type="spellEnd"/>
      <w:r w:rsidRPr="00A32654">
        <w:rPr>
          <w:rFonts w:ascii="David" w:hAnsi="David" w:cs="David"/>
          <w:rtl/>
        </w:rPr>
        <w:t xml:space="preserve">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471EA24B" w:rsidR="004F5989" w:rsidRPr="00A32654" w:rsidRDefault="00EF3F90" w:rsidP="00A32654">
      <w:pPr>
        <w:pStyle w:val="Caption"/>
        <w:bidi/>
        <w:spacing w:line="360" w:lineRule="auto"/>
        <w:jc w:val="center"/>
        <w:rPr>
          <w:rFonts w:ascii="David" w:hAnsi="David" w:cs="David"/>
        </w:rPr>
      </w:pPr>
      <w:bookmarkStart w:id="44" w:name="_Ref145863855"/>
      <w:bookmarkStart w:id="45" w:name="_Toc15354019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2</w:t>
      </w:r>
      <w:r w:rsidRPr="00A32654">
        <w:rPr>
          <w:rFonts w:ascii="David" w:hAnsi="David" w:cs="David"/>
          <w:rtl/>
        </w:rPr>
        <w:fldChar w:fldCharType="end"/>
      </w:r>
      <w:bookmarkEnd w:id="44"/>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45"/>
    </w:p>
    <w:p w14:paraId="47A8DA48" w14:textId="64A04008"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proofErr w:type="spellStart"/>
      <w:r w:rsidRPr="00A32654">
        <w:rPr>
          <w:rFonts w:ascii="David" w:hAnsi="David" w:cs="David"/>
          <w:rtl/>
        </w:rPr>
        <w:t>לקונסטרקטור</w:t>
      </w:r>
      <w:proofErr w:type="spellEnd"/>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4C2CBE2B" w:rsidR="00C76AA4" w:rsidRPr="00A32654" w:rsidRDefault="00C76AA4" w:rsidP="00A32654">
      <w:pPr>
        <w:pStyle w:val="ListParagraph"/>
        <w:bidi/>
        <w:spacing w:line="360" w:lineRule="auto"/>
        <w:rPr>
          <w:rFonts w:ascii="David" w:hAnsi="David" w:cs="David"/>
          <w:rtl/>
        </w:rPr>
      </w:pPr>
      <w:r w:rsidRPr="00A32654">
        <w:rPr>
          <w:rFonts w:ascii="David" w:hAnsi="David" w:cs="David"/>
          <w:rtl/>
        </w:rPr>
        <w:t xml:space="preserve">מחלקות ופונקציות </w:t>
      </w:r>
      <w:proofErr w:type="spellStart"/>
      <w:r w:rsidRPr="00A32654">
        <w:rPr>
          <w:rFonts w:ascii="David" w:hAnsi="David" w:cs="David"/>
          <w:rtl/>
        </w:rPr>
        <w:t>נצאות</w:t>
      </w:r>
      <w:proofErr w:type="spellEnd"/>
      <w:r w:rsidRPr="00A32654">
        <w:rPr>
          <w:rFonts w:ascii="David" w:hAnsi="David" w:cs="David"/>
          <w:rtl/>
        </w:rPr>
        <w:t xml:space="preserve">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w:t>
      </w:r>
      <w:proofErr w:type="spellStart"/>
      <w:r w:rsidRPr="00A32654">
        <w:rPr>
          <w:rFonts w:ascii="David" w:hAnsi="David" w:cs="David"/>
          <w:rtl/>
        </w:rPr>
        <w:t>ההתיסחות</w:t>
      </w:r>
      <w:proofErr w:type="spellEnd"/>
      <w:r w:rsidRPr="00A32654">
        <w:rPr>
          <w:rFonts w:ascii="David" w:hAnsi="David" w:cs="David"/>
          <w:rtl/>
        </w:rPr>
        <w:t xml:space="preserve">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3585833D"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lastRenderedPageBreak/>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proofErr w:type="spellStart"/>
      <w:r w:rsidR="006240D1" w:rsidRPr="00A32654">
        <w:rPr>
          <w:rFonts w:ascii="David" w:hAnsi="David" w:cs="David"/>
          <w:rtl/>
        </w:rPr>
        <w:t>דפרקציה</w:t>
      </w:r>
      <w:proofErr w:type="spellEnd"/>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2334C7E3" w:rsidR="006240D1" w:rsidRPr="00A32654" w:rsidRDefault="00EF3F90" w:rsidP="00A32654">
      <w:pPr>
        <w:pStyle w:val="Caption"/>
        <w:bidi/>
        <w:spacing w:line="360" w:lineRule="auto"/>
        <w:jc w:val="center"/>
        <w:rPr>
          <w:rFonts w:ascii="David" w:hAnsi="David" w:cs="David"/>
        </w:rPr>
      </w:pPr>
      <w:bookmarkStart w:id="46" w:name="_Ref145863870"/>
      <w:bookmarkStart w:id="47" w:name="_Toc15354019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3</w:t>
      </w:r>
      <w:r w:rsidRPr="00A32654">
        <w:rPr>
          <w:rFonts w:ascii="David" w:hAnsi="David" w:cs="David"/>
          <w:rtl/>
        </w:rPr>
        <w:fldChar w:fldCharType="end"/>
      </w:r>
      <w:bookmarkEnd w:id="46"/>
      <w:r w:rsidRPr="00A32654">
        <w:rPr>
          <w:rFonts w:ascii="David" w:hAnsi="David" w:cs="David"/>
          <w:rtl/>
        </w:rPr>
        <w:t xml:space="preserve">: </w:t>
      </w:r>
      <w:proofErr w:type="spellStart"/>
      <w:r w:rsidRPr="00A32654">
        <w:rPr>
          <w:rFonts w:ascii="David" w:hAnsi="David" w:cs="David"/>
          <w:rtl/>
        </w:rPr>
        <w:t>דפרקציה</w:t>
      </w:r>
      <w:proofErr w:type="spellEnd"/>
      <w:r w:rsidRPr="00A32654">
        <w:rPr>
          <w:rFonts w:ascii="David" w:hAnsi="David" w:cs="David"/>
          <w:rtl/>
        </w:rPr>
        <w:t xml:space="preserve"> של חתימה של פונקציה</w:t>
      </w:r>
      <w:r w:rsidR="000E36A7" w:rsidRPr="00A32654">
        <w:rPr>
          <w:rFonts w:ascii="David" w:hAnsi="David" w:cs="David"/>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8721B0" w:rsidRPr="008721B0">
            <w:rPr>
              <w:rFonts w:ascii="David" w:hAnsi="David" w:cs="David"/>
              <w:noProof/>
            </w:rPr>
            <w:t>[10]</w:t>
          </w:r>
          <w:r w:rsidR="000E36A7" w:rsidRPr="00A32654">
            <w:rPr>
              <w:rFonts w:ascii="David" w:hAnsi="David" w:cs="David"/>
              <w:rtl/>
            </w:rPr>
            <w:fldChar w:fldCharType="end"/>
          </w:r>
        </w:sdtContent>
      </w:sdt>
      <w:bookmarkEnd w:id="47"/>
    </w:p>
    <w:p w14:paraId="24D505EE" w14:textId="77777777" w:rsidR="00EF3F90" w:rsidRPr="00A32654" w:rsidRDefault="00EF3F90" w:rsidP="00A32654">
      <w:pPr>
        <w:pStyle w:val="ListParagraph"/>
        <w:bidi/>
        <w:spacing w:line="360" w:lineRule="auto"/>
        <w:rPr>
          <w:rFonts w:ascii="David" w:hAnsi="David" w:cs="David"/>
          <w:rtl/>
        </w:rPr>
      </w:pPr>
    </w:p>
    <w:p w14:paraId="08386109" w14:textId="29EAF246" w:rsidR="004F5989" w:rsidRPr="00A32654" w:rsidRDefault="006240D1" w:rsidP="00A32654">
      <w:pPr>
        <w:pStyle w:val="ListParagraph"/>
        <w:bidi/>
        <w:spacing w:line="360" w:lineRule="auto"/>
        <w:rPr>
          <w:rFonts w:ascii="David" w:hAnsi="David" w:cs="David"/>
          <w:rtl/>
        </w:rPr>
      </w:pPr>
      <w:r w:rsidRPr="00A32654">
        <w:rPr>
          <w:rFonts w:ascii="David" w:hAnsi="David" w:cs="David"/>
          <w:rtl/>
        </w:rPr>
        <w:t>בזמן ששינויים בפרמטרים יכולים לקרות גם ב-</w:t>
      </w:r>
      <w:r w:rsidRPr="00A32654">
        <w:rPr>
          <w:rFonts w:ascii="David" w:hAnsi="David" w:cs="David"/>
        </w:rPr>
        <w:t>Java</w:t>
      </w:r>
      <w:r w:rsidRPr="00A32654">
        <w:rPr>
          <w:rFonts w:ascii="David" w:hAnsi="David" w:cs="David"/>
          <w:rtl/>
        </w:rPr>
        <w:t>, מקרים כמו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55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2</w:t>
      </w:r>
      <w:r w:rsidR="002D7D4F" w:rsidRPr="00A32654">
        <w:rPr>
          <w:rFonts w:ascii="David" w:hAnsi="David" w:cs="David"/>
          <w:rtl/>
        </w:rPr>
        <w:fldChar w:fldCharType="end"/>
      </w:r>
      <w:r w:rsidRPr="00A32654">
        <w:rPr>
          <w:rFonts w:ascii="David" w:hAnsi="David" w:cs="David"/>
          <w:rtl/>
        </w:rPr>
        <w:t xml:space="preserve">, לא יכולים לקרות. שינויים כאלו קורים </w:t>
      </w:r>
      <w:proofErr w:type="spellStart"/>
      <w:r w:rsidRPr="00A32654">
        <w:rPr>
          <w:rFonts w:ascii="David" w:hAnsi="David" w:cs="David"/>
          <w:rtl/>
        </w:rPr>
        <w:t>בפייתון</w:t>
      </w:r>
      <w:proofErr w:type="spellEnd"/>
      <w:r w:rsidRPr="00A32654">
        <w:rPr>
          <w:rFonts w:ascii="David" w:hAnsi="David" w:cs="David"/>
          <w:rtl/>
        </w:rPr>
        <w:t xml:space="preserve"> מסיבה אחת ויחידה, </w:t>
      </w:r>
      <w:proofErr w:type="spellStart"/>
      <w:r w:rsidRPr="00A32654">
        <w:rPr>
          <w:rFonts w:ascii="David" w:hAnsi="David" w:cs="David"/>
          <w:rtl/>
        </w:rPr>
        <w:t>פייתון</w:t>
      </w:r>
      <w:proofErr w:type="spellEnd"/>
      <w:r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4DF7EC3F"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1F537DAA" w:rsidR="00EA4F9C" w:rsidRPr="00A32654" w:rsidRDefault="00EA4F9C" w:rsidP="00A32654">
      <w:pPr>
        <w:pStyle w:val="ListParagraph"/>
        <w:bidi/>
        <w:spacing w:line="360" w:lineRule="auto"/>
        <w:rPr>
          <w:rFonts w:ascii="David" w:hAnsi="David" w:cs="David"/>
          <w:rtl/>
        </w:rPr>
      </w:pPr>
      <w:r w:rsidRPr="00A32654">
        <w:rPr>
          <w:rFonts w:ascii="David" w:hAnsi="David" w:cs="David"/>
          <w:rtl/>
        </w:rPr>
        <w:t xml:space="preserve">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ל 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221A165" w:rsidR="00C053E0" w:rsidRPr="00A32654" w:rsidRDefault="00C053E0" w:rsidP="00A32654">
      <w:pPr>
        <w:pStyle w:val="Heading2"/>
        <w:numPr>
          <w:ilvl w:val="1"/>
          <w:numId w:val="5"/>
        </w:numPr>
        <w:bidi/>
        <w:spacing w:line="360" w:lineRule="auto"/>
        <w:rPr>
          <w:rFonts w:ascii="David" w:hAnsi="David" w:cs="David"/>
          <w:sz w:val="24"/>
          <w:szCs w:val="24"/>
          <w:rtl/>
        </w:rPr>
      </w:pPr>
      <w:bookmarkStart w:id="48" w:name="_Toc145862472"/>
      <w:bookmarkStart w:id="49" w:name="_Toc145862971"/>
      <w:bookmarkStart w:id="50" w:name="_Toc145863069"/>
      <w:bookmarkStart w:id="51" w:name="_Ref145863227"/>
      <w:bookmarkStart w:id="52" w:name="_Ref145863419"/>
      <w:bookmarkStart w:id="53" w:name="_Ref145863552"/>
      <w:r w:rsidRPr="00A32654">
        <w:rPr>
          <w:rFonts w:ascii="David" w:hAnsi="David" w:cs="David"/>
          <w:sz w:val="24"/>
          <w:szCs w:val="24"/>
          <w:rtl/>
        </w:rPr>
        <w:lastRenderedPageBreak/>
        <w:t xml:space="preserve">איזה השפעות יכולות להיות </w:t>
      </w:r>
      <w:proofErr w:type="spellStart"/>
      <w:r w:rsidRPr="00A32654">
        <w:rPr>
          <w:rFonts w:ascii="David" w:hAnsi="David" w:cs="David"/>
          <w:sz w:val="24"/>
          <w:szCs w:val="24"/>
          <w:rtl/>
        </w:rPr>
        <w:t>לדפרקציות</w:t>
      </w:r>
      <w:proofErr w:type="spellEnd"/>
      <w:r w:rsidRPr="00A32654">
        <w:rPr>
          <w:rFonts w:ascii="David" w:hAnsi="David" w:cs="David"/>
          <w:sz w:val="24"/>
          <w:szCs w:val="24"/>
          <w:rtl/>
        </w:rPr>
        <w:t>?</w:t>
      </w:r>
      <w:bookmarkEnd w:id="48"/>
      <w:bookmarkEnd w:id="49"/>
      <w:bookmarkEnd w:id="50"/>
      <w:bookmarkEnd w:id="51"/>
      <w:bookmarkEnd w:id="52"/>
      <w:bookmarkEnd w:id="53"/>
    </w:p>
    <w:p w14:paraId="50A1E935" w14:textId="20103B3F" w:rsidR="009E2E4E" w:rsidRPr="00A32654" w:rsidRDefault="009E2E4E" w:rsidP="00A32654">
      <w:pPr>
        <w:bidi/>
        <w:spacing w:line="360" w:lineRule="auto"/>
        <w:rPr>
          <w:rFonts w:ascii="David" w:hAnsi="David" w:cs="David"/>
        </w:rPr>
      </w:pPr>
      <w:r w:rsidRPr="00A32654">
        <w:rPr>
          <w:rFonts w:ascii="David" w:hAnsi="David" w:cs="David"/>
          <w:rtl/>
        </w:rPr>
        <w:t xml:space="preserve">על מנת לענות על השאלה הזו, נלקחו בחשבון </w:t>
      </w:r>
      <w:proofErr w:type="spellStart"/>
      <w:r w:rsidRPr="00A32654">
        <w:rPr>
          <w:rFonts w:ascii="David" w:hAnsi="David" w:cs="David"/>
          <w:rtl/>
        </w:rPr>
        <w:t>הסיפריות</w:t>
      </w:r>
      <w:proofErr w:type="spellEnd"/>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70AAFBD9" w:rsidR="00D1683B" w:rsidRPr="00A32654" w:rsidRDefault="00D1683B" w:rsidP="00A32654">
      <w:pPr>
        <w:pStyle w:val="Caption"/>
        <w:bidi/>
        <w:spacing w:line="360" w:lineRule="auto"/>
        <w:jc w:val="center"/>
        <w:rPr>
          <w:rFonts w:ascii="David" w:hAnsi="David" w:cs="David"/>
          <w:rtl/>
        </w:rPr>
      </w:pPr>
      <w:bookmarkStart w:id="54" w:name="_Ref145843758"/>
      <w:bookmarkStart w:id="55" w:name="_Ref145843815"/>
      <w:bookmarkStart w:id="56" w:name="_Toc153540210"/>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w:t>
      </w:r>
      <w:r w:rsidRPr="00A32654">
        <w:rPr>
          <w:rFonts w:ascii="David" w:hAnsi="David" w:cs="David"/>
          <w:rtl/>
        </w:rPr>
        <w:fldChar w:fldCharType="end"/>
      </w:r>
      <w:bookmarkEnd w:id="54"/>
      <w:r w:rsidRPr="00A32654">
        <w:rPr>
          <w:rFonts w:ascii="David" w:hAnsi="David" w:cs="David"/>
          <w:rtl/>
        </w:rPr>
        <w:t xml:space="preserve">: </w:t>
      </w:r>
      <w:proofErr w:type="spellStart"/>
      <w:r w:rsidRPr="00A32654">
        <w:rPr>
          <w:rFonts w:ascii="David" w:hAnsi="David" w:cs="David"/>
          <w:rtl/>
        </w:rPr>
        <w:t>סיפריות</w:t>
      </w:r>
      <w:proofErr w:type="spellEnd"/>
      <w:r w:rsidRPr="00A32654">
        <w:rPr>
          <w:rFonts w:ascii="David" w:hAnsi="David" w:cs="David"/>
          <w:rtl/>
        </w:rPr>
        <w:t xml:space="preserve"> למחקר</w:t>
      </w:r>
      <w:bookmarkEnd w:id="55"/>
      <w:bookmarkEnd w:id="56"/>
    </w:p>
    <w:p w14:paraId="135302FB" w14:textId="77777777" w:rsidR="00D1683B" w:rsidRPr="00A32654" w:rsidRDefault="00D1683B" w:rsidP="00A32654">
      <w:pPr>
        <w:bidi/>
        <w:spacing w:line="360" w:lineRule="auto"/>
        <w:rPr>
          <w:rFonts w:ascii="David" w:hAnsi="David" w:cs="David"/>
        </w:rPr>
      </w:pPr>
    </w:p>
    <w:p w14:paraId="412CA076" w14:textId="6D875159" w:rsidR="006E01D8" w:rsidRPr="00A32654" w:rsidRDefault="00D363FD" w:rsidP="00A32654">
      <w:pPr>
        <w:bidi/>
        <w:spacing w:line="360" w:lineRule="auto"/>
        <w:rPr>
          <w:rFonts w:ascii="David" w:hAnsi="David" w:cs="David"/>
        </w:rPr>
      </w:pPr>
      <w:proofErr w:type="spellStart"/>
      <w:r w:rsidRPr="00A32654">
        <w:rPr>
          <w:rFonts w:ascii="David" w:hAnsi="David" w:cs="David"/>
          <w:rtl/>
        </w:rPr>
        <w:t>הסיפריות</w:t>
      </w:r>
      <w:proofErr w:type="spellEnd"/>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737B37E4" w:rsidR="00D363FD" w:rsidRPr="00A32654" w:rsidRDefault="00D363FD" w:rsidP="00A32654">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proofErr w:type="spellStart"/>
      <w:r w:rsidR="00E331EC" w:rsidRPr="00A32654">
        <w:rPr>
          <w:rFonts w:ascii="David" w:hAnsi="David" w:cs="David"/>
          <w:rtl/>
        </w:rPr>
        <w:t>ברישמה</w:t>
      </w:r>
      <w:proofErr w:type="spellEnd"/>
      <w:r w:rsidR="00E331EC" w:rsidRPr="00A32654">
        <w:rPr>
          <w:rFonts w:ascii="David" w:hAnsi="David" w:cs="David"/>
          <w:rtl/>
        </w:rPr>
        <w:t xml:space="preserve"> של מילים שחוזרים על עצמם כאשר מפתחים פותרים בעיות של </w:t>
      </w:r>
      <w:proofErr w:type="spellStart"/>
      <w:r w:rsidR="00E331EC" w:rsidRPr="00A32654">
        <w:rPr>
          <w:rFonts w:ascii="David" w:hAnsi="David" w:cs="David"/>
          <w:rtl/>
        </w:rPr>
        <w:t>סיפריות</w:t>
      </w:r>
      <w:proofErr w:type="spellEnd"/>
      <w:sdt>
        <w:sdtPr>
          <w:rPr>
            <w:rFonts w:ascii="David" w:hAnsi="David" w:cs="David"/>
            <w:rtl/>
          </w:rPr>
          <w:id w:val="1020745194"/>
          <w:citation/>
        </w:sdtPr>
        <w:sdtContent>
          <w:r w:rsidR="005C1F6F" w:rsidRPr="00A32654">
            <w:rPr>
              <w:rFonts w:ascii="David" w:hAnsi="David" w:cs="David"/>
              <w:rtl/>
            </w:rPr>
            <w:fldChar w:fldCharType="begin"/>
          </w:r>
          <w:r w:rsidR="003D3C52" w:rsidRPr="00A32654">
            <w:rPr>
              <w:rFonts w:ascii="David" w:hAnsi="David" w:cs="David"/>
            </w:rPr>
            <w:instrText xml:space="preserve">CITATION Zha \l 1033 </w:instrText>
          </w:r>
          <w:r w:rsidR="005C1F6F" w:rsidRPr="00A32654">
            <w:rPr>
              <w:rFonts w:ascii="David" w:hAnsi="David" w:cs="David"/>
              <w:rtl/>
            </w:rPr>
            <w:fldChar w:fldCharType="separate"/>
          </w:r>
          <w:r w:rsidR="008721B0">
            <w:rPr>
              <w:rFonts w:ascii="David" w:hAnsi="David" w:cs="David"/>
              <w:noProof/>
              <w:rtl/>
            </w:rPr>
            <w:t xml:space="preserve"> </w:t>
          </w:r>
          <w:r w:rsidR="008721B0" w:rsidRPr="008721B0">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AttributeError</w:t>
      </w:r>
      <w:proofErr w:type="spellEnd"/>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64A7C3C1" w:rsidR="00E01E78" w:rsidRPr="00A32654" w:rsidRDefault="00123E5F" w:rsidP="00A32654">
      <w:pPr>
        <w:pStyle w:val="Caption"/>
        <w:bidi/>
        <w:spacing w:line="360" w:lineRule="auto"/>
        <w:jc w:val="center"/>
        <w:rPr>
          <w:rFonts w:ascii="David" w:hAnsi="David" w:cs="David"/>
          <w:rtl/>
        </w:rPr>
      </w:pPr>
      <w:bookmarkStart w:id="57" w:name="_Ref145845703"/>
      <w:bookmarkStart w:id="58" w:name="_Toc15354019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4</w:t>
      </w:r>
      <w:r w:rsidRPr="00A32654">
        <w:rPr>
          <w:rFonts w:ascii="David" w:hAnsi="David" w:cs="David"/>
          <w:rtl/>
        </w:rPr>
        <w:fldChar w:fldCharType="end"/>
      </w:r>
      <w:bookmarkEnd w:id="57"/>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58"/>
    </w:p>
    <w:p w14:paraId="5C7968A9" w14:textId="779FC16F" w:rsidR="00E331EC" w:rsidRPr="00A32654" w:rsidRDefault="00E67673" w:rsidP="00A32654">
      <w:pPr>
        <w:bidi/>
        <w:spacing w:line="360" w:lineRule="auto"/>
        <w:rPr>
          <w:rFonts w:ascii="David" w:hAnsi="David" w:cs="David"/>
          <w:rtl/>
        </w:rPr>
      </w:pPr>
      <w:r w:rsidRPr="00A32654">
        <w:rPr>
          <w:rFonts w:ascii="David" w:hAnsi="David" w:cs="David"/>
          <w:rtl/>
        </w:rPr>
        <w:lastRenderedPageBreak/>
        <w:t xml:space="preserve">ניתן לראות שרוב מוחלט (405/409) מהמקרים גורמים לקריסות של המערכות בהם יש שימוש </w:t>
      </w:r>
      <w:proofErr w:type="spellStart"/>
      <w:r w:rsidRPr="00A32654">
        <w:rPr>
          <w:rFonts w:ascii="David" w:hAnsi="David" w:cs="David"/>
          <w:rtl/>
        </w:rPr>
        <w:t>בסיפריות</w:t>
      </w:r>
      <w:proofErr w:type="spellEnd"/>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3D3C52" w:rsidRPr="00A32654">
            <w:rPr>
              <w:rFonts w:ascii="David" w:hAnsi="David" w:cs="David"/>
            </w:rPr>
            <w:instrText xml:space="preserve">CITATION Wei16 \l 1033 </w:instrText>
          </w:r>
          <w:r w:rsidRPr="00A32654">
            <w:rPr>
              <w:rFonts w:ascii="David" w:hAnsi="David" w:cs="David"/>
              <w:rtl/>
            </w:rPr>
            <w:fldChar w:fldCharType="separate"/>
          </w:r>
          <w:r w:rsidR="008721B0" w:rsidRPr="008721B0">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AttributeError</w:t>
            </w:r>
            <w:proofErr w:type="spellEnd"/>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7197F697" w:rsidR="00B92E09" w:rsidRPr="00A32654" w:rsidRDefault="00847893" w:rsidP="00A32654">
      <w:pPr>
        <w:pStyle w:val="Caption"/>
        <w:bidi/>
        <w:spacing w:line="360" w:lineRule="auto"/>
        <w:jc w:val="center"/>
        <w:rPr>
          <w:rFonts w:ascii="David" w:hAnsi="David" w:cs="David"/>
          <w:rtl/>
        </w:rPr>
      </w:pPr>
      <w:bookmarkStart w:id="59" w:name="_Toc15354021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9"/>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60" w:name="_Toc145862473"/>
      <w:bookmarkStart w:id="61" w:name="_Toc145862972"/>
      <w:bookmarkStart w:id="62" w:name="_Toc145863070"/>
      <w:bookmarkStart w:id="63" w:name="_Ref145863232"/>
      <w:bookmarkStart w:id="64" w:name="_Ref145863424"/>
      <w:bookmarkStart w:id="65" w:name="_Ref145863556"/>
      <w:r w:rsidRPr="00A32654">
        <w:rPr>
          <w:rFonts w:ascii="David" w:hAnsi="David" w:cs="David"/>
          <w:sz w:val="24"/>
          <w:szCs w:val="24"/>
          <w:rtl/>
        </w:rPr>
        <w:t>מהו אופן השימוש?</w:t>
      </w:r>
      <w:bookmarkEnd w:id="60"/>
      <w:bookmarkEnd w:id="61"/>
      <w:bookmarkEnd w:id="62"/>
      <w:bookmarkEnd w:id="63"/>
      <w:bookmarkEnd w:id="64"/>
      <w:bookmarkEnd w:id="65"/>
    </w:p>
    <w:p w14:paraId="6CC262CE" w14:textId="62883A6C"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שאלות המחקר הקודמות, ניתן לראות שיש חוסר סדר בהגדרות של ממשקי תכנות יישומים. לכן, ניתן להניח שחוסר סדר זה עובר ישירות אל המפתחים שמשתמשים בממשקים הללו. בשלב זה,</w:t>
      </w:r>
      <w:r w:rsidR="000272A1" w:rsidRPr="00A32654">
        <w:rPr>
          <w:rFonts w:ascii="David" w:hAnsi="David" w:cs="David"/>
          <w:rtl/>
        </w:rPr>
        <w:t xml:space="preserve"> נבחן </w:t>
      </w:r>
      <w:r w:rsidR="00D1683B" w:rsidRPr="00A32654">
        <w:rPr>
          <w:rFonts w:ascii="David" w:hAnsi="David" w:cs="David"/>
          <w:rtl/>
        </w:rPr>
        <w:t>איך ממשקים כאלו</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r w:rsidR="00A75BF1" w:rsidRPr="00A32654">
        <w:rPr>
          <w:rStyle w:val="FootnoteReference"/>
          <w:rFonts w:ascii="David" w:hAnsi="David" w:cs="David"/>
          <w:rtl/>
        </w:rPr>
        <w:footnoteReference w:id="1"/>
      </w:r>
    </w:p>
    <w:p w14:paraId="318BC030" w14:textId="7748B046"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w:t>
      </w:r>
      <w:proofErr w:type="spellStart"/>
      <w:r w:rsidRPr="00A32654">
        <w:rPr>
          <w:rFonts w:ascii="David" w:hAnsi="David" w:cs="David"/>
          <w:rtl/>
        </w:rPr>
        <w:t>הסיפריות</w:t>
      </w:r>
      <w:proofErr w:type="spellEnd"/>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ים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8721B0" w:rsidRPr="008721B0">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xml:space="preserve">. על מנת להנמיך את הרעש, הפרויקטים עברו טיהור על ידי ווידוא שהם באמת עשו שימוש בממשקי תכנות יישומים מתוך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w:t>
      </w:r>
    </w:p>
    <w:p w14:paraId="3944C25A" w14:textId="4EAEBFBD"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8721B0" w:rsidRPr="008721B0">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7149E086"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 xml:space="preserve">נעשה </w:t>
      </w:r>
      <w:r w:rsidR="001178E7" w:rsidRPr="00A32654">
        <w:rPr>
          <w:rFonts w:ascii="David" w:hAnsi="David" w:cs="David"/>
          <w:rtl/>
        </w:rPr>
        <w:lastRenderedPageBreak/>
        <w:t>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מוצא את כל ממשקי תכנות היישומים שהוצאו משימוש שכבר לא בשימוש בפרויקט, מה שמאפשר לו להבין שנעשה תיקון לממשקי תכנות יישומים אלה.</w:t>
      </w:r>
    </w:p>
    <w:p w14:paraId="7B1EC432" w14:textId="6A5059EC" w:rsidR="001178E7" w:rsidRPr="00A32654" w:rsidRDefault="00F5393C" w:rsidP="00A32654">
      <w:pPr>
        <w:bidi/>
        <w:spacing w:line="360" w:lineRule="auto"/>
        <w:rPr>
          <w:rFonts w:ascii="David" w:hAnsi="David" w:cs="David"/>
          <w:rtl/>
        </w:rPr>
      </w:pPr>
      <w:r w:rsidRPr="00A32654">
        <w:rPr>
          <w:rFonts w:ascii="David" w:hAnsi="David" w:cs="David"/>
          <w:noProof/>
          <w:rtl/>
        </w:rPr>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xml:space="preserve">, 119/717 ממשקי תכנות יישומים שהוצאו משימוש מתוך ששת </w:t>
      </w:r>
      <w:proofErr w:type="spellStart"/>
      <w:r w:rsidR="001178E7" w:rsidRPr="00A32654">
        <w:rPr>
          <w:rFonts w:ascii="David" w:hAnsi="David" w:cs="David"/>
          <w:rtl/>
        </w:rPr>
        <w:t>הסיפריות</w:t>
      </w:r>
      <w:proofErr w:type="spellEnd"/>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71AC9F36" w:rsidR="00F5393C" w:rsidRPr="00A32654" w:rsidRDefault="00F5393C" w:rsidP="00A32654">
      <w:pPr>
        <w:pStyle w:val="Caption"/>
        <w:bidi/>
        <w:spacing w:line="360" w:lineRule="auto"/>
        <w:jc w:val="center"/>
        <w:rPr>
          <w:rFonts w:ascii="David" w:hAnsi="David" w:cs="David"/>
          <w:rtl/>
        </w:rPr>
      </w:pPr>
      <w:bookmarkStart w:id="66" w:name="_Toc15354019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8721B0" w:rsidRPr="008721B0">
            <w:rPr>
              <w:rFonts w:ascii="David" w:hAnsi="David" w:cs="David"/>
              <w:noProof/>
            </w:rPr>
            <w:t>[10]</w:t>
          </w:r>
          <w:r w:rsidR="0045417F" w:rsidRPr="00A32654">
            <w:rPr>
              <w:rFonts w:ascii="David" w:hAnsi="David" w:cs="David"/>
              <w:rtl/>
            </w:rPr>
            <w:fldChar w:fldCharType="end"/>
          </w:r>
        </w:sdtContent>
      </w:sdt>
      <w:bookmarkEnd w:id="66"/>
    </w:p>
    <w:p w14:paraId="5A0C38E9" w14:textId="77777777" w:rsidR="00CA61B5" w:rsidRPr="00A32654" w:rsidRDefault="00CA61B5" w:rsidP="00A32654">
      <w:pPr>
        <w:bidi/>
        <w:spacing w:line="360" w:lineRule="auto"/>
        <w:rPr>
          <w:rFonts w:ascii="David" w:hAnsi="David" w:cs="David"/>
        </w:rPr>
      </w:pPr>
    </w:p>
    <w:p w14:paraId="24F32540" w14:textId="569E337B" w:rsidR="00F5393C" w:rsidRPr="00A32654" w:rsidRDefault="006307AB" w:rsidP="00A32654">
      <w:pPr>
        <w:bidi/>
        <w:spacing w:line="360" w:lineRule="auto"/>
        <w:rPr>
          <w:rFonts w:ascii="David" w:hAnsi="David" w:cs="David"/>
          <w:rtl/>
        </w:rPr>
      </w:pPr>
      <w:r w:rsidRPr="00A32654">
        <w:rPr>
          <w:rFonts w:ascii="David" w:hAnsi="David" w:cs="David"/>
          <w:rtl/>
        </w:rPr>
        <w:t xml:space="preserve">מהתוצאות הנ"ל, ניתן לראות שפרויקטים שמשתמשים </w:t>
      </w:r>
      <w:proofErr w:type="spellStart"/>
      <w:r w:rsidRPr="00A32654">
        <w:rPr>
          <w:rFonts w:ascii="David" w:hAnsi="David" w:cs="David"/>
          <w:rtl/>
        </w:rPr>
        <w:t>בסיפריה</w:t>
      </w:r>
      <w:proofErr w:type="spellEnd"/>
      <w:r w:rsidRPr="00A32654">
        <w:rPr>
          <w:rFonts w:ascii="David" w:hAnsi="David" w:cs="David"/>
          <w:rtl/>
        </w:rPr>
        <w:t xml:space="preserve"> </w:t>
      </w:r>
      <w:r w:rsidRPr="00A32654">
        <w:rPr>
          <w:rFonts w:ascii="David" w:hAnsi="David" w:cs="David"/>
        </w:rPr>
        <w:t>Pandas</w:t>
      </w:r>
      <w:r w:rsidRPr="00A32654">
        <w:rPr>
          <w:rFonts w:ascii="David" w:hAnsi="David" w:cs="David"/>
          <w:rtl/>
        </w:rPr>
        <w:t xml:space="preserve">, יש להם הכי הרבה ממשקי תכנות יישומים שהוצאו משימוש (55%=93/167). בנוסף גם משתמשים </w:t>
      </w:r>
      <w:proofErr w:type="spellStart"/>
      <w:r w:rsidRPr="00A32654">
        <w:rPr>
          <w:rFonts w:ascii="David" w:hAnsi="David" w:cs="David"/>
          <w:rtl/>
        </w:rPr>
        <w:t>בסיפריה</w:t>
      </w:r>
      <w:proofErr w:type="spellEnd"/>
      <w:r w:rsidRPr="00A32654">
        <w:rPr>
          <w:rFonts w:ascii="David" w:hAnsi="David" w:cs="David"/>
          <w:rtl/>
        </w:rPr>
        <w:t xml:space="preserve"> הזו הכי הרבה (40%=638/1584).</w:t>
      </w:r>
    </w:p>
    <w:p w14:paraId="51611B35" w14:textId="0236D411" w:rsidR="00D1683B" w:rsidRPr="00A32654" w:rsidRDefault="00290C23" w:rsidP="00A32654">
      <w:pPr>
        <w:bidi/>
        <w:spacing w:line="360" w:lineRule="auto"/>
        <w:rPr>
          <w:rFonts w:ascii="David" w:hAnsi="David" w:cs="David"/>
          <w:rtl/>
        </w:rPr>
      </w:pPr>
      <w:r w:rsidRPr="00A32654">
        <w:rPr>
          <w:rFonts w:ascii="David" w:hAnsi="David" w:cs="David"/>
          <w:rtl/>
        </w:rPr>
        <w:t>מפתחים בדרך כלל משתמשים באסטרטגיות הבאות בשביל לתקן את השגיאות הנ״ל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8721B0" w:rsidRPr="008721B0">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4E2F89E0"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ת.</w:t>
      </w:r>
    </w:p>
    <w:p w14:paraId="14453D62" w14:textId="052167CC"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גרסאות של התלויות הישירות שנחוצות בספריות שתחת קונפליקט.</w:t>
      </w:r>
    </w:p>
    <w:p w14:paraId="6CAF3B12" w14:textId="174E59EC"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שתחת קונפליקט, תוך שמירה על אלה שטרנזיטיביות. יש צורך לישר קו בין התלויות הישירות לאלה </w:t>
      </w:r>
      <w:proofErr w:type="spellStart"/>
      <w:r w:rsidRPr="00A32654">
        <w:rPr>
          <w:rFonts w:ascii="David" w:hAnsi="David" w:cs="David"/>
          <w:rtl/>
        </w:rPr>
        <w:t>הטרזיטיביות</w:t>
      </w:r>
      <w:proofErr w:type="spellEnd"/>
      <w:r w:rsidRPr="00A32654">
        <w:rPr>
          <w:rFonts w:ascii="David" w:hAnsi="David" w:cs="David"/>
          <w:rtl/>
        </w:rPr>
        <w:t>. כאשר זה לא מתאפשר, מפתחים לרוב יבחרו למחוק את התלויות הישירות שיוצרות קונפליקטים.</w:t>
      </w:r>
    </w:p>
    <w:p w14:paraId="470ADD39" w14:textId="0A426D69"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שדרוג, או שנמוך, של סביבות וכלי פיתוח. תלויות עם קונפליקטים בין הסביבה </w:t>
      </w:r>
      <w:proofErr w:type="spellStart"/>
      <w:r w:rsidRPr="00A32654">
        <w:rPr>
          <w:rFonts w:ascii="David" w:hAnsi="David" w:cs="David"/>
          <w:rtl/>
        </w:rPr>
        <w:t>המקומים</w:t>
      </w:r>
      <w:proofErr w:type="spellEnd"/>
      <w:r w:rsidRPr="00A32654">
        <w:rPr>
          <w:rFonts w:ascii="David" w:hAnsi="David" w:cs="David"/>
          <w:rtl/>
        </w:rPr>
        <w:t xml:space="preserve"> למרוחקת, בדרך כלל נפתרות על ידי שדרוג, או שנמוך, גרסאות של כלי הפיתוח.</w:t>
      </w:r>
    </w:p>
    <w:p w14:paraId="1A795795" w14:textId="48E79048"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יצירה של סביבה מבודדת. זה פתרון אפשרי למקרה של חוסר התאמה בין סביבה </w:t>
      </w:r>
      <w:proofErr w:type="spellStart"/>
      <w:r w:rsidRPr="00A32654">
        <w:rPr>
          <w:rFonts w:ascii="David" w:hAnsi="David" w:cs="David"/>
          <w:rtl/>
        </w:rPr>
        <w:t>מקומים</w:t>
      </w:r>
      <w:proofErr w:type="spellEnd"/>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7" w:name="_Toc145862474"/>
      <w:bookmarkStart w:id="68" w:name="_Toc145862973"/>
      <w:bookmarkStart w:id="69" w:name="_Toc145863071"/>
      <w:bookmarkStart w:id="70" w:name="_Ref145863235"/>
      <w:bookmarkStart w:id="71" w:name="_Ref145863429"/>
      <w:bookmarkStart w:id="72" w:name="_Ref145863559"/>
      <w:r w:rsidRPr="00A32654">
        <w:rPr>
          <w:rFonts w:ascii="David" w:hAnsi="David" w:cs="David"/>
          <w:rtl/>
        </w:rPr>
        <w:br w:type="page"/>
      </w:r>
    </w:p>
    <w:p w14:paraId="5BB87BCC" w14:textId="1CA37A04" w:rsidR="00463740" w:rsidRPr="00A32654" w:rsidRDefault="00463740" w:rsidP="00A32654">
      <w:pPr>
        <w:pStyle w:val="Heading2"/>
        <w:numPr>
          <w:ilvl w:val="1"/>
          <w:numId w:val="5"/>
        </w:numPr>
        <w:bidi/>
        <w:spacing w:line="360" w:lineRule="auto"/>
        <w:rPr>
          <w:rFonts w:ascii="David" w:hAnsi="David" w:cs="David"/>
          <w:sz w:val="24"/>
          <w:szCs w:val="24"/>
          <w:rtl/>
        </w:rPr>
      </w:pPr>
      <w:bookmarkStart w:id="73" w:name="_Ref152427171"/>
      <w:r w:rsidRPr="00A32654">
        <w:rPr>
          <w:rFonts w:ascii="David" w:hAnsi="David" w:cs="David"/>
          <w:sz w:val="24"/>
          <w:szCs w:val="24"/>
          <w:rtl/>
        </w:rPr>
        <w:lastRenderedPageBreak/>
        <w:t>מהו אופן הדוקומנטציה?</w:t>
      </w:r>
      <w:bookmarkEnd w:id="67"/>
      <w:bookmarkEnd w:id="68"/>
      <w:bookmarkEnd w:id="69"/>
      <w:bookmarkEnd w:id="70"/>
      <w:bookmarkEnd w:id="71"/>
      <w:bookmarkEnd w:id="72"/>
      <w:bookmarkEnd w:id="73"/>
    </w:p>
    <w:p w14:paraId="3A08AB6E" w14:textId="60F8CB8B" w:rsidR="001351E3" w:rsidRPr="00A32654" w:rsidRDefault="00CE1361" w:rsidP="00A32654">
      <w:pPr>
        <w:bidi/>
        <w:spacing w:line="360" w:lineRule="auto"/>
        <w:rPr>
          <w:rFonts w:ascii="David" w:hAnsi="David" w:cs="David"/>
          <w:rtl/>
        </w:rPr>
      </w:pP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משתמשות בשיטות ספציפיות על מנת להוציא משימוש ממשק תכנות יישומים מסוים, מה שגורם לצורך הרבה יותר גדול לדוקומנטציה הרבה יותר מדויקת ומסודרת של שינויים.</w:t>
      </w:r>
    </w:p>
    <w:p w14:paraId="2664AF62" w14:textId="77777777"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דוקומנטציה. </w:t>
      </w:r>
    </w:p>
    <w:p w14:paraId="3CCD8900" w14:textId="3E0A93F7"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וב דוקומנטציה של אותם ממשקים. דבר זה בהרבה מקרים מוביל לטעויות.</w:t>
      </w:r>
    </w:p>
    <w:p w14:paraId="11D769C3" w14:textId="7EAABB45"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proofErr w:type="spellStart"/>
      <w:r w:rsidRPr="00A32654">
        <w:rPr>
          <w:rFonts w:ascii="David" w:hAnsi="David" w:cs="David"/>
          <w:rtl/>
        </w:rPr>
        <w:t>דפרקציה</w:t>
      </w:r>
      <w:proofErr w:type="spellEnd"/>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קטן </w:t>
      </w:r>
      <w:proofErr w:type="spellStart"/>
      <w:r w:rsidRPr="00A32654">
        <w:rPr>
          <w:rFonts w:ascii="David" w:hAnsi="David" w:cs="David"/>
          <w:rtl/>
        </w:rPr>
        <w:t>מהסיפריות</w:t>
      </w:r>
      <w:proofErr w:type="spellEnd"/>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8721B0" w:rsidRPr="008721B0">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54549285" w:rsidR="00F03ACF" w:rsidRPr="00A32654" w:rsidRDefault="00F03ACF" w:rsidP="00A32654">
      <w:pPr>
        <w:pStyle w:val="Caption"/>
        <w:bidi/>
        <w:spacing w:line="360" w:lineRule="auto"/>
        <w:jc w:val="center"/>
        <w:rPr>
          <w:rFonts w:ascii="David" w:hAnsi="David" w:cs="David"/>
          <w:rtl/>
        </w:rPr>
      </w:pPr>
      <w:bookmarkStart w:id="74" w:name="_Toc15354019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6</w:t>
      </w:r>
      <w:r w:rsidRPr="00A32654">
        <w:rPr>
          <w:rFonts w:ascii="David" w:hAnsi="David" w:cs="David"/>
          <w:rtl/>
        </w:rPr>
        <w:fldChar w:fldCharType="end"/>
      </w:r>
      <w:r w:rsidRPr="00A32654">
        <w:rPr>
          <w:rFonts w:ascii="David" w:hAnsi="David" w:cs="David"/>
          <w:rtl/>
        </w:rPr>
        <w:t>: ממשקי תכנות יישומים שהוצאו משימוש ללא דוקומנטציה</w:t>
      </w:r>
      <w:bookmarkEnd w:id="74"/>
    </w:p>
    <w:p w14:paraId="59E2E6F4" w14:textId="77777777" w:rsidR="001351E3" w:rsidRPr="00A32654" w:rsidRDefault="001351E3" w:rsidP="00A32654">
      <w:pPr>
        <w:bidi/>
        <w:spacing w:line="360" w:lineRule="auto"/>
        <w:rPr>
          <w:rFonts w:ascii="David" w:hAnsi="David" w:cs="David"/>
          <w:rtl/>
        </w:rPr>
      </w:pPr>
    </w:p>
    <w:p w14:paraId="0421B676" w14:textId="33433A8A"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קרוב ל-30% מתוך כל הממשקים, שיש להם דוקומנטציה,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8721B0" w:rsidRPr="008721B0">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3BD13A1C" w:rsidR="00DC5ABC" w:rsidRPr="00A32654" w:rsidRDefault="00DC5ABC" w:rsidP="00A32654">
      <w:pPr>
        <w:pStyle w:val="Caption"/>
        <w:bidi/>
        <w:spacing w:line="360" w:lineRule="auto"/>
        <w:jc w:val="center"/>
        <w:rPr>
          <w:rFonts w:ascii="David" w:hAnsi="David" w:cs="David"/>
          <w:rtl/>
        </w:rPr>
      </w:pPr>
      <w:bookmarkStart w:id="75" w:name="_Toc15354020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5"/>
    </w:p>
    <w:p w14:paraId="7FC459DD" w14:textId="7EEFD222"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proofErr w:type="spellStart"/>
      <w:r w:rsidR="003D3C9C" w:rsidRPr="00A32654">
        <w:rPr>
          <w:rFonts w:ascii="David" w:hAnsi="David" w:cs="David"/>
          <w:rtl/>
        </w:rPr>
        <w:t>הדפרקציה</w:t>
      </w:r>
      <w:proofErr w:type="spellEnd"/>
      <w:r w:rsidR="003D3C9C" w:rsidRPr="00A32654">
        <w:rPr>
          <w:rFonts w:ascii="David" w:hAnsi="David" w:cs="David"/>
          <w:rtl/>
        </w:rPr>
        <w:t xml:space="preserve"> האחרים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8721B0" w:rsidRPr="008721B0">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4D4D69DA"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proofErr w:type="spellStart"/>
      <w:r w:rsidRPr="00A32654">
        <w:rPr>
          <w:rFonts w:ascii="David" w:hAnsi="David" w:cs="David"/>
          <w:rtl/>
        </w:rPr>
        <w:t>הדפרקציה</w:t>
      </w:r>
      <w:proofErr w:type="spellEnd"/>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0E3C9F77" w:rsidR="001351E3" w:rsidRPr="00A32654" w:rsidRDefault="00CD0469" w:rsidP="00A32654">
      <w:pPr>
        <w:pStyle w:val="Caption"/>
        <w:bidi/>
        <w:spacing w:line="360" w:lineRule="auto"/>
        <w:jc w:val="center"/>
        <w:rPr>
          <w:rFonts w:ascii="David" w:hAnsi="David" w:cs="David"/>
          <w:rtl/>
        </w:rPr>
      </w:pPr>
      <w:bookmarkStart w:id="76" w:name="_Ref145858294"/>
      <w:bookmarkStart w:id="77" w:name="_Toc15354020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8</w:t>
      </w:r>
      <w:r w:rsidRPr="00A32654">
        <w:rPr>
          <w:rFonts w:ascii="David" w:hAnsi="David" w:cs="David"/>
          <w:rtl/>
        </w:rPr>
        <w:fldChar w:fldCharType="end"/>
      </w:r>
      <w:bookmarkEnd w:id="76"/>
      <w:r w:rsidRPr="00A32654">
        <w:rPr>
          <w:rFonts w:ascii="David" w:hAnsi="David" w:cs="David"/>
          <w:rtl/>
        </w:rPr>
        <w:t>: דוגמא - ממש תכנות יישומים מוגדר בצורה לא ברורה</w:t>
      </w:r>
      <w:bookmarkEnd w:id="77"/>
    </w:p>
    <w:p w14:paraId="34226EE9" w14:textId="77777777" w:rsidR="00CD0469" w:rsidRPr="00A32654" w:rsidRDefault="00CD0469" w:rsidP="00A32654">
      <w:pPr>
        <w:bidi/>
        <w:spacing w:line="360" w:lineRule="auto"/>
        <w:rPr>
          <w:rFonts w:ascii="David" w:hAnsi="David" w:cs="David"/>
          <w:rtl/>
        </w:rPr>
      </w:pPr>
    </w:p>
    <w:p w14:paraId="7C37F697" w14:textId="603D56E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הדוקומנטציה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8</w:t>
      </w:r>
      <w:r w:rsidRPr="00A32654">
        <w:rPr>
          <w:rFonts w:ascii="David" w:hAnsi="David" w:cs="David"/>
          <w:rtl/>
        </w:rPr>
        <w:fldChar w:fldCharType="end"/>
      </w:r>
      <w:r w:rsidRPr="00A32654">
        <w:rPr>
          <w:rFonts w:ascii="David" w:hAnsi="David" w:cs="David"/>
          <w:rtl/>
        </w:rPr>
        <w:t xml:space="preserve"> מציג דוקומנטציה לא ברורה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כאשר זה מתייחס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189AAE2F"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בדוקומנטציה הרשמית של </w:t>
      </w:r>
      <w:proofErr w:type="spellStart"/>
      <w:r w:rsidRPr="00A32654">
        <w:rPr>
          <w:rFonts w:ascii="David" w:hAnsi="David" w:cs="David"/>
          <w:rtl/>
        </w:rPr>
        <w:t>הסיפריות</w:t>
      </w:r>
      <w:proofErr w:type="spellEnd"/>
      <w:r w:rsidRPr="00A32654">
        <w:rPr>
          <w:rFonts w:ascii="David" w:hAnsi="David" w:cs="David"/>
          <w:rtl/>
        </w:rPr>
        <w:t xml:space="preserve"> שלהם. מבחינת אלה שיש להם דוקומנטציה, </w:t>
      </w:r>
      <w:proofErr w:type="spellStart"/>
      <w:r w:rsidRPr="00A32654">
        <w:rPr>
          <w:rFonts w:ascii="David" w:hAnsi="David" w:cs="David"/>
          <w:rtl/>
        </w:rPr>
        <w:t>לצערינו</w:t>
      </w:r>
      <w:proofErr w:type="spellEnd"/>
      <w:r w:rsidRPr="00A32654">
        <w:rPr>
          <w:rFonts w:ascii="David" w:hAnsi="David" w:cs="David"/>
          <w:rtl/>
        </w:rPr>
        <w:t xml:space="preserve">, לא לכולם יש אלטרנטיבה כלשהי שתעזור למפתחים </w:t>
      </w:r>
      <w:proofErr w:type="spellStart"/>
      <w:r w:rsidRPr="00A32654">
        <w:rPr>
          <w:rFonts w:ascii="David" w:hAnsi="David" w:cs="David"/>
          <w:rtl/>
        </w:rPr>
        <w:t>להמנע</w:t>
      </w:r>
      <w:proofErr w:type="spellEnd"/>
      <w:r w:rsidRPr="00A32654">
        <w:rPr>
          <w:rFonts w:ascii="David" w:hAnsi="David" w:cs="David"/>
          <w:rtl/>
        </w:rPr>
        <w:t xml:space="preserve"> משימוש של ממשקים שהוצאו משימוש.</w:t>
      </w:r>
    </w:p>
    <w:p w14:paraId="719FBC5E" w14:textId="3EF30655"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8" w:name="_Toc145862475"/>
      <w:bookmarkStart w:id="79" w:name="_Toc145862974"/>
      <w:bookmarkStart w:id="80" w:name="_Toc145863072"/>
      <w:bookmarkStart w:id="81" w:name="_Ref145863240"/>
      <w:bookmarkStart w:id="82" w:name="_Ref145863432"/>
      <w:bookmarkStart w:id="83" w:name="_Ref145863564"/>
      <w:r w:rsidRPr="00A32654">
        <w:rPr>
          <w:rFonts w:ascii="David" w:hAnsi="David" w:cs="David"/>
          <w:sz w:val="24"/>
          <w:szCs w:val="24"/>
          <w:rtl/>
        </w:rPr>
        <w:lastRenderedPageBreak/>
        <w:t>איך הקהילה מגיבה?</w:t>
      </w:r>
      <w:bookmarkEnd w:id="78"/>
      <w:bookmarkEnd w:id="79"/>
      <w:bookmarkEnd w:id="80"/>
      <w:bookmarkEnd w:id="81"/>
      <w:bookmarkEnd w:id="82"/>
      <w:bookmarkEnd w:id="83"/>
    </w:p>
    <w:p w14:paraId="46A492C7" w14:textId="4729991C"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8721B0" w:rsidRPr="008721B0">
            <w:rPr>
              <w:rFonts w:ascii="David" w:hAnsi="David" w:cs="David"/>
              <w:noProof/>
            </w:rPr>
            <w:t>[14]</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w:t>
      </w:r>
      <w:proofErr w:type="spellStart"/>
      <w:r w:rsidR="00600E64" w:rsidRPr="00A32654">
        <w:rPr>
          <w:rFonts w:ascii="David" w:hAnsi="David" w:cs="David"/>
          <w:rtl/>
        </w:rPr>
        <w:t>רישמי</w:t>
      </w:r>
      <w:proofErr w:type="spellEnd"/>
      <w:r w:rsidR="00600E64" w:rsidRPr="00A32654">
        <w:rPr>
          <w:rFonts w:ascii="David" w:hAnsi="David" w:cs="David"/>
          <w:rtl/>
        </w:rPr>
        <w:t xml:space="preserve"> של </w:t>
      </w:r>
      <w:r w:rsidR="00600E64" w:rsidRPr="00A32654">
        <w:rPr>
          <w:rFonts w:ascii="David" w:hAnsi="David" w:cs="David"/>
        </w:rPr>
        <w:t>Stack Overflow</w:t>
      </w:r>
      <w:r w:rsidR="00600E64" w:rsidRPr="00A32654">
        <w:rPr>
          <w:rFonts w:ascii="David" w:hAnsi="David" w:cs="David"/>
          <w:rtl/>
        </w:rPr>
        <w:t xml:space="preserve"> (</w:t>
      </w:r>
      <w:proofErr w:type="spellStart"/>
      <w:r w:rsidR="00600E64" w:rsidRPr="00A32654">
        <w:rPr>
          <w:rFonts w:ascii="David" w:hAnsi="David" w:cs="David"/>
        </w:rPr>
        <w:t>Sotorrent</w:t>
      </w:r>
      <w:proofErr w:type="spellEnd"/>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8721B0" w:rsidRPr="008721B0">
            <w:rPr>
              <w:rFonts w:ascii="David" w:hAnsi="David" w:cs="David"/>
              <w:noProof/>
            </w:rPr>
            <w:t>[15]</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2045CF5F" w:rsidR="00AC5607" w:rsidRPr="00A32654" w:rsidRDefault="00AC5607" w:rsidP="00A32654">
      <w:pPr>
        <w:pStyle w:val="Caption"/>
        <w:bidi/>
        <w:spacing w:line="360" w:lineRule="auto"/>
        <w:jc w:val="center"/>
        <w:rPr>
          <w:rFonts w:ascii="David" w:hAnsi="David" w:cs="David"/>
          <w:rtl/>
        </w:rPr>
      </w:pPr>
      <w:bookmarkStart w:id="84" w:name="_Toc15354020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9</w:t>
      </w:r>
      <w:r w:rsidRPr="00A32654">
        <w:rPr>
          <w:rFonts w:ascii="David" w:hAnsi="David" w:cs="David"/>
          <w:rtl/>
        </w:rPr>
        <w:fldChar w:fldCharType="end"/>
      </w:r>
      <w:r w:rsidRPr="00A32654">
        <w:rPr>
          <w:rFonts w:ascii="David" w:hAnsi="David" w:cs="David"/>
          <w:rtl/>
        </w:rPr>
        <w:t xml:space="preserve">: התפלגות של </w:t>
      </w:r>
      <w:proofErr w:type="spellStart"/>
      <w:r w:rsidRPr="00A32654">
        <w:rPr>
          <w:rFonts w:ascii="David" w:hAnsi="David" w:cs="David"/>
          <w:rtl/>
        </w:rPr>
        <w:t>פסוטים</w:t>
      </w:r>
      <w:proofErr w:type="spellEnd"/>
      <w:r w:rsidRPr="00A32654">
        <w:rPr>
          <w:rFonts w:ascii="David" w:hAnsi="David" w:cs="David"/>
          <w:rtl/>
        </w:rPr>
        <w:t xml:space="preserve"> שקשורים לממשקי תכנות יישומים שהוצאו משימוש לפי שפת תכנות</w:t>
      </w:r>
      <w:bookmarkEnd w:id="84"/>
    </w:p>
    <w:p w14:paraId="23509F27" w14:textId="77777777" w:rsidR="000C4F6A" w:rsidRPr="00A32654" w:rsidRDefault="000C4F6A" w:rsidP="00A32654">
      <w:pPr>
        <w:bidi/>
        <w:spacing w:line="360" w:lineRule="auto"/>
        <w:rPr>
          <w:rFonts w:ascii="David" w:hAnsi="David" w:cs="David"/>
          <w:rtl/>
        </w:rPr>
      </w:pPr>
    </w:p>
    <w:p w14:paraId="5734A7BC" w14:textId="1191BB4B"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xml:space="preserve">. למרות זאת, לאחר שהגיעה לשיא בשנת 2015, כמות </w:t>
      </w:r>
      <w:proofErr w:type="spellStart"/>
      <w:r w:rsidRPr="00A32654">
        <w:rPr>
          <w:rFonts w:ascii="David" w:hAnsi="David" w:cs="David"/>
          <w:rtl/>
        </w:rPr>
        <w:t>הפסוטים</w:t>
      </w:r>
      <w:proofErr w:type="spellEnd"/>
      <w:r w:rsidRPr="00A32654">
        <w:rPr>
          <w:rFonts w:ascii="David" w:hAnsi="David" w:cs="David"/>
          <w:rtl/>
        </w:rPr>
        <w:t xml:space="preserve">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5749B551"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202DA9" w:rsidRPr="00A32654">
        <w:rPr>
          <w:rFonts w:ascii="David" w:hAnsi="David" w:cs="David"/>
          <w:rtl/>
        </w:rPr>
        <w:t xml:space="preserve">אמוציות של מפתחים כלפי הדיונים על </w:t>
      </w:r>
      <w:proofErr w:type="spellStart"/>
      <w:r w:rsidR="00202DA9" w:rsidRPr="00A32654">
        <w:rPr>
          <w:rFonts w:ascii="David" w:hAnsi="David" w:cs="David"/>
          <w:rtl/>
        </w:rPr>
        <w:t>דפרקציות</w:t>
      </w:r>
      <w:proofErr w:type="spellEnd"/>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8721B0" w:rsidRPr="008721B0">
            <w:rPr>
              <w:rFonts w:ascii="David" w:hAnsi="David" w:cs="David"/>
              <w:noProof/>
            </w:rPr>
            <w:t>[16]</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8721B0" w:rsidRPr="008721B0">
            <w:rPr>
              <w:rFonts w:ascii="David" w:hAnsi="David" w:cs="David"/>
              <w:noProof/>
            </w:rPr>
            <w:t>[17]</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1CB20607" w:rsidR="00CD0469" w:rsidRPr="00A32654" w:rsidRDefault="00147F70" w:rsidP="00A32654">
      <w:pPr>
        <w:pStyle w:val="Caption"/>
        <w:bidi/>
        <w:spacing w:line="360" w:lineRule="auto"/>
        <w:jc w:val="center"/>
        <w:rPr>
          <w:rFonts w:ascii="David" w:hAnsi="David" w:cs="David"/>
          <w:rtl/>
        </w:rPr>
      </w:pPr>
      <w:bookmarkStart w:id="85" w:name="_Toc15354020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5"/>
    </w:p>
    <w:p w14:paraId="3F9EDF0C" w14:textId="77777777" w:rsidR="00CD0469" w:rsidRPr="00A32654" w:rsidRDefault="00CD0469" w:rsidP="00A32654">
      <w:pPr>
        <w:bidi/>
        <w:spacing w:line="360" w:lineRule="auto"/>
        <w:rPr>
          <w:rFonts w:ascii="David" w:hAnsi="David" w:cs="David"/>
          <w:rtl/>
        </w:rPr>
      </w:pPr>
    </w:p>
    <w:p w14:paraId="72B5E1EA" w14:textId="35ABBD6C"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8721B0" w:rsidRPr="008721B0">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3B232F14" w:rsidR="00F2125B" w:rsidRPr="00A32654" w:rsidRDefault="00F2125B" w:rsidP="00A32654">
      <w:pPr>
        <w:bidi/>
        <w:spacing w:line="360" w:lineRule="auto"/>
        <w:rPr>
          <w:rFonts w:ascii="David" w:hAnsi="David" w:cs="David"/>
          <w:rtl/>
        </w:rPr>
      </w:pPr>
      <w:r w:rsidRPr="00A32654">
        <w:rPr>
          <w:rFonts w:ascii="David" w:hAnsi="David" w:cs="David"/>
          <w:rtl/>
        </w:rPr>
        <w:t xml:space="preserve">האיור הבא מציג דוגמא, בה מפתח מתלונן לגבי הוצאה משימוש של ממש תכנות יישומים, כמו כן, החוסר פירוט של הדוקומנטציה עבור אותה </w:t>
      </w:r>
      <w:proofErr w:type="spellStart"/>
      <w:r w:rsidRPr="00A32654">
        <w:rPr>
          <w:rFonts w:ascii="David" w:hAnsi="David" w:cs="David"/>
          <w:rtl/>
        </w:rPr>
        <w:t>דפרקציה</w:t>
      </w:r>
      <w:proofErr w:type="spellEnd"/>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213ED884" w:rsidR="00CA5BA4" w:rsidRPr="00A32654" w:rsidRDefault="00D65E86" w:rsidP="00A32654">
      <w:pPr>
        <w:pStyle w:val="Caption"/>
        <w:bidi/>
        <w:spacing w:line="360" w:lineRule="auto"/>
        <w:jc w:val="center"/>
        <w:rPr>
          <w:rFonts w:ascii="David" w:hAnsi="David" w:cs="David"/>
          <w:rtl/>
        </w:rPr>
      </w:pPr>
      <w:bookmarkStart w:id="86" w:name="_Toc15354020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1</w:t>
      </w:r>
      <w:r w:rsidRPr="00A32654">
        <w:rPr>
          <w:rFonts w:ascii="David" w:hAnsi="David" w:cs="David"/>
          <w:rtl/>
        </w:rPr>
        <w:fldChar w:fldCharType="end"/>
      </w:r>
      <w:r w:rsidRPr="00A32654">
        <w:rPr>
          <w:rFonts w:ascii="David" w:hAnsi="David" w:cs="David"/>
          <w:rtl/>
        </w:rPr>
        <w:t>: דוגמא - מפתח שמתלונן על צורת הדוקומנטציה</w:t>
      </w:r>
      <w:bookmarkEnd w:id="86"/>
    </w:p>
    <w:p w14:paraId="4396057D" w14:textId="77777777" w:rsidR="001B44A2" w:rsidRPr="00A32654" w:rsidRDefault="001B44A2" w:rsidP="00A32654">
      <w:pPr>
        <w:bidi/>
        <w:spacing w:line="360" w:lineRule="auto"/>
        <w:rPr>
          <w:rFonts w:ascii="David" w:hAnsi="David" w:cs="David"/>
          <w:rtl/>
        </w:rPr>
      </w:pPr>
    </w:p>
    <w:p w14:paraId="3DBE860B" w14:textId="2B179AAF"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proofErr w:type="spellStart"/>
      <w:r w:rsidRPr="00A32654">
        <w:rPr>
          <w:rFonts w:ascii="David" w:hAnsi="David" w:cs="David"/>
          <w:rtl/>
        </w:rPr>
        <w:t>דפרקציה</w:t>
      </w:r>
      <w:proofErr w:type="spellEnd"/>
      <w:r w:rsidRPr="00A32654">
        <w:rPr>
          <w:rFonts w:ascii="David" w:hAnsi="David" w:cs="David"/>
          <w:rtl/>
        </w:rPr>
        <w:t xml:space="preserve"> של ממשקים. לכן, יש צורך בלהבין את ההתנהגות של </w:t>
      </w:r>
      <w:proofErr w:type="spellStart"/>
      <w:r w:rsidRPr="00A32654">
        <w:rPr>
          <w:rFonts w:ascii="David" w:hAnsi="David" w:cs="David"/>
          <w:rtl/>
        </w:rPr>
        <w:t>דפרקציות</w:t>
      </w:r>
      <w:proofErr w:type="spellEnd"/>
      <w:r w:rsidRPr="00A32654">
        <w:rPr>
          <w:rFonts w:ascii="David" w:hAnsi="David" w:cs="David"/>
          <w:rtl/>
        </w:rPr>
        <w:t xml:space="preserve"> בעולם של </w:t>
      </w:r>
      <w:proofErr w:type="spellStart"/>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הסוג הזה.</w:t>
      </w:r>
    </w:p>
    <w:p w14:paraId="30E1DB33" w14:textId="5163661F" w:rsidR="00B228FA" w:rsidRPr="00A32654" w:rsidRDefault="00B228FA" w:rsidP="00A32654">
      <w:pPr>
        <w:spacing w:after="0" w:line="360" w:lineRule="auto"/>
        <w:jc w:val="left"/>
        <w:rPr>
          <w:rFonts w:ascii="David" w:hAnsi="David" w:cs="David"/>
          <w:b/>
          <w:bCs/>
          <w:rtl/>
        </w:rPr>
      </w:pPr>
      <w:bookmarkStart w:id="87" w:name="_Toc145862476"/>
      <w:bookmarkStart w:id="88" w:name="_Toc145862975"/>
      <w:bookmarkStart w:id="89" w:name="_Toc145863073"/>
      <w:bookmarkStart w:id="90" w:name="_Ref145863248"/>
      <w:bookmarkStart w:id="91" w:name="_Ref145863436"/>
      <w:bookmarkStart w:id="92" w:name="_Ref145863567"/>
    </w:p>
    <w:p w14:paraId="6C14F653" w14:textId="77777777" w:rsidR="00413380" w:rsidRDefault="00413380">
      <w:pPr>
        <w:spacing w:after="0"/>
        <w:jc w:val="left"/>
        <w:rPr>
          <w:rFonts w:ascii="David" w:hAnsi="David" w:cs="David"/>
          <w:b/>
          <w:bCs/>
          <w:rtl/>
        </w:rPr>
      </w:pPr>
      <w:bookmarkStart w:id="93"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7"/>
      <w:bookmarkEnd w:id="88"/>
      <w:bookmarkEnd w:id="89"/>
      <w:bookmarkEnd w:id="90"/>
      <w:bookmarkEnd w:id="91"/>
      <w:bookmarkEnd w:id="92"/>
      <w:bookmarkEnd w:id="93"/>
    </w:p>
    <w:p w14:paraId="2D4F1BEE" w14:textId="42BA81EB"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ניתן לראות שמפתחים לרוב מיישמים את ארבעת השיטות הבאות כאשר מתקנים בע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4" w:name="_Toc145862477"/>
      <w:bookmarkStart w:id="95" w:name="_Toc145862976"/>
      <w:bookmarkStart w:id="96" w:name="_Toc145863074"/>
      <w:bookmarkStart w:id="97" w:name="_Ref145863256"/>
      <w:bookmarkStart w:id="98" w:name="_Ref145863439"/>
      <w:bookmarkStart w:id="99" w:name="_Ref145863571"/>
      <w:r w:rsidRPr="00A32654">
        <w:rPr>
          <w:rFonts w:ascii="David" w:hAnsi="David" w:cs="David"/>
          <w:sz w:val="24"/>
          <w:szCs w:val="24"/>
          <w:rtl/>
        </w:rPr>
        <w:t>החלפה לממשק תכנות יישומים אחר</w:t>
      </w:r>
      <w:bookmarkEnd w:id="94"/>
      <w:bookmarkEnd w:id="95"/>
      <w:bookmarkEnd w:id="96"/>
      <w:bookmarkEnd w:id="97"/>
      <w:bookmarkEnd w:id="98"/>
      <w:bookmarkEnd w:id="99"/>
    </w:p>
    <w:p w14:paraId="7D63D9B7" w14:textId="3A47DCF8"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סיפרייה</w:t>
      </w:r>
      <w:proofErr w:type="spellEnd"/>
      <w:r w:rsidRPr="00A32654">
        <w:rPr>
          <w:rFonts w:ascii="David" w:hAnsi="David" w:cs="David"/>
          <w:rtl/>
        </w:rPr>
        <w:t xml:space="preserve"> לממשק אחר (לרוב מאותה </w:t>
      </w:r>
      <w:proofErr w:type="spellStart"/>
      <w:r w:rsidRPr="00A32654">
        <w:rPr>
          <w:rFonts w:ascii="David" w:hAnsi="David" w:cs="David"/>
          <w:rtl/>
        </w:rPr>
        <w:t>סיפריה</w:t>
      </w:r>
      <w:proofErr w:type="spellEnd"/>
      <w:r w:rsidRPr="00A32654">
        <w:rPr>
          <w:rFonts w:ascii="David" w:hAnsi="David" w:cs="David"/>
          <w:rtl/>
        </w:rPr>
        <w:t>),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5C1FEF" w:rsidRPr="00A32654">
            <w:rPr>
              <w:rFonts w:ascii="David" w:hAnsi="David" w:cs="David"/>
            </w:rPr>
            <w:instrText xml:space="preserve">CITATION wol17 \l 1033 </w:instrText>
          </w:r>
          <w:r w:rsidR="00B73347" w:rsidRPr="00A32654">
            <w:rPr>
              <w:rFonts w:ascii="David" w:hAnsi="David" w:cs="David"/>
              <w:rtl/>
            </w:rPr>
            <w:fldChar w:fldCharType="separate"/>
          </w:r>
          <w:r w:rsidR="008721B0" w:rsidRPr="008721B0">
            <w:rPr>
              <w:rFonts w:ascii="David" w:hAnsi="David" w:cs="David"/>
              <w:noProof/>
            </w:rPr>
            <w:t>[18]</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6B4D73BF" w:rsidR="006D55EB" w:rsidRPr="00A32654" w:rsidRDefault="00123E5F" w:rsidP="00A32654">
      <w:pPr>
        <w:pStyle w:val="Caption"/>
        <w:bidi/>
        <w:spacing w:line="360" w:lineRule="auto"/>
        <w:jc w:val="center"/>
        <w:rPr>
          <w:rFonts w:ascii="David" w:hAnsi="David" w:cs="David"/>
          <w:rtl/>
        </w:rPr>
      </w:pPr>
      <w:bookmarkStart w:id="100" w:name="_Toc15354020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100"/>
    </w:p>
    <w:p w14:paraId="66B3926D" w14:textId="77777777" w:rsidR="00123E5F" w:rsidRPr="00A32654" w:rsidRDefault="00123E5F" w:rsidP="00A32654">
      <w:pPr>
        <w:bidi/>
        <w:spacing w:line="360" w:lineRule="auto"/>
        <w:rPr>
          <w:rFonts w:ascii="David" w:hAnsi="David" w:cs="David"/>
        </w:rPr>
      </w:pPr>
    </w:p>
    <w:p w14:paraId="386EB0F4" w14:textId="490C997E"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w:t>
      </w:r>
      <w:proofErr w:type="spellStart"/>
      <w:r w:rsidRPr="00A32654">
        <w:rPr>
          <w:rFonts w:ascii="David" w:hAnsi="David" w:cs="David"/>
          <w:rtl/>
        </w:rPr>
        <w:t>בסיפרייה</w:t>
      </w:r>
      <w:proofErr w:type="spellEnd"/>
      <w:r w:rsidRPr="00A32654">
        <w:rPr>
          <w:rFonts w:ascii="David" w:hAnsi="David" w:cs="David"/>
          <w:rtl/>
        </w:rPr>
        <w:t xml:space="preserve">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יפרי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101" w:name="_Toc145862478"/>
      <w:bookmarkStart w:id="102" w:name="_Toc145862977"/>
      <w:bookmarkStart w:id="103" w:name="_Toc145863075"/>
      <w:bookmarkStart w:id="104" w:name="_Ref145863260"/>
      <w:bookmarkStart w:id="105" w:name="_Ref145863445"/>
      <w:bookmarkStart w:id="106" w:name="_Ref145863574"/>
      <w:r w:rsidRPr="00A32654">
        <w:rPr>
          <w:rFonts w:ascii="David" w:hAnsi="David" w:cs="David"/>
          <w:sz w:val="24"/>
          <w:szCs w:val="24"/>
          <w:rtl/>
        </w:rPr>
        <w:t>לתפוס שגיאות מסוגים שונים</w:t>
      </w:r>
      <w:bookmarkEnd w:id="101"/>
      <w:bookmarkEnd w:id="102"/>
      <w:bookmarkEnd w:id="103"/>
      <w:bookmarkEnd w:id="104"/>
      <w:bookmarkEnd w:id="105"/>
      <w:bookmarkEnd w:id="106"/>
    </w:p>
    <w:p w14:paraId="5EA19A03" w14:textId="1F6E5094"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5C1FEF" w:rsidRPr="00A32654">
            <w:rPr>
              <w:rFonts w:ascii="David" w:hAnsi="David" w:cs="David"/>
            </w:rPr>
            <w:instrText xml:space="preserve">CITATION jpa17 \l 1037 </w:instrText>
          </w:r>
          <w:r w:rsidR="001E1903" w:rsidRPr="00A32654">
            <w:rPr>
              <w:rFonts w:ascii="David" w:hAnsi="David" w:cs="David"/>
              <w:rtl/>
            </w:rPr>
            <w:fldChar w:fldCharType="separate"/>
          </w:r>
          <w:r w:rsidR="008721B0" w:rsidRPr="008721B0">
            <w:rPr>
              <w:rFonts w:ascii="David" w:hAnsi="David" w:cs="David"/>
              <w:noProof/>
            </w:rPr>
            <w:t>[19]</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1A688EA1" w:rsidR="00D33F42" w:rsidRPr="00A32654" w:rsidRDefault="00312159" w:rsidP="00A32654">
      <w:pPr>
        <w:pStyle w:val="Caption"/>
        <w:bidi/>
        <w:spacing w:line="360" w:lineRule="auto"/>
        <w:jc w:val="center"/>
        <w:rPr>
          <w:rFonts w:ascii="David" w:hAnsi="David" w:cs="David"/>
          <w:rtl/>
        </w:rPr>
      </w:pPr>
      <w:bookmarkStart w:id="107" w:name="_Ref145863900"/>
      <w:bookmarkStart w:id="108" w:name="_Toc15354020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3</w:t>
      </w:r>
      <w:r w:rsidRPr="00A32654">
        <w:rPr>
          <w:rFonts w:ascii="David" w:hAnsi="David" w:cs="David"/>
          <w:rtl/>
        </w:rPr>
        <w:fldChar w:fldCharType="end"/>
      </w:r>
      <w:bookmarkEnd w:id="107"/>
      <w:r w:rsidRPr="00A32654">
        <w:rPr>
          <w:rFonts w:ascii="David" w:hAnsi="David" w:cs="David"/>
          <w:rtl/>
        </w:rPr>
        <w:t>: תפיסת שגיאות</w:t>
      </w:r>
      <w:bookmarkEnd w:id="108"/>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14948BEA"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Pr="00A32654">
        <w:rPr>
          <w:rFonts w:ascii="David" w:hAnsi="David" w:cs="David"/>
          <w:rtl/>
        </w:rPr>
        <w:t>, אך רק במקרים של חוסר התאמה אחורה ולא במקרים באמת קורים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9" w:name="_Toc145862479"/>
      <w:bookmarkStart w:id="110" w:name="_Toc145862978"/>
      <w:bookmarkStart w:id="111" w:name="_Toc145863076"/>
      <w:bookmarkStart w:id="112" w:name="_Ref145863263"/>
      <w:bookmarkStart w:id="113" w:name="_Ref145863448"/>
      <w:bookmarkStart w:id="114"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9"/>
      <w:bookmarkEnd w:id="110"/>
      <w:bookmarkEnd w:id="111"/>
      <w:bookmarkEnd w:id="112"/>
      <w:bookmarkEnd w:id="113"/>
      <w:bookmarkEnd w:id="114"/>
    </w:p>
    <w:p w14:paraId="11126B4C" w14:textId="45A35C32" w:rsidR="006F4ED4" w:rsidRPr="00A32654" w:rsidRDefault="00C1376B" w:rsidP="00A32654">
      <w:pPr>
        <w:bidi/>
        <w:spacing w:line="360" w:lineRule="auto"/>
        <w:rPr>
          <w:rFonts w:ascii="David" w:hAnsi="David" w:cs="David"/>
          <w:rtl/>
        </w:rPr>
      </w:pPr>
      <w:r w:rsidRPr="00A32654">
        <w:rPr>
          <w:rFonts w:ascii="David" w:hAnsi="David" w:cs="David"/>
          <w:rtl/>
        </w:rPr>
        <w:t xml:space="preserve">שינוים בחתימה של הפונקציה גורמים לשבירה של הפרויקט או להתנהגות לא צפויה,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5C1FEF" w:rsidRPr="00A32654">
            <w:rPr>
              <w:rFonts w:ascii="David" w:hAnsi="David" w:cs="David"/>
            </w:rPr>
            <w:instrText xml:space="preserve">CITATION vis17 \l 1037 </w:instrText>
          </w:r>
          <w:r w:rsidR="00897466" w:rsidRPr="00A32654">
            <w:rPr>
              <w:rFonts w:ascii="David" w:hAnsi="David" w:cs="David"/>
              <w:rtl/>
            </w:rPr>
            <w:fldChar w:fldCharType="separate"/>
          </w:r>
          <w:r w:rsidR="008721B0" w:rsidRPr="008721B0">
            <w:rPr>
              <w:rFonts w:ascii="David" w:hAnsi="David" w:cs="David"/>
              <w:noProof/>
            </w:rPr>
            <w:t>[20]</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68B186A9" w:rsidR="00C1376B" w:rsidRPr="00A32654" w:rsidRDefault="003A1F7E" w:rsidP="00A32654">
      <w:pPr>
        <w:pStyle w:val="Caption"/>
        <w:bidi/>
        <w:spacing w:line="360" w:lineRule="auto"/>
        <w:jc w:val="center"/>
        <w:rPr>
          <w:rFonts w:ascii="David" w:hAnsi="David" w:cs="David"/>
          <w:rtl/>
        </w:rPr>
      </w:pPr>
      <w:bookmarkStart w:id="115" w:name="_Toc15354020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5"/>
    </w:p>
    <w:p w14:paraId="4F04CF73" w14:textId="77777777" w:rsidR="003A1F7E" w:rsidRPr="00A32654" w:rsidRDefault="003A1F7E" w:rsidP="00A32654">
      <w:pPr>
        <w:bidi/>
        <w:spacing w:line="360" w:lineRule="auto"/>
        <w:rPr>
          <w:rFonts w:ascii="David" w:hAnsi="David" w:cs="David"/>
        </w:rPr>
      </w:pPr>
    </w:p>
    <w:p w14:paraId="1AFA68A3" w14:textId="4458D47D" w:rsidR="00897466" w:rsidRPr="00A32654" w:rsidRDefault="002B307A" w:rsidP="00A32654">
      <w:pPr>
        <w:bidi/>
        <w:spacing w:line="360" w:lineRule="auto"/>
        <w:rPr>
          <w:rFonts w:ascii="David" w:hAnsi="David" w:cs="David"/>
          <w:rtl/>
        </w:rPr>
      </w:pPr>
      <w:r w:rsidRPr="00A32654">
        <w:rPr>
          <w:rFonts w:ascii="David" w:hAnsi="David" w:cs="David"/>
          <w:rtl/>
        </w:rPr>
        <w:t>הבעיה שגרמה לבעיה עם הממשק היא שינוי של המיקום של הפרמטרים, לכן, על ידי הוספה של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לזה בעתיד.</w:t>
      </w:r>
    </w:p>
    <w:p w14:paraId="260612A5" w14:textId="26DB0664" w:rsidR="002B307A" w:rsidRPr="00A32654" w:rsidRDefault="002B307A" w:rsidP="00A32654">
      <w:pPr>
        <w:bidi/>
        <w:spacing w:line="360" w:lineRule="auto"/>
        <w:rPr>
          <w:rFonts w:ascii="David" w:hAnsi="David" w:cs="David"/>
          <w:rtl/>
        </w:rPr>
      </w:pPr>
      <w:r w:rsidRPr="00A32654">
        <w:rPr>
          <w:rFonts w:ascii="David" w:hAnsi="David" w:cs="David"/>
          <w:rtl/>
        </w:rPr>
        <w:t xml:space="preserve">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5C1FEF" w:rsidRPr="00A32654">
            <w:rPr>
              <w:rFonts w:ascii="David" w:hAnsi="David" w:cs="David"/>
            </w:rPr>
            <w:instrText xml:space="preserve">CITATION sad18 \l 1037 </w:instrText>
          </w:r>
          <w:r w:rsidRPr="00A32654">
            <w:rPr>
              <w:rFonts w:ascii="David" w:hAnsi="David" w:cs="David"/>
              <w:rtl/>
            </w:rPr>
            <w:fldChar w:fldCharType="separate"/>
          </w:r>
          <w:r w:rsidR="008721B0" w:rsidRPr="008721B0">
            <w:rPr>
              <w:rFonts w:ascii="David" w:hAnsi="David" w:cs="David"/>
              <w:noProof/>
            </w:rPr>
            <w:t>[21]</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4C1161EA" w:rsidR="002B307A" w:rsidRPr="00A32654" w:rsidRDefault="00DF6127" w:rsidP="00A32654">
      <w:pPr>
        <w:pStyle w:val="Caption"/>
        <w:bidi/>
        <w:spacing w:line="360" w:lineRule="auto"/>
        <w:jc w:val="center"/>
        <w:rPr>
          <w:rFonts w:ascii="David" w:hAnsi="David" w:cs="David"/>
        </w:rPr>
      </w:pPr>
      <w:bookmarkStart w:id="116" w:name="_Toc15354020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6"/>
    </w:p>
    <w:p w14:paraId="218FB344" w14:textId="77777777" w:rsidR="002B307A" w:rsidRPr="00A32654" w:rsidRDefault="002B307A" w:rsidP="00A32654">
      <w:pPr>
        <w:bidi/>
        <w:spacing w:line="360" w:lineRule="auto"/>
        <w:rPr>
          <w:rFonts w:ascii="David" w:hAnsi="David" w:cs="David"/>
          <w:rtl/>
        </w:rPr>
      </w:pPr>
    </w:p>
    <w:p w14:paraId="7373EF4B" w14:textId="28B93CE8" w:rsidR="00057B25" w:rsidRPr="00A32654" w:rsidRDefault="00057B25" w:rsidP="00A32654">
      <w:pPr>
        <w:pStyle w:val="Heading3"/>
        <w:bidi/>
        <w:spacing w:line="360" w:lineRule="auto"/>
        <w:rPr>
          <w:rFonts w:ascii="David" w:hAnsi="David" w:cs="David"/>
          <w:sz w:val="24"/>
          <w:szCs w:val="24"/>
          <w:rtl/>
        </w:rPr>
      </w:pPr>
      <w:bookmarkStart w:id="117" w:name="_Toc145862480"/>
      <w:bookmarkStart w:id="118" w:name="_Toc145862979"/>
      <w:bookmarkStart w:id="119" w:name="_Toc145863077"/>
      <w:bookmarkStart w:id="120" w:name="_Ref145863266"/>
      <w:bookmarkStart w:id="121" w:name="_Ref145863452"/>
      <w:bookmarkStart w:id="122"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proofErr w:type="spellStart"/>
      <w:r w:rsidRPr="00A32654">
        <w:rPr>
          <w:rFonts w:ascii="David" w:hAnsi="David" w:cs="David"/>
          <w:sz w:val="24"/>
          <w:szCs w:val="24"/>
          <w:rtl/>
        </w:rPr>
        <w:t>סיפריה</w:t>
      </w:r>
      <w:bookmarkEnd w:id="117"/>
      <w:bookmarkEnd w:id="118"/>
      <w:bookmarkEnd w:id="119"/>
      <w:bookmarkEnd w:id="120"/>
      <w:bookmarkEnd w:id="121"/>
      <w:bookmarkEnd w:id="122"/>
      <w:proofErr w:type="spellEnd"/>
    </w:p>
    <w:p w14:paraId="0982D079" w14:textId="11C93563"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סיפרי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3FFC728B" w:rsidR="00A531A7" w:rsidRPr="00A32654" w:rsidRDefault="00DF6127" w:rsidP="00A32654">
      <w:pPr>
        <w:pStyle w:val="Caption"/>
        <w:bidi/>
        <w:spacing w:line="360" w:lineRule="auto"/>
        <w:jc w:val="center"/>
        <w:rPr>
          <w:rFonts w:ascii="David" w:hAnsi="David" w:cs="David"/>
          <w:rtl/>
        </w:rPr>
      </w:pPr>
      <w:bookmarkStart w:id="123" w:name="_Toc15354020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bookmarkEnd w:id="123"/>
      <w:proofErr w:type="spellEnd"/>
    </w:p>
    <w:p w14:paraId="63C5A81E" w14:textId="77777777" w:rsidR="00DF6127" w:rsidRPr="00A32654" w:rsidRDefault="00DF6127" w:rsidP="00A32654">
      <w:pPr>
        <w:bidi/>
        <w:spacing w:line="360" w:lineRule="auto"/>
        <w:rPr>
          <w:rFonts w:ascii="David" w:hAnsi="David" w:cs="David"/>
        </w:rPr>
      </w:pPr>
    </w:p>
    <w:p w14:paraId="461A0ACF" w14:textId="2099B74F"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סיפריה</w:t>
      </w:r>
      <w:proofErr w:type="spellEnd"/>
      <w:r w:rsidRPr="00A32654">
        <w:rPr>
          <w:rFonts w:ascii="David" w:hAnsi="David" w:cs="David"/>
          <w:rtl/>
        </w:rPr>
        <w:t xml:space="preserve">. בדיקות מסוג כזה דורשות מהמפתחים להיות מודעים לשינויים שנעשים </w:t>
      </w:r>
      <w:proofErr w:type="spellStart"/>
      <w:r w:rsidRPr="00A32654">
        <w:rPr>
          <w:rFonts w:ascii="David" w:hAnsi="David" w:cs="David"/>
          <w:rtl/>
        </w:rPr>
        <w:t>בסיפריות</w:t>
      </w:r>
      <w:proofErr w:type="spellEnd"/>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proofErr w:type="spellStart"/>
      <w:r w:rsidRPr="00A32654">
        <w:rPr>
          <w:rFonts w:ascii="David" w:hAnsi="David" w:cs="David"/>
          <w:rtl/>
        </w:rPr>
        <w:t>סיפריה</w:t>
      </w:r>
      <w:proofErr w:type="spellEnd"/>
      <w:r w:rsidRPr="00A32654">
        <w:rPr>
          <w:rFonts w:ascii="David" w:hAnsi="David" w:cs="David"/>
          <w:rtl/>
        </w:rPr>
        <w:t xml:space="preserve"> בה היה שינוי בממשק תכנות יישומים הספציפי הזה.</w:t>
      </w:r>
    </w:p>
    <w:p w14:paraId="390A0AE4" w14:textId="654898E8"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סיפרי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1589B77F" w14:textId="42351F1E" w:rsidR="00CD0D87" w:rsidRPr="00A32654" w:rsidRDefault="00CD0D87" w:rsidP="00A32654">
      <w:pPr>
        <w:pStyle w:val="Heading1"/>
        <w:bidi/>
        <w:spacing w:line="360" w:lineRule="auto"/>
        <w:rPr>
          <w:rFonts w:ascii="David" w:hAnsi="David" w:cs="David"/>
          <w:sz w:val="24"/>
          <w:szCs w:val="24"/>
          <w:rtl/>
        </w:rPr>
      </w:pPr>
      <w:bookmarkStart w:id="124" w:name="_Ref145864081"/>
      <w:r w:rsidRPr="00A32654">
        <w:rPr>
          <w:rFonts w:ascii="David" w:hAnsi="David" w:cs="David"/>
          <w:sz w:val="24"/>
          <w:szCs w:val="24"/>
          <w:rtl/>
        </w:rPr>
        <w:lastRenderedPageBreak/>
        <w:t>סיכום</w:t>
      </w:r>
      <w:bookmarkEnd w:id="124"/>
    </w:p>
    <w:p w14:paraId="74D644DD" w14:textId="42426248" w:rsidR="0003112B" w:rsidRPr="00A32654" w:rsidRDefault="0003112B" w:rsidP="00A32654">
      <w:pPr>
        <w:bidi/>
        <w:spacing w:line="360" w:lineRule="auto"/>
        <w:rPr>
          <w:rFonts w:ascii="David" w:hAnsi="David" w:cs="David"/>
          <w:rtl/>
        </w:rPr>
      </w:pPr>
      <w:r w:rsidRPr="00A32654">
        <w:rPr>
          <w:rFonts w:ascii="David" w:hAnsi="David" w:cs="David"/>
          <w:rtl/>
        </w:rPr>
        <w:t>בעבודה זו הצגנו מחקר בנוגע לשינויים ששוברים ומוציאים משימוש ממשקי תכנות יישומים. נעשה שימוש בניתוח השפעתי והיסטורי על מנת להבין את:</w:t>
      </w:r>
    </w:p>
    <w:p w14:paraId="387F6B74" w14:textId="43863B29"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p>
    <w:p w14:paraId="66351147" w14:textId="02AC8E40"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p>
    <w:p w14:paraId="49E8C7D3" w14:textId="0027D4CB"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p>
    <w:p w14:paraId="1533FB96" w14:textId="30D9CF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p>
    <w:p w14:paraId="58DF0AAA" w14:textId="7910E58C" w:rsidR="00CD0D87" w:rsidRPr="00A32654" w:rsidRDefault="004C13E0" w:rsidP="00A32654">
      <w:pPr>
        <w:bidi/>
        <w:spacing w:line="360" w:lineRule="auto"/>
        <w:rPr>
          <w:rFonts w:ascii="David" w:hAnsi="David" w:cs="David"/>
          <w:rtl/>
        </w:rPr>
      </w:pPr>
      <w:r w:rsidRPr="00A32654">
        <w:rPr>
          <w:rFonts w:ascii="David" w:hAnsi="David" w:cs="David"/>
          <w:rtl/>
        </w:rPr>
        <w:t xml:space="preserve">בעבודה זו, ניתחנו </w:t>
      </w:r>
      <w:r w:rsidR="0003112B" w:rsidRPr="00A32654">
        <w:rPr>
          <w:rFonts w:ascii="David" w:hAnsi="David" w:cs="David"/>
          <w:rtl/>
        </w:rPr>
        <w:t>מאגרים רבים</w:t>
      </w:r>
      <w:r w:rsidRPr="00A32654">
        <w:rPr>
          <w:rFonts w:ascii="David" w:hAnsi="David" w:cs="David"/>
          <w:rtl/>
        </w:rPr>
        <w:t xml:space="preserve"> על מנת להבין את השאלות הבאות:</w:t>
      </w:r>
    </w:p>
    <w:p w14:paraId="7E9F413C" w14:textId="1B3CBE98"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proofErr w:type="spellStart"/>
      <w:r w:rsidRPr="00A32654">
        <w:rPr>
          <w:rFonts w:ascii="David" w:hAnsi="David" w:cs="David"/>
          <w:i/>
          <w:iCs/>
          <w:u w:val="single"/>
          <w:rtl/>
        </w:rPr>
        <w:t>דפרקציה</w:t>
      </w:r>
      <w:proofErr w:type="spellEnd"/>
      <w:r w:rsidRPr="00A32654">
        <w:rPr>
          <w:rFonts w:ascii="David" w:hAnsi="David" w:cs="David"/>
          <w:i/>
          <w:iCs/>
          <w:u w:val="single"/>
          <w:rtl/>
        </w:rPr>
        <w:t>?</w:t>
      </w:r>
    </w:p>
    <w:p w14:paraId="791FB3BC" w14:textId="2020A182" w:rsidR="00C331D8" w:rsidRPr="00A32654" w:rsidRDefault="00626637" w:rsidP="00A32654">
      <w:pPr>
        <w:pStyle w:val="ListParagraph"/>
        <w:bidi/>
        <w:spacing w:line="360" w:lineRule="auto"/>
        <w:rPr>
          <w:rFonts w:ascii="David" w:hAnsi="David" w:cs="David"/>
          <w:rtl/>
        </w:rPr>
      </w:pPr>
      <w:r w:rsidRPr="00A32654">
        <w:rPr>
          <w:rFonts w:ascii="David" w:hAnsi="David" w:cs="David"/>
          <w:rtl/>
        </w:rPr>
        <w:t>נמצאו 14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574E8B8F"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proofErr w:type="spellStart"/>
      <w:r w:rsidRPr="00A32654">
        <w:rPr>
          <w:rFonts w:ascii="David" w:hAnsi="David" w:cs="David"/>
          <w:i/>
          <w:iCs/>
          <w:u w:val="single"/>
          <w:rtl/>
        </w:rPr>
        <w:t>לדפרקצי</w:t>
      </w:r>
      <w:r w:rsidR="00FB274A" w:rsidRPr="00A32654">
        <w:rPr>
          <w:rFonts w:ascii="David" w:hAnsi="David" w:cs="David"/>
          <w:i/>
          <w:iCs/>
          <w:u w:val="single"/>
          <w:rtl/>
        </w:rPr>
        <w:t>ות</w:t>
      </w:r>
      <w:proofErr w:type="spellEnd"/>
      <w:r w:rsidRPr="00A32654">
        <w:rPr>
          <w:rFonts w:ascii="David" w:hAnsi="David" w:cs="David"/>
          <w:i/>
          <w:iCs/>
          <w:u w:val="single"/>
          <w:rtl/>
        </w:rPr>
        <w:t>?</w:t>
      </w:r>
    </w:p>
    <w:p w14:paraId="1583EB01" w14:textId="47CE59DD"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proofErr w:type="spellStart"/>
      <w:r w:rsidRPr="00A32654">
        <w:rPr>
          <w:rFonts w:ascii="David" w:hAnsi="David" w:cs="David"/>
          <w:rtl/>
        </w:rPr>
        <w:t>הדפרקציה</w:t>
      </w:r>
      <w:proofErr w:type="spellEnd"/>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65F2D75A"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119/717 ממשקי תכנות יישומים שהוצאו משימוש מתוך ששת </w:t>
      </w:r>
      <w:proofErr w:type="spellStart"/>
      <w:r w:rsidRPr="00A32654">
        <w:rPr>
          <w:rFonts w:ascii="David" w:hAnsi="David" w:cs="David"/>
          <w:rtl/>
        </w:rPr>
        <w:t>הסיפריות</w:t>
      </w:r>
      <w:proofErr w:type="spellEnd"/>
      <w:r w:rsidRPr="00A32654">
        <w:rPr>
          <w:rFonts w:ascii="David" w:hAnsi="David" w:cs="David"/>
          <w:rtl/>
        </w:rPr>
        <w:t>, עדיין נמצאות בשימוש ב-18% (169/916) מהפרויקטים שנבחנו</w:t>
      </w:r>
    </w:p>
    <w:p w14:paraId="0279D428" w14:textId="117E746B"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דוקומנטציה?</w:t>
      </w:r>
    </w:p>
    <w:p w14:paraId="7BAC2756" w14:textId="06BE373C"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7589DC6C"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0966A6DF" w:rsidR="005B0EE2" w:rsidRPr="00A32654" w:rsidRDefault="00394D89" w:rsidP="00A32654">
      <w:pPr>
        <w:pStyle w:val="ListParagraph"/>
        <w:bidi/>
        <w:spacing w:line="360" w:lineRule="auto"/>
        <w:rPr>
          <w:rFonts w:ascii="David" w:hAnsi="David" w:cs="David"/>
          <w:rtl/>
        </w:rPr>
      </w:pPr>
      <w:r w:rsidRPr="00A32654">
        <w:rPr>
          <w:rFonts w:ascii="David" w:hAnsi="David" w:cs="David"/>
          <w:rtl/>
        </w:rPr>
        <w:t xml:space="preserve">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על ידי מחקר של מגוון רחב של התנהגויות ותבניות של </w:t>
      </w:r>
      <w:proofErr w:type="spellStart"/>
      <w:r w:rsidRPr="00A32654">
        <w:rPr>
          <w:rFonts w:ascii="David" w:hAnsi="David" w:cs="David"/>
          <w:rtl/>
        </w:rPr>
        <w:t>סיפריות</w:t>
      </w:r>
      <w:proofErr w:type="spellEnd"/>
      <w:r w:rsidRPr="00A32654">
        <w:rPr>
          <w:rFonts w:ascii="David" w:hAnsi="David" w:cs="David"/>
          <w:rtl/>
        </w:rPr>
        <w:t xml:space="preserve">, ניתן לראות שמפתחים לרוב מיישמים את ארבעת השיטות הבאות כאשר מתקנים בעיות של </w:t>
      </w:r>
      <w:proofErr w:type="spellStart"/>
      <w:r w:rsidRPr="00A32654">
        <w:rPr>
          <w:rFonts w:ascii="David" w:hAnsi="David" w:cs="David"/>
          <w:rtl/>
        </w:rPr>
        <w:t>סיפריות</w:t>
      </w:r>
      <w:proofErr w:type="spellEnd"/>
      <w:r w:rsidRPr="00A32654">
        <w:rPr>
          <w:rFonts w:ascii="David" w:hAnsi="David" w:cs="David"/>
          <w:rtl/>
        </w:rPr>
        <w:t xml:space="preserve"> שהוצאו משימוש: (</w:t>
      </w:r>
      <w:proofErr w:type="spellStart"/>
      <w:r w:rsidRPr="00A32654">
        <w:rPr>
          <w:rFonts w:ascii="David" w:hAnsi="David" w:cs="David"/>
        </w:rPr>
        <w:t>i</w:t>
      </w:r>
      <w:proofErr w:type="spellEnd"/>
      <w:r w:rsidRPr="00A32654">
        <w:rPr>
          <w:rFonts w:ascii="David" w:hAnsi="David" w:cs="David"/>
          <w:rtl/>
        </w:rPr>
        <w:t>) החלפה לממשק תכנות יישומים אחר. (</w:t>
      </w:r>
      <w:r w:rsidRPr="00A32654">
        <w:rPr>
          <w:rFonts w:ascii="David" w:hAnsi="David" w:cs="David"/>
        </w:rPr>
        <w:t>ii</w:t>
      </w:r>
      <w:r w:rsidRPr="00A32654">
        <w:rPr>
          <w:rFonts w:ascii="David" w:hAnsi="David" w:cs="David"/>
          <w:rtl/>
        </w:rPr>
        <w:t>) תפיסת שגיאות מסוגים שונים. (</w:t>
      </w:r>
      <w:r w:rsidRPr="00A32654">
        <w:rPr>
          <w:rFonts w:ascii="David" w:hAnsi="David" w:cs="David"/>
        </w:rPr>
        <w:t>iii</w:t>
      </w:r>
      <w:r w:rsidRPr="00A32654">
        <w:rPr>
          <w:rFonts w:ascii="David" w:hAnsi="David" w:cs="David"/>
          <w:rtl/>
        </w:rPr>
        <w:t>) הוספה או שינוי מיקום או שם של פרמטרים. (</w:t>
      </w:r>
      <w:r w:rsidRPr="00A32654">
        <w:rPr>
          <w:rFonts w:ascii="David" w:hAnsi="David" w:cs="David"/>
        </w:rPr>
        <w:t>iv</w:t>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proofErr w:type="spellEnd"/>
      <w:r w:rsidRPr="00A32654">
        <w:rPr>
          <w:rFonts w:ascii="David" w:hAnsi="David" w:cs="David"/>
          <w:rtl/>
        </w:rPr>
        <w:t>.</w:t>
      </w:r>
    </w:p>
    <w:p w14:paraId="0AEE5391" w14:textId="77777777" w:rsidR="00DE1138" w:rsidRPr="00A32654" w:rsidRDefault="00DE1138" w:rsidP="00A32654">
      <w:pPr>
        <w:bidi/>
        <w:spacing w:line="360" w:lineRule="auto"/>
        <w:rPr>
          <w:rFonts w:ascii="David" w:hAnsi="David" w:cs="David"/>
        </w:rPr>
      </w:pPr>
    </w:p>
    <w:p w14:paraId="3FA8A247" w14:textId="747A7B82"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w:t>
      </w:r>
      <w:proofErr w:type="spellStart"/>
      <w:r w:rsidR="0088309F" w:rsidRPr="00A32654">
        <w:rPr>
          <w:rFonts w:ascii="David" w:hAnsi="David" w:cs="David"/>
          <w:rtl/>
        </w:rPr>
        <w:t>בסיפריות</w:t>
      </w:r>
      <w:proofErr w:type="spellEnd"/>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השאלות הללו. הממצאים קריטיים, על מנת להבין שההוצאות משימוש של הממשקים, מטופלים בצורה לא תקנית ולא מסודרת.</w:t>
      </w:r>
    </w:p>
    <w:p w14:paraId="5986800C" w14:textId="72F2EDD8"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proofErr w:type="spellStart"/>
      <w:r w:rsidRPr="00A32654">
        <w:rPr>
          <w:rFonts w:ascii="David" w:hAnsi="David" w:cs="David"/>
          <w:rtl/>
        </w:rPr>
        <w:t>נחסף</w:t>
      </w:r>
      <w:proofErr w:type="spellEnd"/>
      <w:r w:rsidRPr="00A32654">
        <w:rPr>
          <w:rFonts w:ascii="David" w:hAnsi="David" w:cs="David"/>
          <w:rtl/>
        </w:rPr>
        <w:t xml:space="preserve"> שמפתחים שמים לב לעתים רחוקות </w:t>
      </w:r>
      <w:proofErr w:type="spellStart"/>
      <w:r w:rsidRPr="00A32654">
        <w:rPr>
          <w:rFonts w:ascii="David" w:hAnsi="David" w:cs="David"/>
          <w:rtl/>
        </w:rPr>
        <w:t>לדפרקציה</w:t>
      </w:r>
      <w:proofErr w:type="spellEnd"/>
      <w:r w:rsidRPr="00A32654">
        <w:rPr>
          <w:rFonts w:ascii="David" w:hAnsi="David" w:cs="David"/>
          <w:rtl/>
        </w:rPr>
        <w:t xml:space="preserve"> של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w:t>
      </w:r>
      <w:proofErr w:type="spellStart"/>
      <w:r w:rsidRPr="00A32654">
        <w:rPr>
          <w:rFonts w:ascii="David" w:hAnsi="David" w:cs="David"/>
          <w:rtl/>
        </w:rPr>
        <w:t>הסיפריות</w:t>
      </w:r>
      <w:proofErr w:type="spellEnd"/>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tl/>
        </w:rPr>
      </w:pPr>
    </w:p>
    <w:p w14:paraId="11E3B193" w14:textId="404A86CB" w:rsidR="0088309F" w:rsidRPr="00A32654" w:rsidRDefault="0088309F" w:rsidP="00A32654">
      <w:pPr>
        <w:bidi/>
        <w:spacing w:line="360" w:lineRule="auto"/>
        <w:rPr>
          <w:rFonts w:ascii="David" w:hAnsi="David" w:cs="David"/>
          <w:rtl/>
        </w:rPr>
      </w:pPr>
      <w:r w:rsidRPr="00A32654">
        <w:rPr>
          <w:rFonts w:ascii="David" w:hAnsi="David" w:cs="David"/>
          <w:rtl/>
        </w:rPr>
        <w:t xml:space="preserve">על סמך המחקרים של </w:t>
      </w:r>
      <w:proofErr w:type="spellStart"/>
      <w:r w:rsidRPr="00A32654">
        <w:rPr>
          <w:rFonts w:ascii="David" w:hAnsi="David" w:cs="David"/>
          <w:rtl/>
        </w:rPr>
        <w:t>דפרקציות</w:t>
      </w:r>
      <w:proofErr w:type="spellEnd"/>
      <w:r w:rsidRPr="00A32654">
        <w:rPr>
          <w:rFonts w:ascii="David" w:hAnsi="David" w:cs="David"/>
          <w:rtl/>
        </w:rPr>
        <w:t xml:space="preserve">, חייב להגיע מימוש של כלי 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617BDCCA" w14:textId="6C9B5EA5" w:rsidR="0088309F" w:rsidRPr="00A32654" w:rsidRDefault="0088309F" w:rsidP="00A32654">
      <w:pPr>
        <w:bidi/>
        <w:spacing w:line="360" w:lineRule="auto"/>
        <w:rPr>
          <w:rFonts w:ascii="David" w:hAnsi="David" w:cs="David"/>
        </w:rPr>
      </w:pPr>
      <w:r w:rsidRPr="00A32654">
        <w:rPr>
          <w:rFonts w:ascii="David" w:hAnsi="David" w:cs="David"/>
          <w:rtl/>
        </w:rPr>
        <w:t>ישנם פתרונות שהוצאו על ידי הקהילה, אך אף אחד מהפתרונות הללו הוא לא קרוב לשלמות וגם לא פותר את הבעיה בשלמותה. פתרון מסוג כזה צריך להיות נוח למשתמש על מנת לעזור, כמה שאפשר, למפתחים בקהילה.</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25" w:name="_Ref145863585" w:displacedByCustomXml="next"/>
    <w:bookmarkStart w:id="126" w:name="_Ref145863456" w:displacedByCustomXml="next"/>
    <w:bookmarkStart w:id="127" w:name="_Ref145863269" w:displacedByCustomXml="next"/>
    <w:bookmarkStart w:id="128" w:name="_Toc145863078" w:displacedByCustomXml="next"/>
    <w:bookmarkStart w:id="129" w:name="_Toc145862980" w:displacedByCustomXml="next"/>
    <w:bookmarkStart w:id="130" w:name="_Toc145862481"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A32654" w:rsidRDefault="00862732" w:rsidP="00A32654">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30"/>
          <w:bookmarkEnd w:id="129"/>
          <w:bookmarkEnd w:id="128"/>
          <w:bookmarkEnd w:id="127"/>
          <w:bookmarkEnd w:id="126"/>
          <w:bookmarkEnd w:id="125"/>
          <w:proofErr w:type="spellEnd"/>
        </w:p>
        <w:sdt>
          <w:sdtPr>
            <w:rPr>
              <w:rFonts w:ascii="David" w:hAnsi="David" w:cs="David"/>
              <w:rtl/>
            </w:rPr>
            <w:id w:val="111145805"/>
            <w:bibliography/>
          </w:sdtPr>
          <w:sdtContent>
            <w:p w14:paraId="04D81AFC" w14:textId="77777777" w:rsidR="008721B0" w:rsidRDefault="00CE0C25" w:rsidP="00A32654">
              <w:pPr>
                <w:bidi/>
                <w:spacing w:line="360" w:lineRule="auto"/>
                <w:rPr>
                  <w:rFonts w:ascii="Times New Roman" w:hAnsi="Times New Roman"/>
                  <w:noProof/>
                  <w:sz w:val="20"/>
                  <w:szCs w:val="20"/>
                  <w:lang w:val="en-IL" w:eastAsia="en-IL"/>
                </w:rPr>
              </w:pPr>
              <w:r w:rsidRPr="00A32654">
                <w:rPr>
                  <w:rFonts w:ascii="David" w:hAnsi="David" w:cs="David"/>
                </w:rPr>
                <w:fldChar w:fldCharType="begin"/>
              </w:r>
              <w:r w:rsidRPr="00A32654">
                <w:rPr>
                  <w:rFonts w:ascii="David" w:hAnsi="David" w:cs="David"/>
                </w:rPr>
                <w:instrText xml:space="preserve"> BIBLIOGRAPHY </w:instrText>
              </w:r>
              <w:r w:rsidRPr="00A32654">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8721B0" w:rsidRPr="001806F7" w14:paraId="01CE6D74" w14:textId="77777777" w:rsidTr="001806F7">
                <w:trPr>
                  <w:divId w:val="627008367"/>
                  <w:tblCellSpacing w:w="15" w:type="dxa"/>
                </w:trPr>
                <w:tc>
                  <w:tcPr>
                    <w:tcW w:w="288" w:type="pct"/>
                    <w:hideMark/>
                  </w:tcPr>
                  <w:p w14:paraId="50499C3E" w14:textId="08A38954" w:rsidR="008721B0" w:rsidRDefault="008721B0">
                    <w:pPr>
                      <w:pStyle w:val="Bibliography"/>
                      <w:rPr>
                        <w:noProof/>
                      </w:rPr>
                    </w:pPr>
                    <w:r>
                      <w:rPr>
                        <w:noProof/>
                      </w:rPr>
                      <w:t xml:space="preserve">[1] </w:t>
                    </w:r>
                  </w:p>
                </w:tc>
                <w:tc>
                  <w:tcPr>
                    <w:tcW w:w="4663" w:type="pct"/>
                    <w:hideMark/>
                  </w:tcPr>
                  <w:p w14:paraId="32FBD2B0"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The top programming languages," GitHub, 2022. [Online]. Available: https://octoverse.github.com/2022/top-programming-languages.</w:t>
                    </w:r>
                  </w:p>
                </w:tc>
              </w:tr>
              <w:tr w:rsidR="008721B0" w:rsidRPr="001806F7" w14:paraId="50590111" w14:textId="77777777" w:rsidTr="001806F7">
                <w:trPr>
                  <w:divId w:val="627008367"/>
                  <w:tblCellSpacing w:w="15" w:type="dxa"/>
                </w:trPr>
                <w:tc>
                  <w:tcPr>
                    <w:tcW w:w="288" w:type="pct"/>
                    <w:hideMark/>
                  </w:tcPr>
                  <w:p w14:paraId="6749A180" w14:textId="77777777" w:rsidR="008721B0" w:rsidRDefault="008721B0">
                    <w:pPr>
                      <w:pStyle w:val="Bibliography"/>
                      <w:rPr>
                        <w:noProof/>
                      </w:rPr>
                    </w:pPr>
                    <w:r>
                      <w:rPr>
                        <w:noProof/>
                      </w:rPr>
                      <w:t xml:space="preserve">[2] </w:t>
                    </w:r>
                  </w:p>
                </w:tc>
                <w:tc>
                  <w:tcPr>
                    <w:tcW w:w="4663" w:type="pct"/>
                    <w:hideMark/>
                  </w:tcPr>
                  <w:p w14:paraId="0EC5ABB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D. Dig and R. Johnson, "The role of refactorings in API evolution," </w:t>
                    </w:r>
                    <w:r w:rsidRPr="001806F7">
                      <w:rPr>
                        <w:rFonts w:ascii="David" w:hAnsi="David" w:cs="David"/>
                        <w:i/>
                        <w:iCs/>
                        <w:noProof/>
                      </w:rPr>
                      <w:t xml:space="preserve">21st IEEE International Conference on Software Maintenance (ICSM'05), </w:t>
                    </w:r>
                    <w:r w:rsidRPr="001806F7">
                      <w:rPr>
                        <w:rFonts w:ascii="David" w:hAnsi="David" w:cs="David"/>
                        <w:noProof/>
                      </w:rPr>
                      <w:t xml:space="preserve">pp. 389-398, 2005. </w:t>
                    </w:r>
                  </w:p>
                </w:tc>
              </w:tr>
              <w:tr w:rsidR="008721B0" w:rsidRPr="001806F7" w14:paraId="5CCF16E6" w14:textId="77777777" w:rsidTr="001806F7">
                <w:trPr>
                  <w:divId w:val="627008367"/>
                  <w:tblCellSpacing w:w="15" w:type="dxa"/>
                </w:trPr>
                <w:tc>
                  <w:tcPr>
                    <w:tcW w:w="288" w:type="pct"/>
                    <w:hideMark/>
                  </w:tcPr>
                  <w:p w14:paraId="018AB981" w14:textId="77777777" w:rsidR="008721B0" w:rsidRDefault="008721B0">
                    <w:pPr>
                      <w:pStyle w:val="Bibliography"/>
                      <w:rPr>
                        <w:noProof/>
                      </w:rPr>
                    </w:pPr>
                    <w:r>
                      <w:rPr>
                        <w:noProof/>
                      </w:rPr>
                      <w:t xml:space="preserve">[3] </w:t>
                    </w:r>
                  </w:p>
                </w:tc>
                <w:tc>
                  <w:tcPr>
                    <w:tcW w:w="4663" w:type="pct"/>
                    <w:hideMark/>
                  </w:tcPr>
                  <w:p w14:paraId="41FB328D"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Z. Zhang, H. Zhu, M. Wen, Y. Tao, Y. Liu and Y. Xiong, "How Do Python Framework APIs Evolve? An Exploratory Study," </w:t>
                    </w:r>
                    <w:r w:rsidRPr="001806F7">
                      <w:rPr>
                        <w:rFonts w:ascii="David" w:hAnsi="David" w:cs="David"/>
                        <w:i/>
                        <w:iCs/>
                        <w:noProof/>
                      </w:rPr>
                      <w:t xml:space="preserve">2020 IEEE 27th international conference on software analysis, evolution and reengineering (SANER), </w:t>
                    </w:r>
                    <w:r w:rsidRPr="001806F7">
                      <w:rPr>
                        <w:rFonts w:ascii="David" w:hAnsi="David" w:cs="David"/>
                        <w:noProof/>
                      </w:rPr>
                      <w:t xml:space="preserve">pp. 81-92, 2020. </w:t>
                    </w:r>
                  </w:p>
                </w:tc>
              </w:tr>
              <w:tr w:rsidR="008721B0" w:rsidRPr="001806F7" w14:paraId="401B87DD" w14:textId="77777777" w:rsidTr="001806F7">
                <w:trPr>
                  <w:divId w:val="627008367"/>
                  <w:tblCellSpacing w:w="15" w:type="dxa"/>
                </w:trPr>
                <w:tc>
                  <w:tcPr>
                    <w:tcW w:w="288" w:type="pct"/>
                    <w:hideMark/>
                  </w:tcPr>
                  <w:p w14:paraId="0FAE6C65" w14:textId="77777777" w:rsidR="008721B0" w:rsidRDefault="008721B0">
                    <w:pPr>
                      <w:pStyle w:val="Bibliography"/>
                      <w:rPr>
                        <w:noProof/>
                      </w:rPr>
                    </w:pPr>
                    <w:r>
                      <w:rPr>
                        <w:noProof/>
                      </w:rPr>
                      <w:t xml:space="preserve">[4] </w:t>
                    </w:r>
                  </w:p>
                </w:tc>
                <w:tc>
                  <w:tcPr>
                    <w:tcW w:w="4663" w:type="pct"/>
                    <w:hideMark/>
                  </w:tcPr>
                  <w:p w14:paraId="3181155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L. Li, J. Gao, T. F. Bissyandé, L. Ma, X. Xia and J. Klein, "Characterising deprecated android apis.," </w:t>
                    </w:r>
                    <w:r w:rsidRPr="001806F7">
                      <w:rPr>
                        <w:rFonts w:ascii="David" w:hAnsi="David" w:cs="David"/>
                        <w:i/>
                        <w:iCs/>
                        <w:noProof/>
                      </w:rPr>
                      <w:t xml:space="preserve">Proceedings of the 15th International Conference on Mining Software Repositories, </w:t>
                    </w:r>
                    <w:r w:rsidRPr="001806F7">
                      <w:rPr>
                        <w:rFonts w:ascii="David" w:hAnsi="David" w:cs="David"/>
                        <w:noProof/>
                      </w:rPr>
                      <w:t xml:space="preserve">pp. 254-264, 2018. </w:t>
                    </w:r>
                  </w:p>
                </w:tc>
              </w:tr>
              <w:tr w:rsidR="008721B0" w:rsidRPr="001806F7" w14:paraId="7246C673" w14:textId="77777777" w:rsidTr="001806F7">
                <w:trPr>
                  <w:divId w:val="627008367"/>
                  <w:tblCellSpacing w:w="15" w:type="dxa"/>
                </w:trPr>
                <w:tc>
                  <w:tcPr>
                    <w:tcW w:w="288" w:type="pct"/>
                    <w:hideMark/>
                  </w:tcPr>
                  <w:p w14:paraId="7B37EF0A" w14:textId="77777777" w:rsidR="008721B0" w:rsidRDefault="008721B0">
                    <w:pPr>
                      <w:pStyle w:val="Bibliography"/>
                      <w:rPr>
                        <w:noProof/>
                      </w:rPr>
                    </w:pPr>
                    <w:r>
                      <w:rPr>
                        <w:noProof/>
                      </w:rPr>
                      <w:t xml:space="preserve">[5] </w:t>
                    </w:r>
                  </w:p>
                </w:tc>
                <w:tc>
                  <w:tcPr>
                    <w:tcW w:w="4663" w:type="pct"/>
                    <w:hideMark/>
                  </w:tcPr>
                  <w:p w14:paraId="2BDA56F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G. Brito, A. Hora, M. Tulio Valente and R. Robbes, "On the use of replacement messages in API deprecation: An empirical study," </w:t>
                    </w:r>
                    <w:r w:rsidRPr="001806F7">
                      <w:rPr>
                        <w:rFonts w:ascii="David" w:hAnsi="David" w:cs="David"/>
                        <w:i/>
                        <w:iCs/>
                        <w:noProof/>
                      </w:rPr>
                      <w:t xml:space="preserve">Journal of Systems and Software, </w:t>
                    </w:r>
                    <w:r w:rsidRPr="001806F7">
                      <w:rPr>
                        <w:rFonts w:ascii="David" w:hAnsi="David" w:cs="David"/>
                        <w:noProof/>
                      </w:rPr>
                      <w:t xml:space="preserve">pp. 306-321, 2018. </w:t>
                    </w:r>
                  </w:p>
                </w:tc>
              </w:tr>
              <w:tr w:rsidR="008721B0" w:rsidRPr="001806F7" w14:paraId="0DD2AEDB" w14:textId="77777777" w:rsidTr="001806F7">
                <w:trPr>
                  <w:divId w:val="627008367"/>
                  <w:tblCellSpacing w:w="15" w:type="dxa"/>
                </w:trPr>
                <w:tc>
                  <w:tcPr>
                    <w:tcW w:w="288" w:type="pct"/>
                    <w:hideMark/>
                  </w:tcPr>
                  <w:p w14:paraId="203814A1" w14:textId="77777777" w:rsidR="008721B0" w:rsidRDefault="008721B0">
                    <w:pPr>
                      <w:pStyle w:val="Bibliography"/>
                      <w:rPr>
                        <w:noProof/>
                      </w:rPr>
                    </w:pPr>
                    <w:r>
                      <w:rPr>
                        <w:noProof/>
                      </w:rPr>
                      <w:t xml:space="preserve">[6] </w:t>
                    </w:r>
                  </w:p>
                </w:tc>
                <w:tc>
                  <w:tcPr>
                    <w:tcW w:w="4663" w:type="pct"/>
                    <w:hideMark/>
                  </w:tcPr>
                  <w:p w14:paraId="227C18DE"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R. Robbes, M. Lungu and D. Röthlisberger, "How do developers react to API deprecation? The case of a Smalltalk ecosystem," </w:t>
                    </w:r>
                    <w:r w:rsidRPr="001806F7">
                      <w:rPr>
                        <w:rFonts w:ascii="David" w:hAnsi="David" w:cs="David"/>
                        <w:i/>
                        <w:iCs/>
                        <w:noProof/>
                      </w:rPr>
                      <w:t xml:space="preserve">Proceedings of the ACM SIGSOFT 20th International Symposium on the Foundations of Software Engineering, </w:t>
                    </w:r>
                    <w:r w:rsidRPr="001806F7">
                      <w:rPr>
                        <w:rFonts w:ascii="David" w:hAnsi="David" w:cs="David"/>
                        <w:noProof/>
                      </w:rPr>
                      <w:t xml:space="preserve">pp. 1-11, 2012. </w:t>
                    </w:r>
                  </w:p>
                </w:tc>
              </w:tr>
              <w:tr w:rsidR="008721B0" w:rsidRPr="001806F7" w14:paraId="273258C8" w14:textId="77777777" w:rsidTr="001806F7">
                <w:trPr>
                  <w:divId w:val="627008367"/>
                  <w:tblCellSpacing w:w="15" w:type="dxa"/>
                </w:trPr>
                <w:tc>
                  <w:tcPr>
                    <w:tcW w:w="288" w:type="pct"/>
                    <w:hideMark/>
                  </w:tcPr>
                  <w:p w14:paraId="668AAF7E" w14:textId="77777777" w:rsidR="008721B0" w:rsidRDefault="008721B0">
                    <w:pPr>
                      <w:pStyle w:val="Bibliography"/>
                      <w:rPr>
                        <w:noProof/>
                      </w:rPr>
                    </w:pPr>
                    <w:r>
                      <w:rPr>
                        <w:noProof/>
                      </w:rPr>
                      <w:t xml:space="preserve">[7] </w:t>
                    </w:r>
                  </w:p>
                </w:tc>
                <w:tc>
                  <w:tcPr>
                    <w:tcW w:w="4663" w:type="pct"/>
                    <w:hideMark/>
                  </w:tcPr>
                  <w:p w14:paraId="717B6DDB"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A. Hora, R. Robbes, N. Anquetil, A. Etien, S. Ducasse and M. T. Valente, "How do developers react to api evolution? the pharo ecosystem case.," </w:t>
                    </w:r>
                    <w:r w:rsidRPr="001806F7">
                      <w:rPr>
                        <w:rFonts w:ascii="David" w:hAnsi="David" w:cs="David"/>
                        <w:i/>
                        <w:iCs/>
                        <w:noProof/>
                      </w:rPr>
                      <w:t xml:space="preserve">2015 IEEE International Conference on Software Maintenance and Evolution (ICSME), </w:t>
                    </w:r>
                    <w:r w:rsidRPr="001806F7">
                      <w:rPr>
                        <w:rFonts w:ascii="David" w:hAnsi="David" w:cs="David"/>
                        <w:noProof/>
                      </w:rPr>
                      <w:t xml:space="preserve">pp. 251-260, 2015. </w:t>
                    </w:r>
                  </w:p>
                </w:tc>
              </w:tr>
              <w:tr w:rsidR="008721B0" w:rsidRPr="001806F7" w14:paraId="7705E2A2" w14:textId="77777777" w:rsidTr="001806F7">
                <w:trPr>
                  <w:divId w:val="627008367"/>
                  <w:tblCellSpacing w:w="15" w:type="dxa"/>
                </w:trPr>
                <w:tc>
                  <w:tcPr>
                    <w:tcW w:w="288" w:type="pct"/>
                    <w:hideMark/>
                  </w:tcPr>
                  <w:p w14:paraId="5184ABA0" w14:textId="77777777" w:rsidR="008721B0" w:rsidRDefault="008721B0">
                    <w:pPr>
                      <w:pStyle w:val="Bibliography"/>
                      <w:rPr>
                        <w:noProof/>
                      </w:rPr>
                    </w:pPr>
                    <w:r>
                      <w:rPr>
                        <w:noProof/>
                      </w:rPr>
                      <w:t xml:space="preserve">[8] </w:t>
                    </w:r>
                  </w:p>
                </w:tc>
                <w:tc>
                  <w:tcPr>
                    <w:tcW w:w="4663" w:type="pct"/>
                    <w:hideMark/>
                  </w:tcPr>
                  <w:p w14:paraId="69B8F117"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S. A. Haryono, F. Thung, H. J. Kang, L. Serrano, G. Muller, J. Lawall, D. Lo and L. Jiang, "Automatic Android deprecated-API usage update by learning from single updated example.," </w:t>
                    </w:r>
                    <w:r w:rsidRPr="001806F7">
                      <w:rPr>
                        <w:rFonts w:ascii="David" w:hAnsi="David" w:cs="David"/>
                        <w:i/>
                        <w:iCs/>
                        <w:noProof/>
                      </w:rPr>
                      <w:t xml:space="preserve">Proceedings of the 28th international conference on program comprehension, </w:t>
                    </w:r>
                    <w:r w:rsidRPr="001806F7">
                      <w:rPr>
                        <w:rFonts w:ascii="David" w:hAnsi="David" w:cs="David"/>
                        <w:noProof/>
                      </w:rPr>
                      <w:t xml:space="preserve">pp. 401-405, 2020. </w:t>
                    </w:r>
                  </w:p>
                </w:tc>
              </w:tr>
              <w:tr w:rsidR="008721B0" w:rsidRPr="001806F7" w14:paraId="36BF0320" w14:textId="77777777" w:rsidTr="001806F7">
                <w:trPr>
                  <w:divId w:val="627008367"/>
                  <w:tblCellSpacing w:w="15" w:type="dxa"/>
                </w:trPr>
                <w:tc>
                  <w:tcPr>
                    <w:tcW w:w="288" w:type="pct"/>
                    <w:hideMark/>
                  </w:tcPr>
                  <w:p w14:paraId="37D4548B" w14:textId="77777777" w:rsidR="008721B0" w:rsidRDefault="008721B0">
                    <w:pPr>
                      <w:pStyle w:val="Bibliography"/>
                      <w:rPr>
                        <w:noProof/>
                      </w:rPr>
                    </w:pPr>
                    <w:r>
                      <w:rPr>
                        <w:noProof/>
                      </w:rPr>
                      <w:t xml:space="preserve">[9] </w:t>
                    </w:r>
                  </w:p>
                </w:tc>
                <w:tc>
                  <w:tcPr>
                    <w:tcW w:w="4663" w:type="pct"/>
                    <w:hideMark/>
                  </w:tcPr>
                  <w:p w14:paraId="67BC1D5A"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M. Fazzini, Q. Xin and A. Orso, "Automated API-usage update for Android apps," </w:t>
                    </w:r>
                    <w:r w:rsidRPr="001806F7">
                      <w:rPr>
                        <w:rFonts w:ascii="David" w:hAnsi="David" w:cs="David"/>
                        <w:i/>
                        <w:iCs/>
                        <w:noProof/>
                      </w:rPr>
                      <w:t xml:space="preserve">Proceedings of the 28th ACM SIGSOFT international symposium on software testing and analysis, </w:t>
                    </w:r>
                    <w:r w:rsidRPr="001806F7">
                      <w:rPr>
                        <w:rFonts w:ascii="David" w:hAnsi="David" w:cs="David"/>
                        <w:noProof/>
                      </w:rPr>
                      <w:t xml:space="preserve">pp. 204-215, 2019. </w:t>
                    </w:r>
                  </w:p>
                </w:tc>
              </w:tr>
              <w:tr w:rsidR="008721B0" w:rsidRPr="001806F7" w14:paraId="4F0E7197" w14:textId="77777777" w:rsidTr="001806F7">
                <w:trPr>
                  <w:divId w:val="627008367"/>
                  <w:tblCellSpacing w:w="15" w:type="dxa"/>
                </w:trPr>
                <w:tc>
                  <w:tcPr>
                    <w:tcW w:w="288" w:type="pct"/>
                    <w:hideMark/>
                  </w:tcPr>
                  <w:p w14:paraId="58E7BF03" w14:textId="77777777" w:rsidR="008721B0" w:rsidRDefault="008721B0">
                    <w:pPr>
                      <w:pStyle w:val="Bibliography"/>
                      <w:rPr>
                        <w:noProof/>
                      </w:rPr>
                    </w:pPr>
                    <w:r>
                      <w:rPr>
                        <w:noProof/>
                      </w:rPr>
                      <w:t xml:space="preserve">[10] </w:t>
                    </w:r>
                  </w:p>
                </w:tc>
                <w:tc>
                  <w:tcPr>
                    <w:tcW w:w="4663" w:type="pct"/>
                    <w:hideMark/>
                  </w:tcPr>
                  <w:p w14:paraId="4D97AE8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J. Wang, L. Li, K. Liu and H. Cai, "Exploring How Deprecated Python Library APIs are (Not) Handled," </w:t>
                    </w:r>
                    <w:r w:rsidRPr="001806F7">
                      <w:rPr>
                        <w:rFonts w:ascii="David" w:hAnsi="David" w:cs="David"/>
                        <w:i/>
                        <w:iCs/>
                        <w:noProof/>
                      </w:rPr>
                      <w:t xml:space="preserve">Proceedings of the 28th acm joint meeting on european software engineering conference and symposium on the foundations of software engineering, </w:t>
                    </w:r>
                    <w:r w:rsidRPr="001806F7">
                      <w:rPr>
                        <w:rFonts w:ascii="David" w:hAnsi="David" w:cs="David"/>
                        <w:noProof/>
                      </w:rPr>
                      <w:t xml:space="preserve">pp. 233-244, 2020. </w:t>
                    </w:r>
                  </w:p>
                </w:tc>
              </w:tr>
              <w:tr w:rsidR="008721B0" w:rsidRPr="001806F7" w14:paraId="47C3B611" w14:textId="77777777" w:rsidTr="001806F7">
                <w:trPr>
                  <w:divId w:val="627008367"/>
                  <w:tblCellSpacing w:w="15" w:type="dxa"/>
                </w:trPr>
                <w:tc>
                  <w:tcPr>
                    <w:tcW w:w="288" w:type="pct"/>
                    <w:hideMark/>
                  </w:tcPr>
                  <w:p w14:paraId="782888D1" w14:textId="77777777" w:rsidR="008721B0" w:rsidRDefault="008721B0">
                    <w:pPr>
                      <w:pStyle w:val="Bibliography"/>
                      <w:rPr>
                        <w:noProof/>
                      </w:rPr>
                    </w:pPr>
                    <w:r>
                      <w:rPr>
                        <w:noProof/>
                      </w:rPr>
                      <w:lastRenderedPageBreak/>
                      <w:t xml:space="preserve">[11] </w:t>
                    </w:r>
                  </w:p>
                </w:tc>
                <w:tc>
                  <w:tcPr>
                    <w:tcW w:w="4663" w:type="pct"/>
                    <w:hideMark/>
                  </w:tcPr>
                  <w:p w14:paraId="4615A765"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L. Wei, Y. Liu and S. Cheung, "Taming android fragmentation: characterizing and detecting compatibility issues for android apps," in </w:t>
                    </w:r>
                    <w:r w:rsidRPr="001806F7">
                      <w:rPr>
                        <w:rFonts w:ascii="David" w:hAnsi="David" w:cs="David"/>
                        <w:i/>
                        <w:iCs/>
                        <w:noProof/>
                      </w:rPr>
                      <w:t>Proceedings of the 31st IEEE/ACM International Conference on Automated Software Engineering, ASE 2016</w:t>
                    </w:r>
                    <w:r w:rsidRPr="001806F7">
                      <w:rPr>
                        <w:rFonts w:ascii="David" w:hAnsi="David" w:cs="David"/>
                        <w:noProof/>
                      </w:rPr>
                      <w:t xml:space="preserve">, Singapore, 2016. </w:t>
                    </w:r>
                  </w:p>
                </w:tc>
              </w:tr>
              <w:tr w:rsidR="008721B0" w:rsidRPr="001806F7" w14:paraId="0CCE8899" w14:textId="77777777" w:rsidTr="001806F7">
                <w:trPr>
                  <w:divId w:val="627008367"/>
                  <w:tblCellSpacing w:w="15" w:type="dxa"/>
                </w:trPr>
                <w:tc>
                  <w:tcPr>
                    <w:tcW w:w="288" w:type="pct"/>
                    <w:hideMark/>
                  </w:tcPr>
                  <w:p w14:paraId="3A2C84FD" w14:textId="77777777" w:rsidR="008721B0" w:rsidRDefault="008721B0">
                    <w:pPr>
                      <w:pStyle w:val="Bibliography"/>
                      <w:rPr>
                        <w:noProof/>
                      </w:rPr>
                    </w:pPr>
                    <w:r>
                      <w:rPr>
                        <w:noProof/>
                      </w:rPr>
                      <w:t xml:space="preserve">[12] </w:t>
                    </w:r>
                  </w:p>
                </w:tc>
                <w:tc>
                  <w:tcPr>
                    <w:tcW w:w="4663" w:type="pct"/>
                    <w:hideMark/>
                  </w:tcPr>
                  <w:p w14:paraId="58F6BD71"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Y. Zhang, D. Lo, P. S. Kochhar, X. Xia, Q. Li and J. Sun, "Detecting similar repositories on GitHub.," </w:t>
                    </w:r>
                    <w:r w:rsidRPr="001806F7">
                      <w:rPr>
                        <w:rFonts w:ascii="David" w:hAnsi="David" w:cs="David"/>
                        <w:i/>
                        <w:iCs/>
                        <w:noProof/>
                      </w:rPr>
                      <w:t xml:space="preserve">2017 IEEE 24th International Conference on Software Analysis, Evolution and Reengineering (SANER), </w:t>
                    </w:r>
                    <w:r w:rsidRPr="001806F7">
                      <w:rPr>
                        <w:rFonts w:ascii="David" w:hAnsi="David" w:cs="David"/>
                        <w:noProof/>
                      </w:rPr>
                      <w:t xml:space="preserve">no. IEEE, pp. 13-23, 2017. </w:t>
                    </w:r>
                  </w:p>
                </w:tc>
              </w:tr>
              <w:tr w:rsidR="008721B0" w:rsidRPr="001806F7" w14:paraId="556E827E" w14:textId="77777777" w:rsidTr="001806F7">
                <w:trPr>
                  <w:divId w:val="627008367"/>
                  <w:tblCellSpacing w:w="15" w:type="dxa"/>
                </w:trPr>
                <w:tc>
                  <w:tcPr>
                    <w:tcW w:w="288" w:type="pct"/>
                    <w:hideMark/>
                  </w:tcPr>
                  <w:p w14:paraId="6A5B0250" w14:textId="77777777" w:rsidR="008721B0" w:rsidRDefault="008721B0">
                    <w:pPr>
                      <w:pStyle w:val="Bibliography"/>
                      <w:rPr>
                        <w:noProof/>
                      </w:rPr>
                    </w:pPr>
                    <w:r>
                      <w:rPr>
                        <w:noProof/>
                      </w:rPr>
                      <w:t xml:space="preserve">[13] </w:t>
                    </w:r>
                  </w:p>
                </w:tc>
                <w:tc>
                  <w:tcPr>
                    <w:tcW w:w="4663" w:type="pct"/>
                    <w:hideMark/>
                  </w:tcPr>
                  <w:p w14:paraId="4074A1C3"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W. Ying, M. Wen, Y. Liu, Y. Wang, Z. Li, C. Wang, H. Yu, S.-C. Cheung, C. Xu and Z. Zhu, "Watchman: Monitoring dependency conflicts for python library ecosystem," </w:t>
                    </w:r>
                    <w:r w:rsidRPr="001806F7">
                      <w:rPr>
                        <w:rFonts w:ascii="David" w:hAnsi="David" w:cs="David"/>
                        <w:i/>
                        <w:iCs/>
                        <w:noProof/>
                      </w:rPr>
                      <w:t xml:space="preserve">Proceedings of the ACM/IEEE 42nd International Conference on Software Engineering, </w:t>
                    </w:r>
                    <w:r w:rsidRPr="001806F7">
                      <w:rPr>
                        <w:rFonts w:ascii="David" w:hAnsi="David" w:cs="David"/>
                        <w:noProof/>
                      </w:rPr>
                      <w:t xml:space="preserve">pp. 125-135, 2020. </w:t>
                    </w:r>
                  </w:p>
                </w:tc>
              </w:tr>
              <w:tr w:rsidR="008721B0" w:rsidRPr="001806F7" w14:paraId="3188D650" w14:textId="77777777" w:rsidTr="001806F7">
                <w:trPr>
                  <w:divId w:val="627008367"/>
                  <w:tblCellSpacing w:w="15" w:type="dxa"/>
                </w:trPr>
                <w:tc>
                  <w:tcPr>
                    <w:tcW w:w="288" w:type="pct"/>
                    <w:hideMark/>
                  </w:tcPr>
                  <w:p w14:paraId="0B90EEA6" w14:textId="77777777" w:rsidR="008721B0" w:rsidRDefault="008721B0">
                    <w:pPr>
                      <w:pStyle w:val="Bibliography"/>
                      <w:rPr>
                        <w:noProof/>
                      </w:rPr>
                    </w:pPr>
                    <w:r>
                      <w:rPr>
                        <w:noProof/>
                      </w:rPr>
                      <w:t xml:space="preserve">[14] </w:t>
                    </w:r>
                  </w:p>
                </w:tc>
                <w:tc>
                  <w:tcPr>
                    <w:tcW w:w="4663" w:type="pct"/>
                    <w:hideMark/>
                  </w:tcPr>
                  <w:p w14:paraId="522005BC"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Stack Overflow," Where Developers Learn, Share, &amp; Build Careers, [Online]. Available: https://stackoverflow.com/. [Accessed October 2023].</w:t>
                    </w:r>
                  </w:p>
                </w:tc>
              </w:tr>
              <w:tr w:rsidR="008721B0" w:rsidRPr="001806F7" w14:paraId="077E550F" w14:textId="77777777" w:rsidTr="001806F7">
                <w:trPr>
                  <w:divId w:val="627008367"/>
                  <w:tblCellSpacing w:w="15" w:type="dxa"/>
                </w:trPr>
                <w:tc>
                  <w:tcPr>
                    <w:tcW w:w="288" w:type="pct"/>
                    <w:hideMark/>
                  </w:tcPr>
                  <w:p w14:paraId="69928CCF" w14:textId="77777777" w:rsidR="008721B0" w:rsidRDefault="008721B0">
                    <w:pPr>
                      <w:pStyle w:val="Bibliography"/>
                      <w:rPr>
                        <w:noProof/>
                      </w:rPr>
                    </w:pPr>
                    <w:r>
                      <w:rPr>
                        <w:noProof/>
                      </w:rPr>
                      <w:t xml:space="preserve">[15] </w:t>
                    </w:r>
                  </w:p>
                </w:tc>
                <w:tc>
                  <w:tcPr>
                    <w:tcW w:w="4663" w:type="pct"/>
                    <w:hideMark/>
                  </w:tcPr>
                  <w:p w14:paraId="3630C18F"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S. Baltes, L. Dumani, C. Treude and S. Diehl, "Sotorrent: reconstructing and analyzing the evolution of stack overflow posts," </w:t>
                    </w:r>
                    <w:r w:rsidRPr="001806F7">
                      <w:rPr>
                        <w:rFonts w:ascii="David" w:hAnsi="David" w:cs="David"/>
                        <w:i/>
                        <w:iCs/>
                        <w:noProof/>
                      </w:rPr>
                      <w:t xml:space="preserve">Proceedings of the 15th international conference on mining software repositories, </w:t>
                    </w:r>
                    <w:r w:rsidRPr="001806F7">
                      <w:rPr>
                        <w:rFonts w:ascii="David" w:hAnsi="David" w:cs="David"/>
                        <w:noProof/>
                      </w:rPr>
                      <w:t xml:space="preserve">pp. 319-330, 2018. </w:t>
                    </w:r>
                  </w:p>
                </w:tc>
              </w:tr>
              <w:tr w:rsidR="008721B0" w:rsidRPr="001806F7" w14:paraId="104738F8" w14:textId="77777777" w:rsidTr="001806F7">
                <w:trPr>
                  <w:divId w:val="627008367"/>
                  <w:tblCellSpacing w:w="15" w:type="dxa"/>
                </w:trPr>
                <w:tc>
                  <w:tcPr>
                    <w:tcW w:w="288" w:type="pct"/>
                    <w:hideMark/>
                  </w:tcPr>
                  <w:p w14:paraId="1491C637" w14:textId="77777777" w:rsidR="008721B0" w:rsidRDefault="008721B0">
                    <w:pPr>
                      <w:pStyle w:val="Bibliography"/>
                      <w:rPr>
                        <w:noProof/>
                      </w:rPr>
                    </w:pPr>
                    <w:r>
                      <w:rPr>
                        <w:noProof/>
                      </w:rPr>
                      <w:t xml:space="preserve">[16] </w:t>
                    </w:r>
                  </w:p>
                </w:tc>
                <w:tc>
                  <w:tcPr>
                    <w:tcW w:w="4663" w:type="pct"/>
                    <w:hideMark/>
                  </w:tcPr>
                  <w:p w14:paraId="376DF470"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F. Calefato, F. Lanubile, F. Maiorano and N. Novielli, "Sentiment polarity detection for software development," </w:t>
                    </w:r>
                    <w:r w:rsidRPr="001806F7">
                      <w:rPr>
                        <w:rFonts w:ascii="David" w:hAnsi="David" w:cs="David"/>
                        <w:i/>
                        <w:iCs/>
                        <w:noProof/>
                      </w:rPr>
                      <w:t xml:space="preserve">Proceedings of the 40th International Conference on Software Engineering, </w:t>
                    </w:r>
                    <w:r w:rsidRPr="001806F7">
                      <w:rPr>
                        <w:rFonts w:ascii="David" w:hAnsi="David" w:cs="David"/>
                        <w:noProof/>
                      </w:rPr>
                      <w:t xml:space="preserve">pp. 128-128, 2018. </w:t>
                    </w:r>
                  </w:p>
                </w:tc>
              </w:tr>
              <w:tr w:rsidR="008721B0" w:rsidRPr="001806F7" w14:paraId="76FB5F88" w14:textId="77777777" w:rsidTr="001806F7">
                <w:trPr>
                  <w:divId w:val="627008367"/>
                  <w:tblCellSpacing w:w="15" w:type="dxa"/>
                </w:trPr>
                <w:tc>
                  <w:tcPr>
                    <w:tcW w:w="288" w:type="pct"/>
                    <w:hideMark/>
                  </w:tcPr>
                  <w:p w14:paraId="17613220" w14:textId="77777777" w:rsidR="008721B0" w:rsidRDefault="008721B0">
                    <w:pPr>
                      <w:pStyle w:val="Bibliography"/>
                      <w:rPr>
                        <w:noProof/>
                      </w:rPr>
                    </w:pPr>
                    <w:r>
                      <w:rPr>
                        <w:noProof/>
                      </w:rPr>
                      <w:t xml:space="preserve">[17] </w:t>
                    </w:r>
                  </w:p>
                </w:tc>
                <w:tc>
                  <w:tcPr>
                    <w:tcW w:w="4663" w:type="pct"/>
                    <w:hideMark/>
                  </w:tcPr>
                  <w:p w14:paraId="06CCB9AA"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B. Pang and L. Lee, "Opinion mining and sentiment analysis.," </w:t>
                    </w:r>
                    <w:r w:rsidRPr="001806F7">
                      <w:rPr>
                        <w:rFonts w:ascii="David" w:hAnsi="David" w:cs="David"/>
                        <w:i/>
                        <w:iCs/>
                        <w:noProof/>
                      </w:rPr>
                      <w:t xml:space="preserve">Foundations and Trends® in information retrieval 2, </w:t>
                    </w:r>
                    <w:r w:rsidRPr="001806F7">
                      <w:rPr>
                        <w:rFonts w:ascii="David" w:hAnsi="David" w:cs="David"/>
                        <w:noProof/>
                      </w:rPr>
                      <w:t xml:space="preserve">no. 1-2, pp. 1-135, 2008. </w:t>
                    </w:r>
                  </w:p>
                </w:tc>
              </w:tr>
              <w:tr w:rsidR="008721B0" w:rsidRPr="001806F7" w14:paraId="5E937F36" w14:textId="77777777" w:rsidTr="001806F7">
                <w:trPr>
                  <w:divId w:val="627008367"/>
                  <w:tblCellSpacing w:w="15" w:type="dxa"/>
                </w:trPr>
                <w:tc>
                  <w:tcPr>
                    <w:tcW w:w="288" w:type="pct"/>
                    <w:hideMark/>
                  </w:tcPr>
                  <w:p w14:paraId="248CEE20" w14:textId="77777777" w:rsidR="008721B0" w:rsidRDefault="008721B0">
                    <w:pPr>
                      <w:pStyle w:val="Bibliography"/>
                      <w:rPr>
                        <w:noProof/>
                      </w:rPr>
                    </w:pPr>
                    <w:r>
                      <w:rPr>
                        <w:noProof/>
                      </w:rPr>
                      <w:t xml:space="preserve">[18] </w:t>
                    </w:r>
                  </w:p>
                </w:tc>
                <w:tc>
                  <w:tcPr>
                    <w:tcW w:w="4663" w:type="pct"/>
                    <w:hideMark/>
                  </w:tcPr>
                  <w:p w14:paraId="4D981612"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wolframteetz/colorization.tensorflow, "GitHub," 8 June 2017. [Online]. Available: https://github.com/shekkizh/Colorization.tensorflow/commit/bec97c520d62cb88d4c2969f90bb51437494b1cc?diff=unified.</w:t>
                    </w:r>
                  </w:p>
                </w:tc>
              </w:tr>
              <w:tr w:rsidR="008721B0" w:rsidRPr="001806F7" w14:paraId="21B30949" w14:textId="77777777" w:rsidTr="001806F7">
                <w:trPr>
                  <w:divId w:val="627008367"/>
                  <w:tblCellSpacing w:w="15" w:type="dxa"/>
                </w:trPr>
                <w:tc>
                  <w:tcPr>
                    <w:tcW w:w="288" w:type="pct"/>
                    <w:hideMark/>
                  </w:tcPr>
                  <w:p w14:paraId="5B84302E" w14:textId="77777777" w:rsidR="008721B0" w:rsidRDefault="008721B0">
                    <w:pPr>
                      <w:pStyle w:val="Bibliography"/>
                      <w:rPr>
                        <w:noProof/>
                      </w:rPr>
                    </w:pPr>
                    <w:r>
                      <w:rPr>
                        <w:noProof/>
                      </w:rPr>
                      <w:t xml:space="preserve">[19] </w:t>
                    </w:r>
                  </w:p>
                </w:tc>
                <w:tc>
                  <w:tcPr>
                    <w:tcW w:w="4663" w:type="pct"/>
                    <w:hideMark/>
                  </w:tcPr>
                  <w:p w14:paraId="79392E52"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jparkhill/TensorMol, 2017. [Online]. Available: https://github.com/jparkhill/TensorMol/commit/b8d07db49d037048d7e312083d70bf25798b8ac8.</w:t>
                    </w:r>
                  </w:p>
                </w:tc>
              </w:tr>
              <w:tr w:rsidR="008721B0" w:rsidRPr="001806F7" w14:paraId="4441EEBF" w14:textId="77777777" w:rsidTr="001806F7">
                <w:trPr>
                  <w:divId w:val="627008367"/>
                  <w:tblCellSpacing w:w="15" w:type="dxa"/>
                </w:trPr>
                <w:tc>
                  <w:tcPr>
                    <w:tcW w:w="288" w:type="pct"/>
                    <w:hideMark/>
                  </w:tcPr>
                  <w:p w14:paraId="6C77F4FB" w14:textId="77777777" w:rsidR="008721B0" w:rsidRDefault="008721B0">
                    <w:pPr>
                      <w:pStyle w:val="Bibliography"/>
                      <w:rPr>
                        <w:noProof/>
                      </w:rPr>
                    </w:pPr>
                    <w:r>
                      <w:rPr>
                        <w:noProof/>
                      </w:rPr>
                      <w:t xml:space="preserve">[20] </w:t>
                    </w:r>
                  </w:p>
                </w:tc>
                <w:tc>
                  <w:tcPr>
                    <w:tcW w:w="4663" w:type="pct"/>
                    <w:hideMark/>
                  </w:tcPr>
                  <w:p w14:paraId="50FE3B9E"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visipedia/tf_classification, 2017. [Online]. Available: https://github.com/visipedia/tf_classification/commit/df29c8c1b56ceef4c9d56f131aa3a6bd16134307.</w:t>
                    </w:r>
                  </w:p>
                </w:tc>
              </w:tr>
              <w:tr w:rsidR="008721B0" w:rsidRPr="001806F7" w14:paraId="3A4E5E84" w14:textId="77777777" w:rsidTr="001806F7">
                <w:trPr>
                  <w:divId w:val="627008367"/>
                  <w:tblCellSpacing w:w="15" w:type="dxa"/>
                </w:trPr>
                <w:tc>
                  <w:tcPr>
                    <w:tcW w:w="288" w:type="pct"/>
                    <w:hideMark/>
                  </w:tcPr>
                  <w:p w14:paraId="3070E0C4" w14:textId="77777777" w:rsidR="008721B0" w:rsidRDefault="008721B0">
                    <w:pPr>
                      <w:pStyle w:val="Bibliography"/>
                      <w:rPr>
                        <w:noProof/>
                      </w:rPr>
                    </w:pPr>
                    <w:r>
                      <w:rPr>
                        <w:noProof/>
                      </w:rPr>
                      <w:t xml:space="preserve">[21] </w:t>
                    </w:r>
                  </w:p>
                </w:tc>
                <w:tc>
                  <w:tcPr>
                    <w:tcW w:w="4663" w:type="pct"/>
                    <w:hideMark/>
                  </w:tcPr>
                  <w:p w14:paraId="756B8EB3"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sadeepj/crfasrnn_keras, 2018. [Online]. Available: https://github.com/sadeepj/crfasrnn_keras/commit/6bfaee73e4388a5b71b041f6d5949a3cf8989a62.</w:t>
                    </w:r>
                  </w:p>
                </w:tc>
              </w:tr>
              <w:tr w:rsidR="008721B0" w:rsidRPr="001806F7" w14:paraId="63EB94E8" w14:textId="77777777" w:rsidTr="001806F7">
                <w:trPr>
                  <w:divId w:val="627008367"/>
                  <w:tblCellSpacing w:w="15" w:type="dxa"/>
                </w:trPr>
                <w:tc>
                  <w:tcPr>
                    <w:tcW w:w="288" w:type="pct"/>
                    <w:hideMark/>
                  </w:tcPr>
                  <w:p w14:paraId="6B8CC099" w14:textId="77777777" w:rsidR="008721B0" w:rsidRDefault="008721B0">
                    <w:pPr>
                      <w:pStyle w:val="Bibliography"/>
                      <w:rPr>
                        <w:noProof/>
                      </w:rPr>
                    </w:pPr>
                    <w:r>
                      <w:rPr>
                        <w:noProof/>
                      </w:rPr>
                      <w:lastRenderedPageBreak/>
                      <w:t xml:space="preserve">[22] </w:t>
                    </w:r>
                  </w:p>
                </w:tc>
                <w:tc>
                  <w:tcPr>
                    <w:tcW w:w="4663" w:type="pct"/>
                    <w:hideMark/>
                  </w:tcPr>
                  <w:p w14:paraId="11C594D6" w14:textId="77777777" w:rsidR="008721B0" w:rsidRPr="001806F7" w:rsidRDefault="008721B0" w:rsidP="001806F7">
                    <w:pPr>
                      <w:pStyle w:val="Bibliography"/>
                      <w:spacing w:line="360" w:lineRule="auto"/>
                      <w:rPr>
                        <w:rFonts w:ascii="David" w:hAnsi="David" w:cs="David"/>
                        <w:noProof/>
                      </w:rPr>
                    </w:pPr>
                    <w:r w:rsidRPr="001806F7">
                      <w:rPr>
                        <w:rFonts w:ascii="David" w:hAnsi="David" w:cs="David"/>
                        <w:noProof/>
                      </w:rPr>
                      <w:t xml:space="preserve">X. Laerte, A. Brito, A. Hora and M. Tulio Valente, "Historical and Impact Analysis of API Breaking Changes: A Large-Scale Study," </w:t>
                    </w:r>
                    <w:r w:rsidRPr="001806F7">
                      <w:rPr>
                        <w:rFonts w:ascii="David" w:hAnsi="David" w:cs="David"/>
                        <w:i/>
                        <w:iCs/>
                        <w:noProof/>
                      </w:rPr>
                      <w:t xml:space="preserve">2017 IEEE 24th International Conference on Software Analysis, Evolution and Reengineering (SANER), </w:t>
                    </w:r>
                    <w:r w:rsidRPr="001806F7">
                      <w:rPr>
                        <w:rFonts w:ascii="David" w:hAnsi="David" w:cs="David"/>
                        <w:noProof/>
                      </w:rPr>
                      <w:t xml:space="preserve">pp. 138-147, 2017. </w:t>
                    </w:r>
                  </w:p>
                </w:tc>
              </w:tr>
            </w:tbl>
            <w:p w14:paraId="5FBC66D7" w14:textId="77777777" w:rsidR="008721B0" w:rsidRDefault="008721B0">
              <w:pPr>
                <w:divId w:val="627008367"/>
                <w:rPr>
                  <w:noProof/>
                </w:rPr>
              </w:pPr>
            </w:p>
            <w:p w14:paraId="51B944D4" w14:textId="0C68273D" w:rsidR="00CE0C25" w:rsidRPr="00A32654" w:rsidRDefault="00CE0C25" w:rsidP="00A32654">
              <w:pPr>
                <w:bidi/>
                <w:spacing w:line="360" w:lineRule="auto"/>
                <w:rPr>
                  <w:rFonts w:ascii="David" w:hAnsi="David" w:cs="David"/>
                </w:rPr>
              </w:pPr>
              <w:r w:rsidRPr="00A32654">
                <w:rPr>
                  <w:rFonts w:ascii="David" w:hAnsi="David" w:cs="David"/>
                  <w:b/>
                  <w:bCs/>
                </w:rPr>
                <w:fldChar w:fldCharType="end"/>
              </w:r>
            </w:p>
          </w:sdtContent>
        </w:sdt>
      </w:sdtContent>
    </w:sdt>
    <w:p w14:paraId="55E9464F" w14:textId="45C17E54" w:rsidR="00A22A02" w:rsidRDefault="00A22A02" w:rsidP="00A22A02">
      <w:pPr>
        <w:spacing w:after="0"/>
        <w:jc w:val="left"/>
        <w:rPr>
          <w:rFonts w:ascii="David" w:hAnsi="David" w:cs="David"/>
          <w:rtl/>
        </w:rPr>
      </w:pPr>
      <w:r>
        <w:rPr>
          <w:rFonts w:ascii="David" w:hAnsi="David" w:cs="David"/>
          <w:rtl/>
        </w:rPr>
        <w:br w:type="page"/>
      </w:r>
    </w:p>
    <w:p w14:paraId="68EA81E9" w14:textId="687672D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25343C2F"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6F29575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1</w:t>
            </w:r>
            <w:r w:rsidRPr="00A32654">
              <w:rPr>
                <w:rFonts w:ascii="David" w:hAnsi="David" w:cs="David"/>
                <w:smallCaps/>
                <w:rtl/>
              </w:rPr>
              <w:fldChar w:fldCharType="end"/>
            </w:r>
          </w:p>
        </w:tc>
      </w:tr>
      <w:tr w:rsidR="001761DF" w:rsidRPr="00A32654" w14:paraId="5AAADECB" w14:textId="2DE748E8" w:rsidTr="002335AB">
        <w:trPr>
          <w:trHeight w:val="495"/>
        </w:trPr>
        <w:tc>
          <w:tcPr>
            <w:tcW w:w="826" w:type="dxa"/>
            <w:vAlign w:val="center"/>
          </w:tcPr>
          <w:p w14:paraId="349FC939" w14:textId="7A5338F1" w:rsidR="001761DF" w:rsidRPr="00A32654" w:rsidRDefault="001761DF" w:rsidP="005C764E">
            <w:pPr>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66511DBB" w14:textId="1C442124" w:rsidR="001761DF" w:rsidRPr="00FA2817" w:rsidRDefault="0012331E" w:rsidP="00FA2817">
            <w:pPr>
              <w:spacing w:line="360" w:lineRule="auto"/>
              <w:rPr>
                <w:rFonts w:ascii="David" w:hAnsi="David" w:cs="David"/>
                <w:rtl/>
              </w:rPr>
            </w:pPr>
            <w:r w:rsidRPr="00FA2817">
              <w:rPr>
                <w:rFonts w:ascii="David" w:hAnsi="David" w:cs="David"/>
              </w:rPr>
              <w:t>Background</w:t>
            </w:r>
          </w:p>
        </w:tc>
        <w:tc>
          <w:tcPr>
            <w:tcW w:w="2906" w:type="dxa"/>
            <w:vAlign w:val="center"/>
          </w:tcPr>
          <w:p w14:paraId="1CE4BD48" w14:textId="0AAD96E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721C6CBC"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3DDAA5F9"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1</w:t>
            </w:r>
            <w:r w:rsidRPr="00A32654">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06F8998D"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257924EB"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5016BB9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76E9EF41"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2.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368E1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41619A73" w:rsidR="001761DF" w:rsidRPr="00A32654" w:rsidRDefault="005C764E"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60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3727E2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3983AD3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FE6EFF2"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1E30FF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D1563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1D2023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0D12BAA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63457967"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2D3ED72E"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31D35C12"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0AF2C3B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4DEB2322"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88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013C28F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219FAC5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061C0A5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22B9505A"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1FB5EB1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3C587E99"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3</w:t>
            </w:r>
            <w:r w:rsidRPr="00A32654">
              <w:rPr>
                <w:rFonts w:ascii="David" w:hAnsi="David" w:cs="David"/>
                <w:smallCaps/>
                <w:rtl/>
              </w:rPr>
              <w:fldChar w:fldCharType="end"/>
            </w:r>
          </w:p>
        </w:tc>
      </w:tr>
      <w:tr w:rsidR="001761DF" w:rsidRPr="00A32654" w14:paraId="32798E38" w14:textId="7A4421BF" w:rsidTr="002335AB">
        <w:trPr>
          <w:trHeight w:val="484"/>
        </w:trPr>
        <w:tc>
          <w:tcPr>
            <w:tcW w:w="826" w:type="dxa"/>
            <w:vAlign w:val="center"/>
          </w:tcPr>
          <w:p w14:paraId="35472E4A" w14:textId="00522C76"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35A1F3CD"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6.4</w:t>
            </w:r>
            <w:r w:rsidRPr="00A32654">
              <w:rPr>
                <w:rFonts w:ascii="David" w:hAnsi="David" w:cs="David"/>
                <w:smallCaps/>
                <w:rtl/>
              </w:rPr>
              <w:fldChar w:fldCharType="end"/>
            </w:r>
          </w:p>
        </w:tc>
      </w:tr>
      <w:tr w:rsidR="001761DF" w:rsidRPr="00A32654" w14:paraId="6378EA95" w14:textId="1301AFCF" w:rsidTr="002335AB">
        <w:trPr>
          <w:trHeight w:val="495"/>
        </w:trPr>
        <w:tc>
          <w:tcPr>
            <w:tcW w:w="826" w:type="dxa"/>
            <w:vAlign w:val="center"/>
          </w:tcPr>
          <w:p w14:paraId="689F53C1" w14:textId="680E476D"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7</w:t>
            </w:r>
            <w:r w:rsidRPr="00A32654">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03FB8234"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4</w:t>
            </w:r>
            <w:r w:rsidRPr="00A32654">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4985C1E4"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6CA54230"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5</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55C65461" w14:textId="77777777" w:rsidR="00A22A02" w:rsidRDefault="00A22A02" w:rsidP="00A22A02"/>
    <w:p w14:paraId="420048D6" w14:textId="77777777" w:rsidR="008E0F96" w:rsidRDefault="008E0F96" w:rsidP="00A22A02"/>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44EBE72A" w14:textId="77777777" w:rsidR="0097765B" w:rsidRPr="0097765B"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291020E2" w14:textId="77777777" w:rsidR="0097765B" w:rsidRPr="0097765B" w:rsidRDefault="0097765B" w:rsidP="0097765B">
      <w:pPr>
        <w:spacing w:line="360" w:lineRule="auto"/>
        <w:rPr>
          <w:rFonts w:ascii="David" w:hAnsi="David" w:cs="David"/>
        </w:rPr>
      </w:pPr>
      <w:r w:rsidRPr="0097765B">
        <w:rPr>
          <w:rFonts w:ascii="David" w:hAnsi="David" w:cs="David"/>
        </w:rPr>
        <w:t>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6ACA43C8" w14:textId="77777777" w:rsidR="0097765B" w:rsidRPr="0097765B" w:rsidRDefault="0097765B" w:rsidP="0097765B">
      <w:pPr>
        <w:spacing w:line="360" w:lineRule="auto"/>
        <w:rPr>
          <w:rFonts w:ascii="David" w:hAnsi="David" w:cs="David"/>
        </w:rPr>
      </w:pPr>
      <w:r w:rsidRPr="0097765B">
        <w:rPr>
          <w:rFonts w:ascii="David" w:hAnsi="David" w:cs="David"/>
        </w:rPr>
        <w:t>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It gives motivation for the need for new tools and techniques to detect deprecated APIs.</w:t>
      </w:r>
    </w:p>
    <w:p w14:paraId="6C974D02" w14:textId="77777777" w:rsidR="0097765B" w:rsidRPr="0097765B" w:rsidRDefault="0097765B" w:rsidP="0097765B">
      <w:pPr>
        <w:spacing w:line="360" w:lineRule="auto"/>
        <w:rPr>
          <w:rFonts w:ascii="David" w:hAnsi="David" w:cs="David"/>
        </w:rPr>
      </w:pPr>
      <w:r w:rsidRPr="0097765B">
        <w:rPr>
          <w:rFonts w:ascii="David" w:hAnsi="David" w:cs="David"/>
        </w:rPr>
        <w:t xml:space="preserve">There was evidence that </w:t>
      </w:r>
      <w:proofErr w:type="gramStart"/>
      <w:r w:rsidRPr="0097765B">
        <w:rPr>
          <w:rFonts w:ascii="David" w:hAnsi="David" w:cs="David"/>
        </w:rPr>
        <w:t>developers, who</w:t>
      </w:r>
      <w:proofErr w:type="gramEnd"/>
      <w:r w:rsidRPr="0097765B">
        <w:rPr>
          <w:rFonts w:ascii="David" w:hAnsi="David" w:cs="David"/>
        </w:rPr>
        <w:t xml:space="preserve"> maintain the Python libraries, usually use more than one method to mark deprecation. It causes an inconsistency in the client application development. To avoid applying deprecated APIs, developers need to be aware of the APIs they use in their projects.</w:t>
      </w:r>
    </w:p>
    <w:p w14:paraId="7CC11B63" w14:textId="03724196" w:rsidR="008E0F96" w:rsidRDefault="0097765B" w:rsidP="0097765B">
      <w:pPr>
        <w:spacing w:line="360" w:lineRule="auto"/>
      </w:pPr>
      <w:r w:rsidRPr="0097765B">
        <w:rPr>
          <w:rFonts w:ascii="David" w:hAnsi="David" w:cs="David"/>
        </w:rPr>
        <w:t>The above gives motivation for this study. I aim to apprehend how deprecated library APIs are declared and documented in practice by their owners and how library users use them and react to the deprecations. 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that our development community should take immediate action to handle the deprecation of Python library APIs.</w:t>
      </w:r>
      <w:r w:rsidR="008E0F96">
        <w:br w:type="page"/>
      </w:r>
    </w:p>
    <w:p w14:paraId="121F0A25" w14:textId="59F3072A"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w:t>
            </w:r>
            <w:proofErr w:type="gramStart"/>
            <w:r>
              <w:rPr>
                <w:rFonts w:ascii="David" w:hAnsi="David" w:cs="David"/>
                <w:lang w:eastAsia="en-US"/>
              </w:rPr>
              <w:t>requirements</w:t>
            </w:r>
            <w:proofErr w:type="gramEnd"/>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24"/>
      <w:footerReference w:type="first" r:id="rId2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1F7E3" w14:textId="77777777" w:rsidR="00A00ABA" w:rsidRDefault="00A00ABA">
      <w:r>
        <w:separator/>
      </w:r>
    </w:p>
  </w:endnote>
  <w:endnote w:type="continuationSeparator" w:id="0">
    <w:p w14:paraId="207DA3D4" w14:textId="77777777" w:rsidR="00A00ABA" w:rsidRDefault="00A00A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004C56B4" w:rsidR="00EB2B41" w:rsidRDefault="00567736">
          <w:pPr>
            <w:pStyle w:val="Footer"/>
            <w:ind w:right="-70"/>
            <w:jc w:val="center"/>
            <w:rPr>
              <w:lang w:eastAsia="en-US"/>
            </w:rPr>
          </w:pPr>
          <w:r>
            <w:rPr>
              <w:snapToGrid w:val="0"/>
              <w:lang w:eastAsia="en-US"/>
            </w:rPr>
            <w:t>Page:</w:t>
          </w:r>
          <w:r w:rsidR="00EB2B41">
            <w:rPr>
              <w:snapToGrid w:val="0"/>
              <w:lang w:eastAsia="en-US"/>
            </w:rPr>
            <w:t xml:space="preserve"> </w:t>
          </w:r>
          <w:r w:rsidR="00EB2B41">
            <w:rPr>
              <w:snapToGrid w:val="0"/>
              <w:lang w:eastAsia="fr-FR"/>
            </w:rPr>
            <w:fldChar w:fldCharType="begin"/>
          </w:r>
          <w:r w:rsidR="00EB2B41">
            <w:rPr>
              <w:snapToGrid w:val="0"/>
              <w:lang w:eastAsia="en-US"/>
            </w:rPr>
            <w:instrText xml:space="preserve"> PAGE </w:instrText>
          </w:r>
          <w:r w:rsidR="00EB2B41">
            <w:rPr>
              <w:snapToGrid w:val="0"/>
              <w:lang w:eastAsia="fr-FR"/>
            </w:rPr>
            <w:fldChar w:fldCharType="separate"/>
          </w:r>
          <w:r w:rsidR="007B0E7A">
            <w:rPr>
              <w:snapToGrid w:val="0"/>
              <w:lang w:eastAsia="en-US"/>
            </w:rPr>
            <w:t>4</w:t>
          </w:r>
          <w:r w:rsidR="00EB2B41">
            <w:rPr>
              <w:snapToGrid w:val="0"/>
              <w:lang w:eastAsia="fr-FR"/>
            </w:rPr>
            <w:fldChar w:fldCharType="end"/>
          </w:r>
          <w:r w:rsidR="00EB2B41">
            <w:rPr>
              <w:snapToGrid w:val="0"/>
              <w:lang w:eastAsia="en-US"/>
            </w:rPr>
            <w:t xml:space="preserve"> / </w:t>
          </w:r>
          <w:r w:rsidR="00EB2B41">
            <w:rPr>
              <w:rStyle w:val="PageNumber"/>
            </w:rPr>
            <w:fldChar w:fldCharType="begin"/>
          </w:r>
          <w:r w:rsidR="00EB2B41">
            <w:rPr>
              <w:rStyle w:val="PageNumber"/>
              <w:lang w:eastAsia="en-US"/>
            </w:rPr>
            <w:instrText xml:space="preserve"> NUMPAGES </w:instrText>
          </w:r>
          <w:r w:rsidR="00EB2B41">
            <w:rPr>
              <w:rStyle w:val="PageNumber"/>
            </w:rPr>
            <w:fldChar w:fldCharType="separate"/>
          </w:r>
          <w:r w:rsidR="007B0E7A">
            <w:rPr>
              <w:rStyle w:val="PageNumber"/>
              <w:lang w:eastAsia="en-US"/>
            </w:rPr>
            <w:t>4</w:t>
          </w:r>
          <w:r w:rsidR="00EB2B41">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2DE5E" w14:textId="77777777" w:rsidR="00A00ABA" w:rsidRDefault="00A00ABA">
      <w:r>
        <w:separator/>
      </w:r>
    </w:p>
  </w:footnote>
  <w:footnote w:type="continuationSeparator" w:id="0">
    <w:p w14:paraId="10E4C2AA" w14:textId="77777777" w:rsidR="00A00ABA" w:rsidRDefault="00A00ABA">
      <w:r>
        <w:continuationSeparator/>
      </w:r>
    </w:p>
  </w:footnote>
  <w:footnote w:id="1">
    <w:p w14:paraId="045C6123" w14:textId="3D33DAA7" w:rsidR="00A75BF1" w:rsidRPr="00A75BF1" w:rsidRDefault="00A75BF1" w:rsidP="00A75BF1">
      <w:pPr>
        <w:pStyle w:val="FootnoteText"/>
        <w:bidi/>
        <w:spacing w:line="360" w:lineRule="auto"/>
        <w:rPr>
          <w:rFonts w:ascii="David" w:hAnsi="David" w:cs="David"/>
          <w:sz w:val="22"/>
          <w:szCs w:val="22"/>
          <w:rtl/>
        </w:rPr>
      </w:pPr>
      <w:r w:rsidRPr="00A75BF1">
        <w:rPr>
          <w:rStyle w:val="FootnoteReference"/>
          <w:rFonts w:ascii="David" w:hAnsi="David" w:cs="David"/>
          <w:sz w:val="24"/>
          <w:szCs w:val="24"/>
        </w:rPr>
        <w:footnoteRef/>
      </w:r>
      <w:r w:rsidRPr="00A75BF1">
        <w:rPr>
          <w:rFonts w:ascii="David" w:hAnsi="David" w:cs="David"/>
          <w:sz w:val="24"/>
          <w:szCs w:val="24"/>
        </w:rPr>
        <w:t xml:space="preserve"> </w:t>
      </w:r>
      <w:r>
        <w:rPr>
          <w:rFonts w:ascii="David" w:hAnsi="David" w:cs="David" w:hint="cs"/>
          <w:sz w:val="24"/>
          <w:szCs w:val="24"/>
          <w:rtl/>
        </w:rPr>
        <w:t>נלקחו בחשבון הסיפר</w:t>
      </w:r>
      <w:r w:rsidRPr="00A75BF1">
        <w:rPr>
          <w:rFonts w:ascii="David" w:hAnsi="David" w:cs="David"/>
          <w:sz w:val="24"/>
          <w:szCs w:val="24"/>
          <w:rtl/>
        </w:rPr>
        <w:t>יו</w:t>
      </w:r>
      <w:r w:rsidRPr="00560E4C">
        <w:rPr>
          <w:rFonts w:ascii="David" w:hAnsi="David" w:cs="David"/>
          <w:sz w:val="24"/>
          <w:szCs w:val="24"/>
          <w:rtl/>
        </w:rPr>
        <w:t>ת מ</w:t>
      </w:r>
      <w:r w:rsidR="00560E4C" w:rsidRPr="00560E4C">
        <w:rPr>
          <w:rFonts w:ascii="David" w:hAnsi="David" w:cs="David"/>
          <w:sz w:val="24"/>
          <w:szCs w:val="24"/>
          <w:rtl/>
        </w:rPr>
        <w:fldChar w:fldCharType="begin"/>
      </w:r>
      <w:r w:rsidR="00560E4C" w:rsidRPr="00560E4C">
        <w:rPr>
          <w:rFonts w:ascii="David" w:hAnsi="David" w:cs="David"/>
          <w:sz w:val="24"/>
          <w:szCs w:val="24"/>
          <w:rtl/>
        </w:rPr>
        <w:instrText xml:space="preserve"> </w:instrText>
      </w:r>
      <w:r w:rsidR="00560E4C" w:rsidRPr="00560E4C">
        <w:rPr>
          <w:rFonts w:ascii="David" w:hAnsi="David" w:cs="David"/>
          <w:sz w:val="24"/>
          <w:szCs w:val="24"/>
        </w:rPr>
        <w:instrText>REF</w:instrText>
      </w:r>
      <w:r w:rsidR="00560E4C" w:rsidRPr="00560E4C">
        <w:rPr>
          <w:rFonts w:ascii="David" w:hAnsi="David" w:cs="David"/>
          <w:sz w:val="24"/>
          <w:szCs w:val="24"/>
          <w:rtl/>
        </w:rPr>
        <w:instrText xml:space="preserve"> _</w:instrText>
      </w:r>
      <w:r w:rsidR="00560E4C" w:rsidRPr="00560E4C">
        <w:rPr>
          <w:rFonts w:ascii="David" w:hAnsi="David" w:cs="David"/>
          <w:sz w:val="24"/>
          <w:szCs w:val="24"/>
        </w:rPr>
        <w:instrText>Ref145843815 \h</w:instrText>
      </w:r>
      <w:r w:rsidR="00560E4C" w:rsidRPr="00560E4C">
        <w:rPr>
          <w:rFonts w:ascii="David" w:hAnsi="David" w:cs="David"/>
          <w:sz w:val="24"/>
          <w:szCs w:val="24"/>
          <w:rtl/>
        </w:rPr>
        <w:instrText xml:space="preserve">  \* </w:instrText>
      </w:r>
      <w:r w:rsidR="00560E4C" w:rsidRPr="00560E4C">
        <w:rPr>
          <w:rFonts w:ascii="David" w:hAnsi="David" w:cs="David"/>
          <w:sz w:val="24"/>
          <w:szCs w:val="24"/>
        </w:rPr>
        <w:instrText>MERGEFORMAT</w:instrText>
      </w:r>
      <w:r w:rsidR="00560E4C" w:rsidRPr="00560E4C">
        <w:rPr>
          <w:rFonts w:ascii="David" w:hAnsi="David" w:cs="David"/>
          <w:sz w:val="24"/>
          <w:szCs w:val="24"/>
          <w:rtl/>
        </w:rPr>
        <w:instrText xml:space="preserve"> </w:instrText>
      </w:r>
      <w:r w:rsidR="00560E4C" w:rsidRPr="00560E4C">
        <w:rPr>
          <w:rFonts w:ascii="David" w:hAnsi="David" w:cs="David"/>
          <w:sz w:val="24"/>
          <w:szCs w:val="24"/>
          <w:rtl/>
        </w:rPr>
      </w:r>
      <w:r w:rsidR="00560E4C" w:rsidRPr="00560E4C">
        <w:rPr>
          <w:rFonts w:ascii="David" w:hAnsi="David" w:cs="David"/>
          <w:sz w:val="24"/>
          <w:szCs w:val="24"/>
          <w:rtl/>
        </w:rPr>
        <w:fldChar w:fldCharType="separate"/>
      </w:r>
      <w:r w:rsidR="00560E4C" w:rsidRPr="00560E4C">
        <w:rPr>
          <w:rFonts w:ascii="David" w:hAnsi="David" w:cs="David"/>
          <w:sz w:val="24"/>
          <w:szCs w:val="24"/>
          <w:rtl/>
        </w:rPr>
        <w:t>טבלה 1: סיפריות למחקר</w:t>
      </w:r>
      <w:r w:rsidR="00560E4C" w:rsidRPr="00560E4C">
        <w:rPr>
          <w:rFonts w:ascii="David" w:hAnsi="David" w:cs="David"/>
          <w:sz w:val="24"/>
          <w:szCs w:val="24"/>
          <w:rtl/>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17"/>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8"/>
  </w:num>
  <w:num w:numId="8" w16cid:durableId="1396925901">
    <w:abstractNumId w:val="11"/>
  </w:num>
  <w:num w:numId="9" w16cid:durableId="1611622837">
    <w:abstractNumId w:val="1"/>
  </w:num>
  <w:num w:numId="10" w16cid:durableId="105854414">
    <w:abstractNumId w:val="15"/>
  </w:num>
  <w:num w:numId="11" w16cid:durableId="221186352">
    <w:abstractNumId w:val="14"/>
  </w:num>
  <w:num w:numId="12" w16cid:durableId="271666210">
    <w:abstractNumId w:val="18"/>
  </w:num>
  <w:num w:numId="13" w16cid:durableId="1831172185">
    <w:abstractNumId w:val="10"/>
  </w:num>
  <w:num w:numId="14" w16cid:durableId="600072102">
    <w:abstractNumId w:val="9"/>
  </w:num>
  <w:num w:numId="15" w16cid:durableId="923228516">
    <w:abstractNumId w:val="6"/>
  </w:num>
  <w:num w:numId="16" w16cid:durableId="322398819">
    <w:abstractNumId w:val="7"/>
  </w:num>
  <w:num w:numId="17" w16cid:durableId="1668942350">
    <w:abstractNumId w:val="13"/>
  </w:num>
  <w:num w:numId="18" w16cid:durableId="974019409">
    <w:abstractNumId w:val="5"/>
  </w:num>
  <w:num w:numId="19" w16cid:durableId="1524249644">
    <w:abstractNumId w:val="12"/>
  </w:num>
  <w:num w:numId="20" w16cid:durableId="196698776">
    <w:abstractNumId w:val="1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kFAO6ODs0tAAAA"/>
  </w:docVars>
  <w:rsids>
    <w:rsidRoot w:val="007B0E7A"/>
    <w:rsid w:val="00000F68"/>
    <w:rsid w:val="00012326"/>
    <w:rsid w:val="0001439B"/>
    <w:rsid w:val="00015504"/>
    <w:rsid w:val="000272A1"/>
    <w:rsid w:val="0003112B"/>
    <w:rsid w:val="0003375E"/>
    <w:rsid w:val="00037A3B"/>
    <w:rsid w:val="0004011F"/>
    <w:rsid w:val="000440D2"/>
    <w:rsid w:val="0004701F"/>
    <w:rsid w:val="00052197"/>
    <w:rsid w:val="00057B25"/>
    <w:rsid w:val="000613FB"/>
    <w:rsid w:val="00061426"/>
    <w:rsid w:val="00061628"/>
    <w:rsid w:val="00066B60"/>
    <w:rsid w:val="0008092C"/>
    <w:rsid w:val="00083E53"/>
    <w:rsid w:val="00085B1A"/>
    <w:rsid w:val="00095388"/>
    <w:rsid w:val="0009739F"/>
    <w:rsid w:val="000A13CB"/>
    <w:rsid w:val="000A31F6"/>
    <w:rsid w:val="000A439F"/>
    <w:rsid w:val="000B2C56"/>
    <w:rsid w:val="000B4574"/>
    <w:rsid w:val="000B4ED4"/>
    <w:rsid w:val="000B4F92"/>
    <w:rsid w:val="000C2103"/>
    <w:rsid w:val="000C278C"/>
    <w:rsid w:val="000C46CD"/>
    <w:rsid w:val="000C4F6A"/>
    <w:rsid w:val="000C67AE"/>
    <w:rsid w:val="000E2571"/>
    <w:rsid w:val="000E36A7"/>
    <w:rsid w:val="000E4E16"/>
    <w:rsid w:val="000F3E97"/>
    <w:rsid w:val="000F700E"/>
    <w:rsid w:val="00105733"/>
    <w:rsid w:val="0010678B"/>
    <w:rsid w:val="001178E7"/>
    <w:rsid w:val="00121FB0"/>
    <w:rsid w:val="0012331E"/>
    <w:rsid w:val="00123E5F"/>
    <w:rsid w:val="00123F81"/>
    <w:rsid w:val="00127B14"/>
    <w:rsid w:val="0013152F"/>
    <w:rsid w:val="00134729"/>
    <w:rsid w:val="001351E3"/>
    <w:rsid w:val="001374B7"/>
    <w:rsid w:val="001409AE"/>
    <w:rsid w:val="00147A73"/>
    <w:rsid w:val="00147F70"/>
    <w:rsid w:val="001549F8"/>
    <w:rsid w:val="00165979"/>
    <w:rsid w:val="00175F04"/>
    <w:rsid w:val="001761DF"/>
    <w:rsid w:val="001806F7"/>
    <w:rsid w:val="001853FC"/>
    <w:rsid w:val="001928E5"/>
    <w:rsid w:val="00193396"/>
    <w:rsid w:val="00193803"/>
    <w:rsid w:val="00197756"/>
    <w:rsid w:val="001B1027"/>
    <w:rsid w:val="001B2E03"/>
    <w:rsid w:val="001B2FF6"/>
    <w:rsid w:val="001B3976"/>
    <w:rsid w:val="001B44A2"/>
    <w:rsid w:val="001C77D0"/>
    <w:rsid w:val="001D298A"/>
    <w:rsid w:val="001D30B1"/>
    <w:rsid w:val="001D64EB"/>
    <w:rsid w:val="001D7612"/>
    <w:rsid w:val="001E1903"/>
    <w:rsid w:val="001E292E"/>
    <w:rsid w:val="001E33C4"/>
    <w:rsid w:val="001E5F96"/>
    <w:rsid w:val="001E61A2"/>
    <w:rsid w:val="001F3AC3"/>
    <w:rsid w:val="001F776F"/>
    <w:rsid w:val="00201798"/>
    <w:rsid w:val="00202DA9"/>
    <w:rsid w:val="00203D07"/>
    <w:rsid w:val="00204E6B"/>
    <w:rsid w:val="00216011"/>
    <w:rsid w:val="00216354"/>
    <w:rsid w:val="00216CE1"/>
    <w:rsid w:val="0022017A"/>
    <w:rsid w:val="0023015D"/>
    <w:rsid w:val="002335AB"/>
    <w:rsid w:val="00237A2D"/>
    <w:rsid w:val="00237E85"/>
    <w:rsid w:val="002513FE"/>
    <w:rsid w:val="00277C30"/>
    <w:rsid w:val="00281304"/>
    <w:rsid w:val="00282815"/>
    <w:rsid w:val="0028385A"/>
    <w:rsid w:val="002871EE"/>
    <w:rsid w:val="00287ACB"/>
    <w:rsid w:val="002903DA"/>
    <w:rsid w:val="00290C23"/>
    <w:rsid w:val="00290FEE"/>
    <w:rsid w:val="0029232F"/>
    <w:rsid w:val="00293B41"/>
    <w:rsid w:val="002A34A6"/>
    <w:rsid w:val="002A4D2D"/>
    <w:rsid w:val="002A58EE"/>
    <w:rsid w:val="002B22BC"/>
    <w:rsid w:val="002B2E13"/>
    <w:rsid w:val="002B307A"/>
    <w:rsid w:val="002B5AE1"/>
    <w:rsid w:val="002C27D3"/>
    <w:rsid w:val="002C4897"/>
    <w:rsid w:val="002C5BE8"/>
    <w:rsid w:val="002D6F43"/>
    <w:rsid w:val="002D7AB4"/>
    <w:rsid w:val="002D7D4F"/>
    <w:rsid w:val="002F2333"/>
    <w:rsid w:val="002F71CE"/>
    <w:rsid w:val="00303925"/>
    <w:rsid w:val="00307D69"/>
    <w:rsid w:val="00312159"/>
    <w:rsid w:val="003162AD"/>
    <w:rsid w:val="00316D6A"/>
    <w:rsid w:val="003247AB"/>
    <w:rsid w:val="00325295"/>
    <w:rsid w:val="00334255"/>
    <w:rsid w:val="00335BEB"/>
    <w:rsid w:val="003364C8"/>
    <w:rsid w:val="00343CD2"/>
    <w:rsid w:val="00350C22"/>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4537"/>
    <w:rsid w:val="00394D89"/>
    <w:rsid w:val="003953E1"/>
    <w:rsid w:val="00397D60"/>
    <w:rsid w:val="003A0FCD"/>
    <w:rsid w:val="003A1F7E"/>
    <w:rsid w:val="003B7FED"/>
    <w:rsid w:val="003C01FF"/>
    <w:rsid w:val="003C6C6D"/>
    <w:rsid w:val="003D149B"/>
    <w:rsid w:val="003D1E84"/>
    <w:rsid w:val="003D3C52"/>
    <w:rsid w:val="003D3C9C"/>
    <w:rsid w:val="003D7C79"/>
    <w:rsid w:val="003D7F40"/>
    <w:rsid w:val="003E035C"/>
    <w:rsid w:val="003E6D07"/>
    <w:rsid w:val="003F11E7"/>
    <w:rsid w:val="003F584E"/>
    <w:rsid w:val="00405F11"/>
    <w:rsid w:val="00413380"/>
    <w:rsid w:val="00417325"/>
    <w:rsid w:val="00433508"/>
    <w:rsid w:val="00436427"/>
    <w:rsid w:val="00443126"/>
    <w:rsid w:val="004433F1"/>
    <w:rsid w:val="004473FA"/>
    <w:rsid w:val="00450AFF"/>
    <w:rsid w:val="0045417F"/>
    <w:rsid w:val="00455A62"/>
    <w:rsid w:val="004575D1"/>
    <w:rsid w:val="00463740"/>
    <w:rsid w:val="004664AD"/>
    <w:rsid w:val="00470A88"/>
    <w:rsid w:val="0047144A"/>
    <w:rsid w:val="0048676E"/>
    <w:rsid w:val="00491050"/>
    <w:rsid w:val="004A4FBD"/>
    <w:rsid w:val="004C13E0"/>
    <w:rsid w:val="004C3339"/>
    <w:rsid w:val="004D0EE3"/>
    <w:rsid w:val="004E4980"/>
    <w:rsid w:val="004F22B7"/>
    <w:rsid w:val="004F40E1"/>
    <w:rsid w:val="004F5989"/>
    <w:rsid w:val="005023BE"/>
    <w:rsid w:val="00504647"/>
    <w:rsid w:val="00516354"/>
    <w:rsid w:val="00516A2B"/>
    <w:rsid w:val="005210B9"/>
    <w:rsid w:val="00526C06"/>
    <w:rsid w:val="00531BEB"/>
    <w:rsid w:val="005420F2"/>
    <w:rsid w:val="00543108"/>
    <w:rsid w:val="005521EA"/>
    <w:rsid w:val="00553892"/>
    <w:rsid w:val="00560E4C"/>
    <w:rsid w:val="00566056"/>
    <w:rsid w:val="00567736"/>
    <w:rsid w:val="00570372"/>
    <w:rsid w:val="0058019E"/>
    <w:rsid w:val="00581B4A"/>
    <w:rsid w:val="005845F6"/>
    <w:rsid w:val="0058683E"/>
    <w:rsid w:val="00590A5A"/>
    <w:rsid w:val="005A04DA"/>
    <w:rsid w:val="005A2CDD"/>
    <w:rsid w:val="005A72DA"/>
    <w:rsid w:val="005B0EE2"/>
    <w:rsid w:val="005B3D5F"/>
    <w:rsid w:val="005B5254"/>
    <w:rsid w:val="005C1F6F"/>
    <w:rsid w:val="005C1FEF"/>
    <w:rsid w:val="005C2861"/>
    <w:rsid w:val="005C764E"/>
    <w:rsid w:val="005C78E1"/>
    <w:rsid w:val="005D40E8"/>
    <w:rsid w:val="005D416E"/>
    <w:rsid w:val="005E0CB4"/>
    <w:rsid w:val="005E1FF2"/>
    <w:rsid w:val="005F33FC"/>
    <w:rsid w:val="005F504F"/>
    <w:rsid w:val="005F5415"/>
    <w:rsid w:val="005F7CD7"/>
    <w:rsid w:val="0060008B"/>
    <w:rsid w:val="00600E64"/>
    <w:rsid w:val="0061253A"/>
    <w:rsid w:val="00616EE3"/>
    <w:rsid w:val="006240D1"/>
    <w:rsid w:val="00626637"/>
    <w:rsid w:val="006307AB"/>
    <w:rsid w:val="006338C0"/>
    <w:rsid w:val="0064123B"/>
    <w:rsid w:val="00641F20"/>
    <w:rsid w:val="00644347"/>
    <w:rsid w:val="0065135E"/>
    <w:rsid w:val="006522A3"/>
    <w:rsid w:val="00666110"/>
    <w:rsid w:val="00674609"/>
    <w:rsid w:val="00674704"/>
    <w:rsid w:val="00680F9C"/>
    <w:rsid w:val="006851C9"/>
    <w:rsid w:val="0068682A"/>
    <w:rsid w:val="00695EE3"/>
    <w:rsid w:val="006A0547"/>
    <w:rsid w:val="006A16B5"/>
    <w:rsid w:val="006A3CD2"/>
    <w:rsid w:val="006B0961"/>
    <w:rsid w:val="006B0FFF"/>
    <w:rsid w:val="006C221D"/>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11A22"/>
    <w:rsid w:val="00723C3F"/>
    <w:rsid w:val="0072689B"/>
    <w:rsid w:val="007347F5"/>
    <w:rsid w:val="0074292F"/>
    <w:rsid w:val="00747390"/>
    <w:rsid w:val="00747EEC"/>
    <w:rsid w:val="0075542E"/>
    <w:rsid w:val="0075640C"/>
    <w:rsid w:val="00764C09"/>
    <w:rsid w:val="0076574E"/>
    <w:rsid w:val="007657E2"/>
    <w:rsid w:val="00767F14"/>
    <w:rsid w:val="007715AA"/>
    <w:rsid w:val="007744E5"/>
    <w:rsid w:val="00774BB8"/>
    <w:rsid w:val="00780963"/>
    <w:rsid w:val="00783B04"/>
    <w:rsid w:val="00785805"/>
    <w:rsid w:val="00786588"/>
    <w:rsid w:val="00787828"/>
    <w:rsid w:val="007908CF"/>
    <w:rsid w:val="00794F94"/>
    <w:rsid w:val="007A6B79"/>
    <w:rsid w:val="007A740A"/>
    <w:rsid w:val="007A7B79"/>
    <w:rsid w:val="007B0150"/>
    <w:rsid w:val="007B0E7A"/>
    <w:rsid w:val="007B6D3A"/>
    <w:rsid w:val="007C1470"/>
    <w:rsid w:val="007C2B8F"/>
    <w:rsid w:val="007C3F53"/>
    <w:rsid w:val="007C6370"/>
    <w:rsid w:val="007E06F6"/>
    <w:rsid w:val="007E2E3D"/>
    <w:rsid w:val="007F1667"/>
    <w:rsid w:val="00803B42"/>
    <w:rsid w:val="008040FA"/>
    <w:rsid w:val="00806301"/>
    <w:rsid w:val="00806908"/>
    <w:rsid w:val="00824C98"/>
    <w:rsid w:val="008260E2"/>
    <w:rsid w:val="008365B6"/>
    <w:rsid w:val="00845B68"/>
    <w:rsid w:val="00847893"/>
    <w:rsid w:val="008521B5"/>
    <w:rsid w:val="0085507F"/>
    <w:rsid w:val="008578A7"/>
    <w:rsid w:val="00860375"/>
    <w:rsid w:val="00862732"/>
    <w:rsid w:val="00867106"/>
    <w:rsid w:val="00871873"/>
    <w:rsid w:val="008721B0"/>
    <w:rsid w:val="00872676"/>
    <w:rsid w:val="0088309F"/>
    <w:rsid w:val="00883831"/>
    <w:rsid w:val="00884429"/>
    <w:rsid w:val="00891634"/>
    <w:rsid w:val="00894C8C"/>
    <w:rsid w:val="00896F69"/>
    <w:rsid w:val="00897466"/>
    <w:rsid w:val="008B12ED"/>
    <w:rsid w:val="008B1D06"/>
    <w:rsid w:val="008B2CDA"/>
    <w:rsid w:val="008B392A"/>
    <w:rsid w:val="008B3E80"/>
    <w:rsid w:val="008B3F06"/>
    <w:rsid w:val="008B7644"/>
    <w:rsid w:val="008C0CA1"/>
    <w:rsid w:val="008D1EEA"/>
    <w:rsid w:val="008D314F"/>
    <w:rsid w:val="008E0435"/>
    <w:rsid w:val="008E0F96"/>
    <w:rsid w:val="008E3824"/>
    <w:rsid w:val="008F1DE9"/>
    <w:rsid w:val="008F6AB5"/>
    <w:rsid w:val="008F7192"/>
    <w:rsid w:val="00904B7E"/>
    <w:rsid w:val="009066A0"/>
    <w:rsid w:val="009119E3"/>
    <w:rsid w:val="00913829"/>
    <w:rsid w:val="0091395C"/>
    <w:rsid w:val="009205AF"/>
    <w:rsid w:val="0092120E"/>
    <w:rsid w:val="00924D74"/>
    <w:rsid w:val="009323E4"/>
    <w:rsid w:val="0093719A"/>
    <w:rsid w:val="00942893"/>
    <w:rsid w:val="00946A7B"/>
    <w:rsid w:val="009470CD"/>
    <w:rsid w:val="009507DC"/>
    <w:rsid w:val="00951CB3"/>
    <w:rsid w:val="009524DF"/>
    <w:rsid w:val="009541CB"/>
    <w:rsid w:val="00955169"/>
    <w:rsid w:val="00956417"/>
    <w:rsid w:val="00970F7F"/>
    <w:rsid w:val="00971B2A"/>
    <w:rsid w:val="00975B97"/>
    <w:rsid w:val="00975CFF"/>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729E"/>
    <w:rsid w:val="00A00ABA"/>
    <w:rsid w:val="00A030A6"/>
    <w:rsid w:val="00A104D3"/>
    <w:rsid w:val="00A13EDE"/>
    <w:rsid w:val="00A16198"/>
    <w:rsid w:val="00A215F0"/>
    <w:rsid w:val="00A217A5"/>
    <w:rsid w:val="00A22A02"/>
    <w:rsid w:val="00A26FA5"/>
    <w:rsid w:val="00A277B0"/>
    <w:rsid w:val="00A32654"/>
    <w:rsid w:val="00A35BFA"/>
    <w:rsid w:val="00A4300C"/>
    <w:rsid w:val="00A4367E"/>
    <w:rsid w:val="00A531A7"/>
    <w:rsid w:val="00A5630C"/>
    <w:rsid w:val="00A74959"/>
    <w:rsid w:val="00A75BF1"/>
    <w:rsid w:val="00A80A53"/>
    <w:rsid w:val="00A82783"/>
    <w:rsid w:val="00A82C66"/>
    <w:rsid w:val="00A84BA3"/>
    <w:rsid w:val="00A87943"/>
    <w:rsid w:val="00A91289"/>
    <w:rsid w:val="00A932A3"/>
    <w:rsid w:val="00A947E1"/>
    <w:rsid w:val="00AA1509"/>
    <w:rsid w:val="00AA1CF1"/>
    <w:rsid w:val="00AA265F"/>
    <w:rsid w:val="00AA2FA1"/>
    <w:rsid w:val="00AB4154"/>
    <w:rsid w:val="00AB7AF0"/>
    <w:rsid w:val="00AC2292"/>
    <w:rsid w:val="00AC4185"/>
    <w:rsid w:val="00AC5607"/>
    <w:rsid w:val="00AD5B3D"/>
    <w:rsid w:val="00AE2840"/>
    <w:rsid w:val="00AF0621"/>
    <w:rsid w:val="00AF17C3"/>
    <w:rsid w:val="00AF3A5C"/>
    <w:rsid w:val="00B0304A"/>
    <w:rsid w:val="00B04805"/>
    <w:rsid w:val="00B06CA2"/>
    <w:rsid w:val="00B076EC"/>
    <w:rsid w:val="00B15826"/>
    <w:rsid w:val="00B228FA"/>
    <w:rsid w:val="00B237EA"/>
    <w:rsid w:val="00B24F8C"/>
    <w:rsid w:val="00B30F2C"/>
    <w:rsid w:val="00B43D32"/>
    <w:rsid w:val="00B52113"/>
    <w:rsid w:val="00B54571"/>
    <w:rsid w:val="00B640DD"/>
    <w:rsid w:val="00B65214"/>
    <w:rsid w:val="00B73347"/>
    <w:rsid w:val="00B749E2"/>
    <w:rsid w:val="00B74C57"/>
    <w:rsid w:val="00B83811"/>
    <w:rsid w:val="00B9089E"/>
    <w:rsid w:val="00B90A80"/>
    <w:rsid w:val="00B92E09"/>
    <w:rsid w:val="00BA1D50"/>
    <w:rsid w:val="00BA1DFD"/>
    <w:rsid w:val="00BA64DF"/>
    <w:rsid w:val="00BB4378"/>
    <w:rsid w:val="00BC0DB0"/>
    <w:rsid w:val="00BC25E0"/>
    <w:rsid w:val="00BC2F09"/>
    <w:rsid w:val="00BC30AC"/>
    <w:rsid w:val="00BC335A"/>
    <w:rsid w:val="00BC39D5"/>
    <w:rsid w:val="00BC59B4"/>
    <w:rsid w:val="00BD080A"/>
    <w:rsid w:val="00BD28DF"/>
    <w:rsid w:val="00BE1CC6"/>
    <w:rsid w:val="00BF3C4E"/>
    <w:rsid w:val="00BF706C"/>
    <w:rsid w:val="00BF7A0F"/>
    <w:rsid w:val="00C00095"/>
    <w:rsid w:val="00C01A09"/>
    <w:rsid w:val="00C02F52"/>
    <w:rsid w:val="00C0403E"/>
    <w:rsid w:val="00C053E0"/>
    <w:rsid w:val="00C057E9"/>
    <w:rsid w:val="00C10876"/>
    <w:rsid w:val="00C10A18"/>
    <w:rsid w:val="00C11125"/>
    <w:rsid w:val="00C1376B"/>
    <w:rsid w:val="00C15BBE"/>
    <w:rsid w:val="00C20108"/>
    <w:rsid w:val="00C20360"/>
    <w:rsid w:val="00C2247E"/>
    <w:rsid w:val="00C27923"/>
    <w:rsid w:val="00C331D8"/>
    <w:rsid w:val="00C35BB3"/>
    <w:rsid w:val="00C42411"/>
    <w:rsid w:val="00C43482"/>
    <w:rsid w:val="00C43FC5"/>
    <w:rsid w:val="00C44925"/>
    <w:rsid w:val="00C53A0A"/>
    <w:rsid w:val="00C567CC"/>
    <w:rsid w:val="00C64A9D"/>
    <w:rsid w:val="00C72737"/>
    <w:rsid w:val="00C76900"/>
    <w:rsid w:val="00C76AA4"/>
    <w:rsid w:val="00C87B6A"/>
    <w:rsid w:val="00CA3967"/>
    <w:rsid w:val="00CA5BA4"/>
    <w:rsid w:val="00CA61B5"/>
    <w:rsid w:val="00CB04B1"/>
    <w:rsid w:val="00CB200D"/>
    <w:rsid w:val="00CB24E2"/>
    <w:rsid w:val="00CC1CDC"/>
    <w:rsid w:val="00CC55F5"/>
    <w:rsid w:val="00CD0469"/>
    <w:rsid w:val="00CD0D87"/>
    <w:rsid w:val="00CD59DC"/>
    <w:rsid w:val="00CE0C25"/>
    <w:rsid w:val="00CE1361"/>
    <w:rsid w:val="00CF0578"/>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5272"/>
    <w:rsid w:val="00D459D3"/>
    <w:rsid w:val="00D61C7E"/>
    <w:rsid w:val="00D65E86"/>
    <w:rsid w:val="00D753A8"/>
    <w:rsid w:val="00D77280"/>
    <w:rsid w:val="00D80567"/>
    <w:rsid w:val="00D91E84"/>
    <w:rsid w:val="00DA65BB"/>
    <w:rsid w:val="00DB1C63"/>
    <w:rsid w:val="00DC5ABC"/>
    <w:rsid w:val="00DD1D9E"/>
    <w:rsid w:val="00DD5041"/>
    <w:rsid w:val="00DD527F"/>
    <w:rsid w:val="00DD621C"/>
    <w:rsid w:val="00DD6835"/>
    <w:rsid w:val="00DE1138"/>
    <w:rsid w:val="00DE187D"/>
    <w:rsid w:val="00DE1F63"/>
    <w:rsid w:val="00DE2D7F"/>
    <w:rsid w:val="00DE5752"/>
    <w:rsid w:val="00DE7380"/>
    <w:rsid w:val="00DF2A62"/>
    <w:rsid w:val="00DF2EA9"/>
    <w:rsid w:val="00DF6127"/>
    <w:rsid w:val="00E01C2F"/>
    <w:rsid w:val="00E01E78"/>
    <w:rsid w:val="00E02F1F"/>
    <w:rsid w:val="00E041E5"/>
    <w:rsid w:val="00E07944"/>
    <w:rsid w:val="00E13D89"/>
    <w:rsid w:val="00E231B2"/>
    <w:rsid w:val="00E331EC"/>
    <w:rsid w:val="00E34818"/>
    <w:rsid w:val="00E363FA"/>
    <w:rsid w:val="00E41D28"/>
    <w:rsid w:val="00E4304A"/>
    <w:rsid w:val="00E454E0"/>
    <w:rsid w:val="00E54862"/>
    <w:rsid w:val="00E56974"/>
    <w:rsid w:val="00E6371B"/>
    <w:rsid w:val="00E67673"/>
    <w:rsid w:val="00E72C19"/>
    <w:rsid w:val="00E83FC3"/>
    <w:rsid w:val="00E843A6"/>
    <w:rsid w:val="00E84EA0"/>
    <w:rsid w:val="00EA4F9C"/>
    <w:rsid w:val="00EA7956"/>
    <w:rsid w:val="00EB1CD6"/>
    <w:rsid w:val="00EB2B41"/>
    <w:rsid w:val="00EB40C2"/>
    <w:rsid w:val="00EB5B7E"/>
    <w:rsid w:val="00EC2F38"/>
    <w:rsid w:val="00EC529E"/>
    <w:rsid w:val="00ED2A3E"/>
    <w:rsid w:val="00ED5968"/>
    <w:rsid w:val="00ED7E4C"/>
    <w:rsid w:val="00EE1BEE"/>
    <w:rsid w:val="00EE3640"/>
    <w:rsid w:val="00EF12E9"/>
    <w:rsid w:val="00EF3F90"/>
    <w:rsid w:val="00F03ACF"/>
    <w:rsid w:val="00F051A2"/>
    <w:rsid w:val="00F06C5B"/>
    <w:rsid w:val="00F1549E"/>
    <w:rsid w:val="00F2125B"/>
    <w:rsid w:val="00F31A56"/>
    <w:rsid w:val="00F35C82"/>
    <w:rsid w:val="00F45FF5"/>
    <w:rsid w:val="00F506E8"/>
    <w:rsid w:val="00F520AB"/>
    <w:rsid w:val="00F52954"/>
    <w:rsid w:val="00F5393C"/>
    <w:rsid w:val="00F56A9C"/>
    <w:rsid w:val="00F602DE"/>
    <w:rsid w:val="00F6039C"/>
    <w:rsid w:val="00F612B2"/>
    <w:rsid w:val="00F73AB3"/>
    <w:rsid w:val="00F826A2"/>
    <w:rsid w:val="00F84530"/>
    <w:rsid w:val="00F93805"/>
    <w:rsid w:val="00F95980"/>
    <w:rsid w:val="00F96E37"/>
    <w:rsid w:val="00FA2817"/>
    <w:rsid w:val="00FB2549"/>
    <w:rsid w:val="00FB274A"/>
    <w:rsid w:val="00FC0CC0"/>
    <w:rsid w:val="00FC2124"/>
    <w:rsid w:val="00FC563A"/>
    <w:rsid w:val="00FC573C"/>
    <w:rsid w:val="00FD1594"/>
    <w:rsid w:val="00FD1EAB"/>
    <w:rsid w:val="00FD211A"/>
    <w:rsid w:val="00FD3A9B"/>
    <w:rsid w:val="00FD7BC5"/>
    <w:rsid w:val="00FE11E3"/>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0F96"/>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qFormat/>
    <w:pPr>
      <w:keepNext/>
      <w:numPr>
        <w:ilvl w:val="1"/>
        <w:numId w:val="2"/>
      </w:numPr>
      <w:outlineLvl w:val="1"/>
    </w:pPr>
    <w:rPr>
      <w:b/>
      <w:bCs/>
      <w:sz w:val="28"/>
      <w:szCs w:val="28"/>
    </w:rPr>
  </w:style>
  <w:style w:type="paragraph" w:styleId="Heading3">
    <w:name w:val="heading 3"/>
    <w:aliases w:val="h3,3"/>
    <w:basedOn w:val="Normal"/>
    <w:next w:val="Normal"/>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1A5200"/>
    <w:rsid w:val="001E0DCD"/>
    <w:rsid w:val="004A04B7"/>
    <w:rsid w:val="005408D2"/>
    <w:rsid w:val="006B257C"/>
    <w:rsid w:val="00741907"/>
    <w:rsid w:val="007D77A0"/>
    <w:rsid w:val="00900793"/>
    <w:rsid w:val="00A4796B"/>
    <w:rsid w:val="00AA6523"/>
    <w:rsid w:val="00BA08CE"/>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pa17</b:Tag>
    <b:SourceType>InternetSite</b:SourceType>
    <b:Guid>{F1667683-4649-7D46-814E-A4C3A79C0ED7}</b:Guid>
    <b:Author>
      <b:Author>
        <b:NameList>
          <b:Person>
            <b:Last>jparkhill/TensorMol</b:Last>
          </b:Person>
        </b:NameList>
      </b:Author>
    </b:Author>
    <b:URL>https://github.com/jparkhill/TensorMol/commit/b8d07db49d037048d7e312083d70bf25798b8ac8</b:URL>
    <b:Year>2017</b:Year>
    <b:LCID>en-US</b:LCID>
    <b:RefOrder>19</b:RefOrder>
  </b:Source>
  <b:Source>
    <b:Tag>sad18</b:Tag>
    <b:SourceType>InternetSite</b:SourceType>
    <b:Guid>{DC339C4E-E1BB-964C-AFE7-2E858E29A91E}</b:Guid>
    <b:Author>
      <b:Author>
        <b:NameList>
          <b:Person>
            <b:Last>sadeepj/crfasrnn_keras</b:Last>
          </b:Person>
        </b:NameList>
      </b:Author>
    </b:Author>
    <b:URL>https://github.com/sadeepj/crfasrnn_keras/commit/6bfaee73e4388a5b71b041f6d5949a3cf8989a62</b:URL>
    <b:Year>2018</b:Year>
    <b:LCID>en-US</b:LCID>
    <b:RefOrder>21</b:RefOrder>
  </b:Source>
  <b:Source>
    <b:Tag>vis17</b:Tag>
    <b:SourceType>InternetSite</b:SourceType>
    <b:Guid>{00C93449-F913-8D4B-B8BB-72D8AC3926D1}</b:Guid>
    <b:Author>
      <b:Author>
        <b:NameList>
          <b:Person>
            <b:Last>visipedia/tf_classification</b:Last>
          </b:Person>
        </b:NameList>
      </b:Author>
    </b:Author>
    <b:URL>https://github.com/visipedia/tf_classification/commit/df29c8c1b56ceef4c9d56f131aa3a6bd16134307</b:URL>
    <b:Year>2017</b:Year>
    <b:LCID>en-US</b:LCID>
    <b:RefOrder>20</b:RefOrder>
  </b:Source>
  <b:Source>
    <b:Tag>wol17</b:Tag>
    <b:SourceType>InternetSite</b:SourceType>
    <b:Guid>{C77DFB9F-9C9D-2F44-A28D-1C20EC33B1FF}</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RefOrder>18</b:RefOrder>
  </b:Source>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Lae</b:Tag>
    <b:SourceType>JournalArticle</b:SourceType>
    <b:Guid>{06597DFF-2157-264A-9CFD-06B0E102080C}</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2017 IEEE 24th International Conference on Software Analysis, Evolution and Reengineering (SANER)</b:JournalName>
    <b:Pages>138-147</b:Pages>
    <b:ConferenceName>2017 IEEE 24th International Conference on Software Analysis, Evolution and Reengineering (SANER)</b:ConferenceName>
    <b:LCID>en-US</b:LCID>
    <b:RefOrder>22</b:RefOrder>
  </b:Source>
  <b:Source>
    <b:Tag>1</b:Tag>
    <b:SourceType>InternetSite</b:SourceType>
    <b:Guid>{4A850FD9-DA18-A44A-B75B-4862103A439D}</b:Guid>
    <b:Title>The top programming languages</b:Title>
    <b:Year>2022</b:Year>
    <b:InternetSiteTitle>TIOBE</b:InternetSiteTitle>
    <b:URL>https://octoverse.github.com/2022/top-programming-languages</b:URL>
    <b:ProductionCompany>GitHub</b:ProductionCompany>
    <b:LCID>en-US</b:LCID>
    <b:RefOrder>1</b:RefOrder>
  </b:Source>
  <b:Source>
    <b:Tag>Wei16</b:Tag>
    <b:SourceType>ConferenceProceedings</b:SourceType>
    <b:Guid>{E9F2D129-9CBA-9C40-AF4F-1FF52AAB7EF1}</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 ASE 2016</b:ConferenceName>
    <b:City>Singapore</b:City>
    <b:LCID>en-US</b:LCID>
    <b:RefOrder>11</b:RefOrder>
  </b:Source>
  <b:Source>
    <b:Tag>Zha</b:Tag>
    <b:SourceType>ArticleInAPeriodical</b:SourceType>
    <b:Guid>{B7A0CD0F-E09B-F14B-9FA5-20448E5A66A9}</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2020 IEEE 27th international conference on software analysis, evolution and reengineering (SANER)</b:PeriodicalTitle>
    <b:Pages>81-92</b:Pages>
    <b:LCID>en-US</b:LCID>
    <b:RefOrder>3</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LiL18</b:Tag>
    <b:SourceType>JournalArticle</b:SourceType>
    <b:Guid>{C18C8979-9D5E-42E7-9AA7-79FD6823400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or15</b:Tag>
    <b:SourceType>JournalArticle</b:SourceType>
    <b:Guid>{3710623F-A2D2-4BF1-8C4B-085ED364E43A}</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6</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4</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5</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7</b:RefOrder>
  </b:Source>
</b:Sources>
</file>

<file path=customXml/itemProps1.xml><?xml version="1.0" encoding="utf-8"?>
<ds:datastoreItem xmlns:ds="http://schemas.openxmlformats.org/officeDocument/2006/customXml" ds:itemID="{90B1B7F1-1860-44A2-8BB0-BD3EA2B3B8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0</TotalTime>
  <Pages>24</Pages>
  <Words>5551</Words>
  <Characters>31642</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37119</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ni.Shpund@mobilicom.com</dc:creator>
  <cp:keywords/>
  <cp:lastModifiedBy>Yoni Shpund</cp:lastModifiedBy>
  <cp:revision>162</cp:revision>
  <cp:lastPrinted>2001-08-05T12:30:00Z</cp:lastPrinted>
  <dcterms:created xsi:type="dcterms:W3CDTF">2023-11-10T10:15:00Z</dcterms:created>
  <dcterms:modified xsi:type="dcterms:W3CDTF">2024-01-16T17:11:00Z</dcterms:modified>
</cp:coreProperties>
</file>